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3CA9DD" w14:textId="6C484373" w:rsidR="004C2DDF" w:rsidRDefault="002914B9" w:rsidP="002914B9">
      <w:pPr>
        <w:jc w:val="center"/>
        <w:rPr>
          <w:b/>
          <w:sz w:val="32"/>
          <w:u w:val="single"/>
        </w:rPr>
      </w:pPr>
      <w:bookmarkStart w:id="0" w:name="_GoBack"/>
      <w:bookmarkEnd w:id="0"/>
      <w:r w:rsidRPr="00DF7ACC">
        <w:rPr>
          <w:b/>
          <w:sz w:val="32"/>
          <w:u w:val="single"/>
        </w:rPr>
        <w:t xml:space="preserve">Build the best network using </w:t>
      </w:r>
      <w:proofErr w:type="spellStart"/>
      <w:r w:rsidRPr="00DF7ACC">
        <w:rPr>
          <w:b/>
          <w:sz w:val="32"/>
          <w:u w:val="single"/>
        </w:rPr>
        <w:t>Keras</w:t>
      </w:r>
      <w:proofErr w:type="spellEnd"/>
    </w:p>
    <w:p w14:paraId="1EB77906" w14:textId="341F5AD4" w:rsidR="003435A3" w:rsidRDefault="003435A3" w:rsidP="003435A3">
      <w:pPr>
        <w:rPr>
          <w:b/>
          <w:sz w:val="32"/>
          <w:u w:val="single"/>
        </w:rPr>
      </w:pPr>
    </w:p>
    <w:p w14:paraId="31EC42FE" w14:textId="72393F49" w:rsidR="003435A3" w:rsidRPr="003435A3" w:rsidRDefault="003435A3" w:rsidP="003435A3">
      <w:pPr>
        <w:rPr>
          <w:sz w:val="24"/>
        </w:rPr>
      </w:pPr>
      <w:r>
        <w:rPr>
          <w:sz w:val="24"/>
        </w:rPr>
        <w:t xml:space="preserve">Using </w:t>
      </w:r>
      <w:proofErr w:type="spellStart"/>
      <w:r>
        <w:rPr>
          <w:sz w:val="24"/>
        </w:rPr>
        <w:t>Keras</w:t>
      </w:r>
      <w:proofErr w:type="spellEnd"/>
      <w:r>
        <w:rPr>
          <w:sz w:val="24"/>
        </w:rPr>
        <w:t xml:space="preserve">, we are trying to build the convolution neural network. We are running the model with different parameters such as number of neurons, number of epochs, learning rate, batch size etc. for tiny </w:t>
      </w:r>
      <w:proofErr w:type="spellStart"/>
      <w:r>
        <w:rPr>
          <w:sz w:val="24"/>
        </w:rPr>
        <w:t>imagenet</w:t>
      </w:r>
      <w:proofErr w:type="spellEnd"/>
      <w:r>
        <w:rPr>
          <w:sz w:val="24"/>
        </w:rPr>
        <w:t xml:space="preserve"> dataset. We are giving input image of size 32*32. Below are the different experiments we tried: </w:t>
      </w:r>
    </w:p>
    <w:p w14:paraId="56F5D05E" w14:textId="19DE2332" w:rsidR="002914B9" w:rsidRPr="00DF7ACC" w:rsidRDefault="002914B9" w:rsidP="002914B9">
      <w:pPr>
        <w:rPr>
          <w:b/>
        </w:rPr>
      </w:pPr>
      <w:r w:rsidRPr="00DF7ACC">
        <w:rPr>
          <w:b/>
        </w:rPr>
        <w:t xml:space="preserve">Experiment 1: </w:t>
      </w:r>
    </w:p>
    <w:p w14:paraId="5E82DBEB" w14:textId="0C98CBC3" w:rsidR="00484FA6" w:rsidRPr="00484FA6" w:rsidRDefault="00484FA6" w:rsidP="00484FA6">
      <w:pPr>
        <w:pStyle w:val="NoSpacing"/>
      </w:pPr>
      <w:r w:rsidRPr="00484FA6">
        <w:t xml:space="preserve">                              No of epochs: 5</w:t>
      </w:r>
    </w:p>
    <w:p w14:paraId="5D3BB6FD" w14:textId="25928058" w:rsidR="00484FA6" w:rsidRPr="00484FA6" w:rsidRDefault="00484FA6" w:rsidP="00484FA6">
      <w:pPr>
        <w:pStyle w:val="NoSpacing"/>
      </w:pPr>
      <w:r w:rsidRPr="00484FA6">
        <w:t xml:space="preserve">                                   Batch size: </w:t>
      </w:r>
      <w:r>
        <w:t>100</w:t>
      </w:r>
    </w:p>
    <w:p w14:paraId="56E7E1F9" w14:textId="77AADE06" w:rsidR="00484FA6" w:rsidRPr="00484FA6" w:rsidRDefault="00484FA6" w:rsidP="00484FA6">
      <w:pPr>
        <w:pStyle w:val="NoSpacing"/>
      </w:pPr>
      <w:r w:rsidRPr="00484FA6">
        <w:t xml:space="preserve">                     Number of</w:t>
      </w:r>
      <w:r>
        <w:t xml:space="preserve"> Conv</w:t>
      </w:r>
      <w:r w:rsidRPr="00484FA6">
        <w:t xml:space="preserve"> layers: </w:t>
      </w:r>
      <w:r>
        <w:t>9</w:t>
      </w:r>
    </w:p>
    <w:p w14:paraId="18D4F409" w14:textId="3DEFAB0A" w:rsidR="00484FA6" w:rsidRDefault="00484FA6" w:rsidP="00484FA6">
      <w:pPr>
        <w:pStyle w:val="NoSpacing"/>
      </w:pPr>
      <w:r w:rsidRPr="00484FA6">
        <w:t xml:space="preserve">                            Learning rate:0.0</w:t>
      </w:r>
      <w:r>
        <w:t>0</w:t>
      </w:r>
      <w:r w:rsidRPr="00484FA6">
        <w:t>01</w:t>
      </w:r>
    </w:p>
    <w:p w14:paraId="2E81727B" w14:textId="38E373BD" w:rsidR="00484FA6" w:rsidRPr="00484FA6" w:rsidRDefault="00484FA6" w:rsidP="00484FA6">
      <w:pPr>
        <w:pStyle w:val="NoSpacing"/>
      </w:pPr>
      <w:r>
        <w:t xml:space="preserve">                                  Optimizer: SGD</w:t>
      </w:r>
    </w:p>
    <w:p w14:paraId="3CA2CA4C" w14:textId="77777777" w:rsidR="00484FA6" w:rsidRPr="00484FA6" w:rsidRDefault="00484FA6" w:rsidP="00484FA6">
      <w:pPr>
        <w:pStyle w:val="NoSpacing"/>
      </w:pPr>
      <w:r w:rsidRPr="00484FA6">
        <w:t xml:space="preserve">                Activation functions: </w:t>
      </w:r>
      <w:proofErr w:type="spellStart"/>
      <w:r w:rsidRPr="00484FA6">
        <w:t>relu</w:t>
      </w:r>
      <w:proofErr w:type="spellEnd"/>
    </w:p>
    <w:p w14:paraId="4C3794F5" w14:textId="4586D841" w:rsidR="00484FA6" w:rsidRDefault="00484FA6" w:rsidP="00484FA6">
      <w:pPr>
        <w:pStyle w:val="NoSpacing"/>
      </w:pPr>
      <w:r w:rsidRPr="00484FA6">
        <w:t xml:space="preserve">                           Dropout rates: 0.2</w:t>
      </w:r>
      <w:r w:rsidR="00B17629">
        <w:t>5</w:t>
      </w:r>
    </w:p>
    <w:p w14:paraId="612312F9" w14:textId="199BC0BD" w:rsidR="00B17629" w:rsidRDefault="00B17629" w:rsidP="00484FA6">
      <w:pPr>
        <w:pStyle w:val="NoSpacing"/>
      </w:pPr>
    </w:p>
    <w:p w14:paraId="5CDFE503"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rain on 100000 samples, validate on 10000 samples</w:t>
      </w:r>
    </w:p>
    <w:p w14:paraId="14619E4D"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Epoch 1/5</w:t>
      </w:r>
    </w:p>
    <w:p w14:paraId="0002AD45"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 xml:space="preserve">100000/100000 [==============================] - 71s 709us/step - loss: 12.2756 - acc: 0.0049 - </w:t>
      </w:r>
      <w:proofErr w:type="spellStart"/>
      <w:r w:rsidRPr="000C71C2">
        <w:rPr>
          <w:rFonts w:ascii="Courier New" w:eastAsia="Times New Roman" w:hAnsi="Courier New" w:cs="Courier New"/>
          <w:color w:val="212121"/>
          <w:sz w:val="21"/>
          <w:szCs w:val="21"/>
          <w:shd w:val="clear" w:color="auto" w:fill="FFFFFF"/>
        </w:rPr>
        <w:t>val_loss</w:t>
      </w:r>
      <w:proofErr w:type="spellEnd"/>
      <w:r w:rsidRPr="000C71C2">
        <w:rPr>
          <w:rFonts w:ascii="Courier New" w:eastAsia="Times New Roman" w:hAnsi="Courier New" w:cs="Courier New"/>
          <w:color w:val="212121"/>
          <w:sz w:val="21"/>
          <w:szCs w:val="21"/>
          <w:shd w:val="clear" w:color="auto" w:fill="FFFFFF"/>
        </w:rPr>
        <w:t xml:space="preserve">: 7.7419 - </w:t>
      </w:r>
      <w:proofErr w:type="spellStart"/>
      <w:r w:rsidRPr="000C71C2">
        <w:rPr>
          <w:rFonts w:ascii="Courier New" w:eastAsia="Times New Roman" w:hAnsi="Courier New" w:cs="Courier New"/>
          <w:color w:val="212121"/>
          <w:sz w:val="21"/>
          <w:szCs w:val="21"/>
          <w:shd w:val="clear" w:color="auto" w:fill="FFFFFF"/>
        </w:rPr>
        <w:t>val_acc</w:t>
      </w:r>
      <w:proofErr w:type="spellEnd"/>
      <w:r w:rsidRPr="000C71C2">
        <w:rPr>
          <w:rFonts w:ascii="Courier New" w:eastAsia="Times New Roman" w:hAnsi="Courier New" w:cs="Courier New"/>
          <w:color w:val="212121"/>
          <w:sz w:val="21"/>
          <w:szCs w:val="21"/>
          <w:shd w:val="clear" w:color="auto" w:fill="FFFFFF"/>
        </w:rPr>
        <w:t>: 0.0050</w:t>
      </w:r>
    </w:p>
    <w:p w14:paraId="01BDD383"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Epoch 2/5</w:t>
      </w:r>
    </w:p>
    <w:p w14:paraId="6A67F8D8"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 xml:space="preserve">100000/100000 [==============================] - 65s 645us/step - loss: 11.4799 - acc: 0.0051 - </w:t>
      </w:r>
      <w:proofErr w:type="spellStart"/>
      <w:r w:rsidRPr="000C71C2">
        <w:rPr>
          <w:rFonts w:ascii="Courier New" w:eastAsia="Times New Roman" w:hAnsi="Courier New" w:cs="Courier New"/>
          <w:color w:val="212121"/>
          <w:sz w:val="21"/>
          <w:szCs w:val="21"/>
          <w:shd w:val="clear" w:color="auto" w:fill="FFFFFF"/>
        </w:rPr>
        <w:t>val_loss</w:t>
      </w:r>
      <w:proofErr w:type="spellEnd"/>
      <w:r w:rsidRPr="000C71C2">
        <w:rPr>
          <w:rFonts w:ascii="Courier New" w:eastAsia="Times New Roman" w:hAnsi="Courier New" w:cs="Courier New"/>
          <w:color w:val="212121"/>
          <w:sz w:val="21"/>
          <w:szCs w:val="21"/>
          <w:shd w:val="clear" w:color="auto" w:fill="FFFFFF"/>
        </w:rPr>
        <w:t xml:space="preserve">: 6.7344 - </w:t>
      </w:r>
      <w:proofErr w:type="spellStart"/>
      <w:r w:rsidRPr="000C71C2">
        <w:rPr>
          <w:rFonts w:ascii="Courier New" w:eastAsia="Times New Roman" w:hAnsi="Courier New" w:cs="Courier New"/>
          <w:color w:val="212121"/>
          <w:sz w:val="21"/>
          <w:szCs w:val="21"/>
          <w:shd w:val="clear" w:color="auto" w:fill="FFFFFF"/>
        </w:rPr>
        <w:t>val_acc</w:t>
      </w:r>
      <w:proofErr w:type="spellEnd"/>
      <w:r w:rsidRPr="000C71C2">
        <w:rPr>
          <w:rFonts w:ascii="Courier New" w:eastAsia="Times New Roman" w:hAnsi="Courier New" w:cs="Courier New"/>
          <w:color w:val="212121"/>
          <w:sz w:val="21"/>
          <w:szCs w:val="21"/>
          <w:shd w:val="clear" w:color="auto" w:fill="FFFFFF"/>
        </w:rPr>
        <w:t>: 0.0050</w:t>
      </w:r>
    </w:p>
    <w:p w14:paraId="31C25D3F"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Epoch 3/5</w:t>
      </w:r>
    </w:p>
    <w:p w14:paraId="0880050B"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 xml:space="preserve">100000/100000 [==============================] - 65s 646us/step - loss: 11.1058 - acc: 0.0050 - </w:t>
      </w:r>
      <w:proofErr w:type="spellStart"/>
      <w:r w:rsidRPr="000C71C2">
        <w:rPr>
          <w:rFonts w:ascii="Courier New" w:eastAsia="Times New Roman" w:hAnsi="Courier New" w:cs="Courier New"/>
          <w:color w:val="212121"/>
          <w:sz w:val="21"/>
          <w:szCs w:val="21"/>
          <w:shd w:val="clear" w:color="auto" w:fill="FFFFFF"/>
        </w:rPr>
        <w:t>val_loss</w:t>
      </w:r>
      <w:proofErr w:type="spellEnd"/>
      <w:r w:rsidRPr="000C71C2">
        <w:rPr>
          <w:rFonts w:ascii="Courier New" w:eastAsia="Times New Roman" w:hAnsi="Courier New" w:cs="Courier New"/>
          <w:color w:val="212121"/>
          <w:sz w:val="21"/>
          <w:szCs w:val="21"/>
          <w:shd w:val="clear" w:color="auto" w:fill="FFFFFF"/>
        </w:rPr>
        <w:t xml:space="preserve">: 6.3346 - </w:t>
      </w:r>
      <w:proofErr w:type="spellStart"/>
      <w:r w:rsidRPr="000C71C2">
        <w:rPr>
          <w:rFonts w:ascii="Courier New" w:eastAsia="Times New Roman" w:hAnsi="Courier New" w:cs="Courier New"/>
          <w:color w:val="212121"/>
          <w:sz w:val="21"/>
          <w:szCs w:val="21"/>
          <w:shd w:val="clear" w:color="auto" w:fill="FFFFFF"/>
        </w:rPr>
        <w:t>val_acc</w:t>
      </w:r>
      <w:proofErr w:type="spellEnd"/>
      <w:r w:rsidRPr="000C71C2">
        <w:rPr>
          <w:rFonts w:ascii="Courier New" w:eastAsia="Times New Roman" w:hAnsi="Courier New" w:cs="Courier New"/>
          <w:color w:val="212121"/>
          <w:sz w:val="21"/>
          <w:szCs w:val="21"/>
          <w:shd w:val="clear" w:color="auto" w:fill="FFFFFF"/>
        </w:rPr>
        <w:t>: 0.0050</w:t>
      </w:r>
    </w:p>
    <w:p w14:paraId="324E3197"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Epoch 4/5</w:t>
      </w:r>
    </w:p>
    <w:p w14:paraId="7CD14957"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 xml:space="preserve">100000/100000 [==============================] - 64s 642us/step - loss: 10.9032 - acc: 0.0051 - </w:t>
      </w:r>
      <w:proofErr w:type="spellStart"/>
      <w:r w:rsidRPr="000C71C2">
        <w:rPr>
          <w:rFonts w:ascii="Courier New" w:eastAsia="Times New Roman" w:hAnsi="Courier New" w:cs="Courier New"/>
          <w:color w:val="212121"/>
          <w:sz w:val="21"/>
          <w:szCs w:val="21"/>
          <w:shd w:val="clear" w:color="auto" w:fill="FFFFFF"/>
        </w:rPr>
        <w:t>val_loss</w:t>
      </w:r>
      <w:proofErr w:type="spellEnd"/>
      <w:r w:rsidRPr="000C71C2">
        <w:rPr>
          <w:rFonts w:ascii="Courier New" w:eastAsia="Times New Roman" w:hAnsi="Courier New" w:cs="Courier New"/>
          <w:color w:val="212121"/>
          <w:sz w:val="21"/>
          <w:szCs w:val="21"/>
          <w:shd w:val="clear" w:color="auto" w:fill="FFFFFF"/>
        </w:rPr>
        <w:t xml:space="preserve">: 6.2376 - </w:t>
      </w:r>
      <w:proofErr w:type="spellStart"/>
      <w:r w:rsidRPr="000C71C2">
        <w:rPr>
          <w:rFonts w:ascii="Courier New" w:eastAsia="Times New Roman" w:hAnsi="Courier New" w:cs="Courier New"/>
          <w:color w:val="212121"/>
          <w:sz w:val="21"/>
          <w:szCs w:val="21"/>
          <w:shd w:val="clear" w:color="auto" w:fill="FFFFFF"/>
        </w:rPr>
        <w:t>val_acc</w:t>
      </w:r>
      <w:proofErr w:type="spellEnd"/>
      <w:r w:rsidRPr="000C71C2">
        <w:rPr>
          <w:rFonts w:ascii="Courier New" w:eastAsia="Times New Roman" w:hAnsi="Courier New" w:cs="Courier New"/>
          <w:color w:val="212121"/>
          <w:sz w:val="21"/>
          <w:szCs w:val="21"/>
          <w:shd w:val="clear" w:color="auto" w:fill="FFFFFF"/>
        </w:rPr>
        <w:t>: 0.0050</w:t>
      </w:r>
    </w:p>
    <w:p w14:paraId="03F7867F"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Epoch 5/5</w:t>
      </w:r>
    </w:p>
    <w:p w14:paraId="073DC3D1" w14:textId="7E8B9689" w:rsidR="00B17629" w:rsidRDefault="000C71C2" w:rsidP="000C71C2">
      <w:pPr>
        <w:pStyle w:val="NoSpacing"/>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 xml:space="preserve">100000/100000 [==============================] - 64s 644us/step - loss: 10.8934 - acc: 0.0052 - </w:t>
      </w:r>
      <w:proofErr w:type="spellStart"/>
      <w:r w:rsidRPr="000C71C2">
        <w:rPr>
          <w:rFonts w:ascii="Courier New" w:eastAsia="Times New Roman" w:hAnsi="Courier New" w:cs="Courier New"/>
          <w:color w:val="212121"/>
          <w:sz w:val="21"/>
          <w:szCs w:val="21"/>
          <w:shd w:val="clear" w:color="auto" w:fill="FFFFFF"/>
        </w:rPr>
        <w:t>val_loss</w:t>
      </w:r>
      <w:proofErr w:type="spellEnd"/>
      <w:r w:rsidRPr="000C71C2">
        <w:rPr>
          <w:rFonts w:ascii="Courier New" w:eastAsia="Times New Roman" w:hAnsi="Courier New" w:cs="Courier New"/>
          <w:color w:val="212121"/>
          <w:sz w:val="21"/>
          <w:szCs w:val="21"/>
          <w:shd w:val="clear" w:color="auto" w:fill="FFFFFF"/>
        </w:rPr>
        <w:t xml:space="preserve">: 6.2157 - </w:t>
      </w:r>
      <w:proofErr w:type="spellStart"/>
      <w:r w:rsidRPr="000C71C2">
        <w:rPr>
          <w:rFonts w:ascii="Courier New" w:eastAsia="Times New Roman" w:hAnsi="Courier New" w:cs="Courier New"/>
          <w:color w:val="212121"/>
          <w:sz w:val="21"/>
          <w:szCs w:val="21"/>
          <w:shd w:val="clear" w:color="auto" w:fill="FFFFFF"/>
        </w:rPr>
        <w:t>val_acc</w:t>
      </w:r>
      <w:proofErr w:type="spellEnd"/>
      <w:r w:rsidRPr="000C71C2">
        <w:rPr>
          <w:rFonts w:ascii="Courier New" w:eastAsia="Times New Roman" w:hAnsi="Courier New" w:cs="Courier New"/>
          <w:color w:val="212121"/>
          <w:sz w:val="21"/>
          <w:szCs w:val="21"/>
          <w:shd w:val="clear" w:color="auto" w:fill="FFFFFF"/>
        </w:rPr>
        <w:t>: 0.0050</w:t>
      </w:r>
    </w:p>
    <w:p w14:paraId="4C1AF723" w14:textId="4187CCD0" w:rsidR="000C71C2" w:rsidRDefault="000C71C2" w:rsidP="000C71C2">
      <w:pPr>
        <w:pStyle w:val="NoSpacing"/>
      </w:pPr>
    </w:p>
    <w:p w14:paraId="17610E3A" w14:textId="77777777" w:rsidR="000C71C2" w:rsidRPr="000C71C2" w:rsidRDefault="000C71C2" w:rsidP="000C71C2">
      <w:pPr>
        <w:spacing w:after="0" w:line="240" w:lineRule="auto"/>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Test loss: 6.215653311157227</w:t>
      </w:r>
    </w:p>
    <w:p w14:paraId="11C90BE6" w14:textId="166DFA53" w:rsidR="000C71C2" w:rsidRDefault="000C71C2" w:rsidP="000C71C2">
      <w:pPr>
        <w:pStyle w:val="NoSpacing"/>
        <w:rPr>
          <w:rFonts w:ascii="Courier New" w:eastAsia="Times New Roman" w:hAnsi="Courier New" w:cs="Courier New"/>
          <w:color w:val="212121"/>
          <w:sz w:val="21"/>
          <w:szCs w:val="21"/>
          <w:shd w:val="clear" w:color="auto" w:fill="FFFFFF"/>
        </w:rPr>
      </w:pPr>
      <w:r w:rsidRPr="000C71C2">
        <w:rPr>
          <w:rFonts w:ascii="Courier New" w:eastAsia="Times New Roman" w:hAnsi="Courier New" w:cs="Courier New"/>
          <w:color w:val="212121"/>
          <w:sz w:val="21"/>
          <w:szCs w:val="21"/>
          <w:shd w:val="clear" w:color="auto" w:fill="FFFFFF"/>
        </w:rPr>
        <w:t>Test accuracy: 0.005</w:t>
      </w:r>
    </w:p>
    <w:p w14:paraId="1428F230" w14:textId="01DFC49D" w:rsidR="000C71C2" w:rsidRDefault="000C71C2" w:rsidP="000C71C2">
      <w:pPr>
        <w:pStyle w:val="NoSpacing"/>
      </w:pPr>
    </w:p>
    <w:p w14:paraId="00867A77" w14:textId="23C0E109" w:rsidR="000C71C2" w:rsidRDefault="000C71C2" w:rsidP="000C71C2">
      <w:pPr>
        <w:pStyle w:val="NoSpacing"/>
      </w:pPr>
      <w:r>
        <w:rPr>
          <w:noProof/>
        </w:rPr>
        <w:lastRenderedPageBreak/>
        <w:drawing>
          <wp:inline distT="0" distB="0" distL="0" distR="0" wp14:anchorId="28C94151" wp14:editId="4942D3B7">
            <wp:extent cx="3733800" cy="2585736"/>
            <wp:effectExtent l="19050" t="19050" r="19050" b="2413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743603" cy="2592525"/>
                    </a:xfrm>
                    <a:prstGeom prst="rect">
                      <a:avLst/>
                    </a:prstGeom>
                    <a:ln>
                      <a:solidFill>
                        <a:schemeClr val="tx1"/>
                      </a:solidFill>
                    </a:ln>
                  </pic:spPr>
                </pic:pic>
              </a:graphicData>
            </a:graphic>
          </wp:inline>
        </w:drawing>
      </w:r>
    </w:p>
    <w:p w14:paraId="3985E0AD" w14:textId="565B4B8B" w:rsidR="000C71C2" w:rsidRDefault="000C71C2" w:rsidP="000C71C2">
      <w:pPr>
        <w:pStyle w:val="NoSpacing"/>
      </w:pPr>
    </w:p>
    <w:p w14:paraId="076DF834" w14:textId="5713214F" w:rsidR="000C71C2" w:rsidRPr="00484FA6" w:rsidRDefault="000C71C2" w:rsidP="000C71C2">
      <w:pPr>
        <w:pStyle w:val="NoSpacing"/>
      </w:pPr>
      <w:r>
        <w:rPr>
          <w:noProof/>
        </w:rPr>
        <w:drawing>
          <wp:inline distT="0" distB="0" distL="0" distR="0" wp14:anchorId="13F1C033" wp14:editId="6F811B85">
            <wp:extent cx="4008120" cy="2864820"/>
            <wp:effectExtent l="19050" t="19050" r="11430" b="120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15663" cy="2870212"/>
                    </a:xfrm>
                    <a:prstGeom prst="rect">
                      <a:avLst/>
                    </a:prstGeom>
                    <a:ln>
                      <a:solidFill>
                        <a:schemeClr val="tx1"/>
                      </a:solidFill>
                    </a:ln>
                  </pic:spPr>
                </pic:pic>
              </a:graphicData>
            </a:graphic>
          </wp:inline>
        </w:drawing>
      </w:r>
    </w:p>
    <w:p w14:paraId="79F8F2AD" w14:textId="10F95262" w:rsidR="00484FA6" w:rsidRDefault="00484FA6" w:rsidP="002914B9"/>
    <w:p w14:paraId="47DA2848" w14:textId="17483238" w:rsidR="00892B0E" w:rsidRDefault="00892B0E" w:rsidP="002914B9"/>
    <w:p w14:paraId="750FB003" w14:textId="4C0206E5" w:rsidR="00892B0E" w:rsidRPr="00DF7ACC" w:rsidRDefault="00892B0E" w:rsidP="00892B0E">
      <w:pPr>
        <w:rPr>
          <w:b/>
        </w:rPr>
      </w:pPr>
      <w:r w:rsidRPr="00DF7ACC">
        <w:rPr>
          <w:b/>
        </w:rPr>
        <w:t xml:space="preserve">Experiment 2: </w:t>
      </w:r>
    </w:p>
    <w:p w14:paraId="75E05068" w14:textId="77777777" w:rsidR="00892B0E" w:rsidRPr="00484FA6" w:rsidRDefault="00892B0E" w:rsidP="00892B0E">
      <w:pPr>
        <w:pStyle w:val="NoSpacing"/>
      </w:pPr>
      <w:r w:rsidRPr="00484FA6">
        <w:t xml:space="preserve">                              No of epochs: 5</w:t>
      </w:r>
    </w:p>
    <w:p w14:paraId="3979A695" w14:textId="77777777" w:rsidR="00892B0E" w:rsidRPr="00484FA6" w:rsidRDefault="00892B0E" w:rsidP="00892B0E">
      <w:pPr>
        <w:pStyle w:val="NoSpacing"/>
      </w:pPr>
      <w:r w:rsidRPr="00484FA6">
        <w:t xml:space="preserve">                                   Batch size: </w:t>
      </w:r>
      <w:r>
        <w:t>100</w:t>
      </w:r>
    </w:p>
    <w:p w14:paraId="0AF88543" w14:textId="01BD1895" w:rsidR="00892B0E" w:rsidRPr="00484FA6" w:rsidRDefault="00892B0E" w:rsidP="00892B0E">
      <w:pPr>
        <w:pStyle w:val="NoSpacing"/>
      </w:pPr>
      <w:r w:rsidRPr="00484FA6">
        <w:t xml:space="preserve">                     Number of</w:t>
      </w:r>
      <w:r>
        <w:t xml:space="preserve"> Conv</w:t>
      </w:r>
      <w:r w:rsidRPr="00484FA6">
        <w:t xml:space="preserve"> layers: </w:t>
      </w:r>
      <w:r w:rsidR="008D6C09">
        <w:t>3</w:t>
      </w:r>
    </w:p>
    <w:p w14:paraId="7B1D1ABA" w14:textId="77777777" w:rsidR="00892B0E" w:rsidRDefault="00892B0E" w:rsidP="00892B0E">
      <w:pPr>
        <w:pStyle w:val="NoSpacing"/>
      </w:pPr>
      <w:r w:rsidRPr="00484FA6">
        <w:t xml:space="preserve">                            Learning rate:0.0</w:t>
      </w:r>
      <w:r>
        <w:t>0</w:t>
      </w:r>
      <w:r w:rsidRPr="00484FA6">
        <w:t>01</w:t>
      </w:r>
    </w:p>
    <w:p w14:paraId="26974509" w14:textId="77777777" w:rsidR="00892B0E" w:rsidRPr="00484FA6" w:rsidRDefault="00892B0E" w:rsidP="00892B0E">
      <w:pPr>
        <w:pStyle w:val="NoSpacing"/>
      </w:pPr>
      <w:r>
        <w:t xml:space="preserve">                                  Optimizer: SGD</w:t>
      </w:r>
    </w:p>
    <w:p w14:paraId="144040AA" w14:textId="77777777" w:rsidR="00892B0E" w:rsidRPr="00484FA6" w:rsidRDefault="00892B0E" w:rsidP="00892B0E">
      <w:pPr>
        <w:pStyle w:val="NoSpacing"/>
      </w:pPr>
      <w:r w:rsidRPr="00484FA6">
        <w:t xml:space="preserve">                Activation functions: </w:t>
      </w:r>
      <w:proofErr w:type="spellStart"/>
      <w:r w:rsidRPr="00484FA6">
        <w:t>relu</w:t>
      </w:r>
      <w:proofErr w:type="spellEnd"/>
    </w:p>
    <w:p w14:paraId="7FFD7DCA" w14:textId="4E64C6B9" w:rsidR="00892B0E" w:rsidRDefault="00892B0E" w:rsidP="00892B0E">
      <w:pPr>
        <w:pStyle w:val="NoSpacing"/>
      </w:pPr>
      <w:r w:rsidRPr="00484FA6">
        <w:t xml:space="preserve">                           Dropout rates: 0.2</w:t>
      </w:r>
      <w:r>
        <w:t>5</w:t>
      </w:r>
    </w:p>
    <w:p w14:paraId="0B2882B3" w14:textId="2C2ACF31" w:rsidR="008D6C09" w:rsidRDefault="008D6C09" w:rsidP="00892B0E">
      <w:pPr>
        <w:pStyle w:val="NoSpacing"/>
      </w:pPr>
    </w:p>
    <w:p w14:paraId="4DF8752D"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Train on 100000 samples, validate on 10000 samples</w:t>
      </w:r>
    </w:p>
    <w:p w14:paraId="4FB41C2F"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Epoch 1/5</w:t>
      </w:r>
    </w:p>
    <w:p w14:paraId="4BAA1E66"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lastRenderedPageBreak/>
        <w:t xml:space="preserve">100000/100000 [==============================] - 9s 89us/step - loss: 10.3822 - acc: 0.0048 - </w:t>
      </w:r>
      <w:proofErr w:type="spellStart"/>
      <w:r w:rsidRPr="008D6C09">
        <w:rPr>
          <w:rFonts w:ascii="Courier New" w:eastAsia="Times New Roman" w:hAnsi="Courier New" w:cs="Courier New"/>
          <w:color w:val="212121"/>
          <w:sz w:val="21"/>
          <w:szCs w:val="21"/>
          <w:shd w:val="clear" w:color="auto" w:fill="FFFFFF"/>
        </w:rPr>
        <w:t>val_loss</w:t>
      </w:r>
      <w:proofErr w:type="spellEnd"/>
      <w:r w:rsidRPr="008D6C09">
        <w:rPr>
          <w:rFonts w:ascii="Courier New" w:eastAsia="Times New Roman" w:hAnsi="Courier New" w:cs="Courier New"/>
          <w:color w:val="212121"/>
          <w:sz w:val="21"/>
          <w:szCs w:val="21"/>
          <w:shd w:val="clear" w:color="auto" w:fill="FFFFFF"/>
        </w:rPr>
        <w:t xml:space="preserve">: 5.2995 - </w:t>
      </w:r>
      <w:proofErr w:type="spellStart"/>
      <w:r w:rsidRPr="008D6C09">
        <w:rPr>
          <w:rFonts w:ascii="Courier New" w:eastAsia="Times New Roman" w:hAnsi="Courier New" w:cs="Courier New"/>
          <w:color w:val="212121"/>
          <w:sz w:val="21"/>
          <w:szCs w:val="21"/>
          <w:shd w:val="clear" w:color="auto" w:fill="FFFFFF"/>
        </w:rPr>
        <w:t>val_acc</w:t>
      </w:r>
      <w:proofErr w:type="spellEnd"/>
      <w:r w:rsidRPr="008D6C09">
        <w:rPr>
          <w:rFonts w:ascii="Courier New" w:eastAsia="Times New Roman" w:hAnsi="Courier New" w:cs="Courier New"/>
          <w:color w:val="212121"/>
          <w:sz w:val="21"/>
          <w:szCs w:val="21"/>
          <w:shd w:val="clear" w:color="auto" w:fill="FFFFFF"/>
        </w:rPr>
        <w:t>: 0.0046</w:t>
      </w:r>
    </w:p>
    <w:p w14:paraId="585D1B66"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Epoch 2/5</w:t>
      </w:r>
    </w:p>
    <w:p w14:paraId="06F10AEC"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 xml:space="preserve">100000/100000 [==============================] - 8s 85us/step - loss: 10.3652 - acc: 0.0051 - </w:t>
      </w:r>
      <w:proofErr w:type="spellStart"/>
      <w:r w:rsidRPr="008D6C09">
        <w:rPr>
          <w:rFonts w:ascii="Courier New" w:eastAsia="Times New Roman" w:hAnsi="Courier New" w:cs="Courier New"/>
          <w:color w:val="212121"/>
          <w:sz w:val="21"/>
          <w:szCs w:val="21"/>
          <w:shd w:val="clear" w:color="auto" w:fill="FFFFFF"/>
        </w:rPr>
        <w:t>val_loss</w:t>
      </w:r>
      <w:proofErr w:type="spellEnd"/>
      <w:r w:rsidRPr="008D6C09">
        <w:rPr>
          <w:rFonts w:ascii="Courier New" w:eastAsia="Times New Roman" w:hAnsi="Courier New" w:cs="Courier New"/>
          <w:color w:val="212121"/>
          <w:sz w:val="21"/>
          <w:szCs w:val="21"/>
          <w:shd w:val="clear" w:color="auto" w:fill="FFFFFF"/>
        </w:rPr>
        <w:t xml:space="preserve">: 5.2994 - </w:t>
      </w:r>
      <w:proofErr w:type="spellStart"/>
      <w:r w:rsidRPr="008D6C09">
        <w:rPr>
          <w:rFonts w:ascii="Courier New" w:eastAsia="Times New Roman" w:hAnsi="Courier New" w:cs="Courier New"/>
          <w:color w:val="212121"/>
          <w:sz w:val="21"/>
          <w:szCs w:val="21"/>
          <w:shd w:val="clear" w:color="auto" w:fill="FFFFFF"/>
        </w:rPr>
        <w:t>val_acc</w:t>
      </w:r>
      <w:proofErr w:type="spellEnd"/>
      <w:r w:rsidRPr="008D6C09">
        <w:rPr>
          <w:rFonts w:ascii="Courier New" w:eastAsia="Times New Roman" w:hAnsi="Courier New" w:cs="Courier New"/>
          <w:color w:val="212121"/>
          <w:sz w:val="21"/>
          <w:szCs w:val="21"/>
          <w:shd w:val="clear" w:color="auto" w:fill="FFFFFF"/>
        </w:rPr>
        <w:t>: 0.0047</w:t>
      </w:r>
    </w:p>
    <w:p w14:paraId="683CC4AB"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Epoch 3/5</w:t>
      </w:r>
    </w:p>
    <w:p w14:paraId="7E51B227"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 xml:space="preserve">100000/100000 [==============================] - 8s 85us/step - loss: 10.3557 - acc: 0.0050 - </w:t>
      </w:r>
      <w:proofErr w:type="spellStart"/>
      <w:r w:rsidRPr="008D6C09">
        <w:rPr>
          <w:rFonts w:ascii="Courier New" w:eastAsia="Times New Roman" w:hAnsi="Courier New" w:cs="Courier New"/>
          <w:color w:val="212121"/>
          <w:sz w:val="21"/>
          <w:szCs w:val="21"/>
          <w:shd w:val="clear" w:color="auto" w:fill="FFFFFF"/>
        </w:rPr>
        <w:t>val_loss</w:t>
      </w:r>
      <w:proofErr w:type="spellEnd"/>
      <w:r w:rsidRPr="008D6C09">
        <w:rPr>
          <w:rFonts w:ascii="Courier New" w:eastAsia="Times New Roman" w:hAnsi="Courier New" w:cs="Courier New"/>
          <w:color w:val="212121"/>
          <w:sz w:val="21"/>
          <w:szCs w:val="21"/>
          <w:shd w:val="clear" w:color="auto" w:fill="FFFFFF"/>
        </w:rPr>
        <w:t xml:space="preserve">: 5.2993 - </w:t>
      </w:r>
      <w:proofErr w:type="spellStart"/>
      <w:r w:rsidRPr="008D6C09">
        <w:rPr>
          <w:rFonts w:ascii="Courier New" w:eastAsia="Times New Roman" w:hAnsi="Courier New" w:cs="Courier New"/>
          <w:color w:val="212121"/>
          <w:sz w:val="21"/>
          <w:szCs w:val="21"/>
          <w:shd w:val="clear" w:color="auto" w:fill="FFFFFF"/>
        </w:rPr>
        <w:t>val_acc</w:t>
      </w:r>
      <w:proofErr w:type="spellEnd"/>
      <w:r w:rsidRPr="008D6C09">
        <w:rPr>
          <w:rFonts w:ascii="Courier New" w:eastAsia="Times New Roman" w:hAnsi="Courier New" w:cs="Courier New"/>
          <w:color w:val="212121"/>
          <w:sz w:val="21"/>
          <w:szCs w:val="21"/>
          <w:shd w:val="clear" w:color="auto" w:fill="FFFFFF"/>
        </w:rPr>
        <w:t>: 0.0047</w:t>
      </w:r>
    </w:p>
    <w:p w14:paraId="1F2C80CD"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Epoch 4/5</w:t>
      </w:r>
    </w:p>
    <w:p w14:paraId="0955EB0E"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 xml:space="preserve">100000/100000 [==============================] - 8s 85us/step - loss: 10.3338 - acc: 0.0052 - </w:t>
      </w:r>
      <w:proofErr w:type="spellStart"/>
      <w:r w:rsidRPr="008D6C09">
        <w:rPr>
          <w:rFonts w:ascii="Courier New" w:eastAsia="Times New Roman" w:hAnsi="Courier New" w:cs="Courier New"/>
          <w:color w:val="212121"/>
          <w:sz w:val="21"/>
          <w:szCs w:val="21"/>
          <w:shd w:val="clear" w:color="auto" w:fill="FFFFFF"/>
        </w:rPr>
        <w:t>val_loss</w:t>
      </w:r>
      <w:proofErr w:type="spellEnd"/>
      <w:r w:rsidRPr="008D6C09">
        <w:rPr>
          <w:rFonts w:ascii="Courier New" w:eastAsia="Times New Roman" w:hAnsi="Courier New" w:cs="Courier New"/>
          <w:color w:val="212121"/>
          <w:sz w:val="21"/>
          <w:szCs w:val="21"/>
          <w:shd w:val="clear" w:color="auto" w:fill="FFFFFF"/>
        </w:rPr>
        <w:t xml:space="preserve">: 5.2992 - </w:t>
      </w:r>
      <w:proofErr w:type="spellStart"/>
      <w:r w:rsidRPr="008D6C09">
        <w:rPr>
          <w:rFonts w:ascii="Courier New" w:eastAsia="Times New Roman" w:hAnsi="Courier New" w:cs="Courier New"/>
          <w:color w:val="212121"/>
          <w:sz w:val="21"/>
          <w:szCs w:val="21"/>
          <w:shd w:val="clear" w:color="auto" w:fill="FFFFFF"/>
        </w:rPr>
        <w:t>val_acc</w:t>
      </w:r>
      <w:proofErr w:type="spellEnd"/>
      <w:r w:rsidRPr="008D6C09">
        <w:rPr>
          <w:rFonts w:ascii="Courier New" w:eastAsia="Times New Roman" w:hAnsi="Courier New" w:cs="Courier New"/>
          <w:color w:val="212121"/>
          <w:sz w:val="21"/>
          <w:szCs w:val="21"/>
          <w:shd w:val="clear" w:color="auto" w:fill="FFFFFF"/>
        </w:rPr>
        <w:t>: 0.0047</w:t>
      </w:r>
    </w:p>
    <w:p w14:paraId="40271C80"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Epoch 5/5</w:t>
      </w:r>
    </w:p>
    <w:p w14:paraId="015B4D31" w14:textId="5AE5ECE9" w:rsidR="008D6C09" w:rsidRDefault="008D6C09" w:rsidP="008D6C09">
      <w:pPr>
        <w:pStyle w:val="NoSpacing"/>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 xml:space="preserve">100000/100000 [==============================] - 8s 85us/step - loss: 10.3664 - acc: 0.0052 - </w:t>
      </w:r>
      <w:proofErr w:type="spellStart"/>
      <w:r w:rsidRPr="008D6C09">
        <w:rPr>
          <w:rFonts w:ascii="Courier New" w:eastAsia="Times New Roman" w:hAnsi="Courier New" w:cs="Courier New"/>
          <w:color w:val="212121"/>
          <w:sz w:val="21"/>
          <w:szCs w:val="21"/>
          <w:shd w:val="clear" w:color="auto" w:fill="FFFFFF"/>
        </w:rPr>
        <w:t>val_loss</w:t>
      </w:r>
      <w:proofErr w:type="spellEnd"/>
      <w:r w:rsidRPr="008D6C09">
        <w:rPr>
          <w:rFonts w:ascii="Courier New" w:eastAsia="Times New Roman" w:hAnsi="Courier New" w:cs="Courier New"/>
          <w:color w:val="212121"/>
          <w:sz w:val="21"/>
          <w:szCs w:val="21"/>
          <w:shd w:val="clear" w:color="auto" w:fill="FFFFFF"/>
        </w:rPr>
        <w:t xml:space="preserve">: 5.2991 - </w:t>
      </w:r>
      <w:proofErr w:type="spellStart"/>
      <w:r w:rsidRPr="008D6C09">
        <w:rPr>
          <w:rFonts w:ascii="Courier New" w:eastAsia="Times New Roman" w:hAnsi="Courier New" w:cs="Courier New"/>
          <w:color w:val="212121"/>
          <w:sz w:val="21"/>
          <w:szCs w:val="21"/>
          <w:shd w:val="clear" w:color="auto" w:fill="FFFFFF"/>
        </w:rPr>
        <w:t>val_acc</w:t>
      </w:r>
      <w:proofErr w:type="spellEnd"/>
      <w:r w:rsidRPr="008D6C09">
        <w:rPr>
          <w:rFonts w:ascii="Courier New" w:eastAsia="Times New Roman" w:hAnsi="Courier New" w:cs="Courier New"/>
          <w:color w:val="212121"/>
          <w:sz w:val="21"/>
          <w:szCs w:val="21"/>
          <w:shd w:val="clear" w:color="auto" w:fill="FFFFFF"/>
        </w:rPr>
        <w:t>: 0.0048</w:t>
      </w:r>
    </w:p>
    <w:p w14:paraId="41BE9CA8" w14:textId="488CB618" w:rsidR="008D6C09" w:rsidRDefault="008D6C09" w:rsidP="008D6C09">
      <w:pPr>
        <w:pStyle w:val="NoSpacing"/>
      </w:pPr>
    </w:p>
    <w:p w14:paraId="4BCBD277"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10000/10000 [==============================] - 1s 84us/step</w:t>
      </w:r>
    </w:p>
    <w:p w14:paraId="6555EC41" w14:textId="77777777" w:rsidR="008D6C09" w:rsidRPr="008D6C09" w:rsidRDefault="008D6C09" w:rsidP="008D6C09">
      <w:pPr>
        <w:spacing w:after="0" w:line="240" w:lineRule="auto"/>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Test loss: 5.299073176574707</w:t>
      </w:r>
    </w:p>
    <w:p w14:paraId="5932811F" w14:textId="649CAAB4" w:rsidR="008D6C09" w:rsidRDefault="008D6C09" w:rsidP="008D6C09">
      <w:pPr>
        <w:pStyle w:val="NoSpacing"/>
        <w:rPr>
          <w:rFonts w:ascii="Courier New" w:eastAsia="Times New Roman" w:hAnsi="Courier New" w:cs="Courier New"/>
          <w:color w:val="212121"/>
          <w:sz w:val="21"/>
          <w:szCs w:val="21"/>
          <w:shd w:val="clear" w:color="auto" w:fill="FFFFFF"/>
        </w:rPr>
      </w:pPr>
      <w:r w:rsidRPr="008D6C09">
        <w:rPr>
          <w:rFonts w:ascii="Courier New" w:eastAsia="Times New Roman" w:hAnsi="Courier New" w:cs="Courier New"/>
          <w:color w:val="212121"/>
          <w:sz w:val="21"/>
          <w:szCs w:val="21"/>
          <w:shd w:val="clear" w:color="auto" w:fill="FFFFFF"/>
        </w:rPr>
        <w:t>Test accuracy: 0.0048</w:t>
      </w:r>
    </w:p>
    <w:p w14:paraId="694D9647" w14:textId="608B084B" w:rsidR="008D6C09" w:rsidRDefault="008D6C09" w:rsidP="008D6C09">
      <w:pPr>
        <w:pStyle w:val="NoSpacing"/>
      </w:pPr>
    </w:p>
    <w:p w14:paraId="50CA11AB" w14:textId="6D3A444A" w:rsidR="008D6C09" w:rsidRDefault="008D6C09" w:rsidP="008D6C09">
      <w:pPr>
        <w:pStyle w:val="NoSpacing"/>
      </w:pPr>
      <w:r>
        <w:rPr>
          <w:noProof/>
        </w:rPr>
        <w:drawing>
          <wp:inline distT="0" distB="0" distL="0" distR="0" wp14:anchorId="081E4765" wp14:editId="0AA814FF">
            <wp:extent cx="3929962" cy="2667000"/>
            <wp:effectExtent l="19050" t="19050" r="13970" b="190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36343" cy="2671330"/>
                    </a:xfrm>
                    <a:prstGeom prst="rect">
                      <a:avLst/>
                    </a:prstGeom>
                    <a:ln>
                      <a:solidFill>
                        <a:schemeClr val="tx1"/>
                      </a:solidFill>
                    </a:ln>
                  </pic:spPr>
                </pic:pic>
              </a:graphicData>
            </a:graphic>
          </wp:inline>
        </w:drawing>
      </w:r>
    </w:p>
    <w:p w14:paraId="6F5AB9ED" w14:textId="15E85875" w:rsidR="008D6C09" w:rsidRDefault="008D6C09" w:rsidP="008D6C09">
      <w:pPr>
        <w:pStyle w:val="NoSpacing"/>
      </w:pPr>
    </w:p>
    <w:p w14:paraId="0D9645BE" w14:textId="1EC06C5F" w:rsidR="008D6C09" w:rsidRDefault="008D6C09" w:rsidP="008D6C09">
      <w:pPr>
        <w:pStyle w:val="NoSpacing"/>
      </w:pPr>
      <w:r>
        <w:rPr>
          <w:noProof/>
        </w:rPr>
        <w:lastRenderedPageBreak/>
        <w:drawing>
          <wp:inline distT="0" distB="0" distL="0" distR="0" wp14:anchorId="4CD81672" wp14:editId="3EDFA98B">
            <wp:extent cx="3976586" cy="2842260"/>
            <wp:effectExtent l="19050" t="19050" r="24130" b="152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92748" cy="2853812"/>
                    </a:xfrm>
                    <a:prstGeom prst="rect">
                      <a:avLst/>
                    </a:prstGeom>
                    <a:ln>
                      <a:solidFill>
                        <a:schemeClr val="tx1"/>
                      </a:solidFill>
                    </a:ln>
                  </pic:spPr>
                </pic:pic>
              </a:graphicData>
            </a:graphic>
          </wp:inline>
        </w:drawing>
      </w:r>
    </w:p>
    <w:p w14:paraId="570A2CA9" w14:textId="3C60396B" w:rsidR="00175355" w:rsidRDefault="00175355" w:rsidP="008D6C09">
      <w:pPr>
        <w:pStyle w:val="NoSpacing"/>
      </w:pPr>
    </w:p>
    <w:p w14:paraId="52879889" w14:textId="36F3915E" w:rsidR="00175355" w:rsidRDefault="00175355" w:rsidP="008D6C09">
      <w:pPr>
        <w:pStyle w:val="NoSpacing"/>
      </w:pPr>
    </w:p>
    <w:p w14:paraId="391C9592" w14:textId="77777777" w:rsidR="00175355" w:rsidRDefault="00175355" w:rsidP="008D6C09">
      <w:pPr>
        <w:pStyle w:val="NoSpacing"/>
      </w:pPr>
    </w:p>
    <w:p w14:paraId="6B39EE33" w14:textId="6859698A" w:rsidR="000B71B6" w:rsidRPr="00DF7ACC" w:rsidRDefault="000B71B6" w:rsidP="000B71B6">
      <w:pPr>
        <w:rPr>
          <w:b/>
        </w:rPr>
      </w:pPr>
      <w:r w:rsidRPr="00DF7ACC">
        <w:rPr>
          <w:b/>
        </w:rPr>
        <w:t xml:space="preserve">Experiment 3: </w:t>
      </w:r>
    </w:p>
    <w:p w14:paraId="28740920" w14:textId="4932B643" w:rsidR="000B71B6" w:rsidRPr="00484FA6" w:rsidRDefault="000B71B6" w:rsidP="000B71B6">
      <w:pPr>
        <w:pStyle w:val="NoSpacing"/>
      </w:pPr>
      <w:r w:rsidRPr="00484FA6">
        <w:t xml:space="preserve">                              No of epochs: 5</w:t>
      </w:r>
      <w:r>
        <w:t>0</w:t>
      </w:r>
    </w:p>
    <w:p w14:paraId="068EC800" w14:textId="77777777" w:rsidR="000B71B6" w:rsidRPr="00484FA6" w:rsidRDefault="000B71B6" w:rsidP="000B71B6">
      <w:pPr>
        <w:pStyle w:val="NoSpacing"/>
      </w:pPr>
      <w:r w:rsidRPr="00484FA6">
        <w:t xml:space="preserve">                                   Batch size: </w:t>
      </w:r>
      <w:r>
        <w:t>100</w:t>
      </w:r>
    </w:p>
    <w:p w14:paraId="2E9B6465" w14:textId="3796B70A" w:rsidR="000B71B6" w:rsidRPr="00484FA6" w:rsidRDefault="000B71B6" w:rsidP="000B71B6">
      <w:pPr>
        <w:pStyle w:val="NoSpacing"/>
      </w:pPr>
      <w:r w:rsidRPr="00484FA6">
        <w:t xml:space="preserve">                     Number of</w:t>
      </w:r>
      <w:r>
        <w:t xml:space="preserve"> Conv</w:t>
      </w:r>
      <w:r w:rsidRPr="00484FA6">
        <w:t xml:space="preserve"> layers: </w:t>
      </w:r>
      <w:r w:rsidR="00D33412">
        <w:t>7</w:t>
      </w:r>
    </w:p>
    <w:p w14:paraId="1A67399B" w14:textId="77777777" w:rsidR="000B71B6" w:rsidRDefault="000B71B6" w:rsidP="000B71B6">
      <w:pPr>
        <w:pStyle w:val="NoSpacing"/>
      </w:pPr>
      <w:r w:rsidRPr="00484FA6">
        <w:t xml:space="preserve">                            Learning rate:0.0</w:t>
      </w:r>
      <w:r>
        <w:t>0</w:t>
      </w:r>
      <w:r w:rsidRPr="00484FA6">
        <w:t>01</w:t>
      </w:r>
    </w:p>
    <w:p w14:paraId="0519AAA8" w14:textId="77777777" w:rsidR="000B71B6" w:rsidRPr="00484FA6" w:rsidRDefault="000B71B6" w:rsidP="000B71B6">
      <w:pPr>
        <w:pStyle w:val="NoSpacing"/>
      </w:pPr>
      <w:r>
        <w:t xml:space="preserve">                                  Optimizer: SGD</w:t>
      </w:r>
    </w:p>
    <w:p w14:paraId="44B49D1D" w14:textId="77777777" w:rsidR="000B71B6" w:rsidRPr="00484FA6" w:rsidRDefault="000B71B6" w:rsidP="000B71B6">
      <w:pPr>
        <w:pStyle w:val="NoSpacing"/>
      </w:pPr>
      <w:r w:rsidRPr="00484FA6">
        <w:t xml:space="preserve">                Activation functions: </w:t>
      </w:r>
      <w:proofErr w:type="spellStart"/>
      <w:r w:rsidRPr="00484FA6">
        <w:t>relu</w:t>
      </w:r>
      <w:proofErr w:type="spellEnd"/>
    </w:p>
    <w:p w14:paraId="5FFC3035" w14:textId="77777777" w:rsidR="000B71B6" w:rsidRDefault="000B71B6" w:rsidP="000B71B6">
      <w:pPr>
        <w:pStyle w:val="NoSpacing"/>
      </w:pPr>
      <w:r w:rsidRPr="00484FA6">
        <w:t xml:space="preserve">                           Dropout rates: 0.2</w:t>
      </w:r>
      <w:r>
        <w:t>5</w:t>
      </w:r>
    </w:p>
    <w:p w14:paraId="47BB3C93" w14:textId="2BF8C7BC" w:rsidR="00892B0E" w:rsidRDefault="00892B0E" w:rsidP="002914B9"/>
    <w:p w14:paraId="58AAFB13"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Train on 100000 samples, validate on 10000 samples</w:t>
      </w:r>
    </w:p>
    <w:p w14:paraId="326EF23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50</w:t>
      </w:r>
    </w:p>
    <w:p w14:paraId="654F6B3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7s 574us/step - loss: 5.2983 - acc: 0.0050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2</w:t>
      </w:r>
    </w:p>
    <w:p w14:paraId="32D2110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50</w:t>
      </w:r>
    </w:p>
    <w:p w14:paraId="3FE300EC"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48s 476us/step - loss: 5.2983 - acc: 0.0048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2</w:t>
      </w:r>
    </w:p>
    <w:p w14:paraId="02A7220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50</w:t>
      </w:r>
    </w:p>
    <w:p w14:paraId="60CFF951"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2</w:t>
      </w:r>
    </w:p>
    <w:p w14:paraId="259C95C9"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50</w:t>
      </w:r>
    </w:p>
    <w:p w14:paraId="032B0615"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8us/step - loss: 5.2983 - acc: 0.0050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1</w:t>
      </w:r>
    </w:p>
    <w:p w14:paraId="249500BD"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5/50</w:t>
      </w:r>
    </w:p>
    <w:p w14:paraId="034A137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1s 512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1</w:t>
      </w:r>
    </w:p>
    <w:p w14:paraId="4BD9FE5F"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6/50</w:t>
      </w:r>
    </w:p>
    <w:p w14:paraId="05004E32"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9us/step - loss: 5.2983 - acc: 0.0046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1</w:t>
      </w:r>
    </w:p>
    <w:p w14:paraId="77C489CF"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7/50</w:t>
      </w:r>
    </w:p>
    <w:p w14:paraId="49E7CC8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lastRenderedPageBreak/>
        <w:t xml:space="preserve">100000/100000 [==============================] - 52s 521us/step - loss: 5.2983 - acc: 0.0054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1</w:t>
      </w:r>
    </w:p>
    <w:p w14:paraId="5C9D1F8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8/50</w:t>
      </w:r>
    </w:p>
    <w:p w14:paraId="12CFF78F"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50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1</w:t>
      </w:r>
    </w:p>
    <w:p w14:paraId="4F58D72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9/50</w:t>
      </w:r>
    </w:p>
    <w:p w14:paraId="1E43DC53"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52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39</w:t>
      </w:r>
    </w:p>
    <w:p w14:paraId="2C68231C"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0/50</w:t>
      </w:r>
    </w:p>
    <w:p w14:paraId="3217C389"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1</w:t>
      </w:r>
    </w:p>
    <w:p w14:paraId="54B53AD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1/50</w:t>
      </w:r>
    </w:p>
    <w:p w14:paraId="479FC677"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1</w:t>
      </w:r>
    </w:p>
    <w:p w14:paraId="578D9414"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2/50</w:t>
      </w:r>
    </w:p>
    <w:p w14:paraId="6D769CB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9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4</w:t>
      </w:r>
    </w:p>
    <w:p w14:paraId="7A67872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3/50</w:t>
      </w:r>
    </w:p>
    <w:p w14:paraId="70B7C4B1"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6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4</w:t>
      </w:r>
    </w:p>
    <w:p w14:paraId="5501B40F"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4/50</w:t>
      </w:r>
    </w:p>
    <w:p w14:paraId="3D6583BC"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48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4</w:t>
      </w:r>
    </w:p>
    <w:p w14:paraId="7A7B866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5/50</w:t>
      </w:r>
    </w:p>
    <w:p w14:paraId="6FE12092"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9us/step - loss: 5.2983 - acc: 0.0050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5</w:t>
      </w:r>
    </w:p>
    <w:p w14:paraId="2AAB6F8F"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6/50</w:t>
      </w:r>
    </w:p>
    <w:p w14:paraId="0DE397C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7us/step - loss: 5.2983 - acc: 0.0052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5</w:t>
      </w:r>
    </w:p>
    <w:p w14:paraId="6F430E3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7/50</w:t>
      </w:r>
    </w:p>
    <w:p w14:paraId="7A85ABD8"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8us/step - loss: 5.2983 - acc: 0.0054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6</w:t>
      </w:r>
    </w:p>
    <w:p w14:paraId="751E8982"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8/50</w:t>
      </w:r>
    </w:p>
    <w:p w14:paraId="2F8E2CCD"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1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7</w:t>
      </w:r>
    </w:p>
    <w:p w14:paraId="7C596F96"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19/50</w:t>
      </w:r>
    </w:p>
    <w:p w14:paraId="0E1AD9C3"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53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3720C284"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0/50</w:t>
      </w:r>
    </w:p>
    <w:p w14:paraId="7ED31006"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4</w:t>
      </w:r>
    </w:p>
    <w:p w14:paraId="021AC0B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1/50</w:t>
      </w:r>
    </w:p>
    <w:p w14:paraId="57604D8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50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5</w:t>
      </w:r>
    </w:p>
    <w:p w14:paraId="248A0E9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2/50</w:t>
      </w:r>
    </w:p>
    <w:p w14:paraId="5F5F1863"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1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6</w:t>
      </w:r>
    </w:p>
    <w:p w14:paraId="5E37842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3/50</w:t>
      </w:r>
    </w:p>
    <w:p w14:paraId="12D4AAA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9us/step - loss: 5.2983 - acc: 0.0052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03A27E4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4/50</w:t>
      </w:r>
    </w:p>
    <w:p w14:paraId="0BD39F46"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6us/step - loss: 5.2983 - acc: 0.0054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5091F15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5/50</w:t>
      </w:r>
    </w:p>
    <w:p w14:paraId="09E5215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lastRenderedPageBreak/>
        <w:t xml:space="preserve">100000/100000 [==============================] - 52s 519us/step - loss: 5.2983 - acc: 0.0048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7</w:t>
      </w:r>
    </w:p>
    <w:p w14:paraId="363D45C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6/50</w:t>
      </w:r>
    </w:p>
    <w:p w14:paraId="67A9983C"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53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70422C8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7/50</w:t>
      </w:r>
    </w:p>
    <w:p w14:paraId="35B43FF8"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48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5F06D4A6"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8/50</w:t>
      </w:r>
    </w:p>
    <w:p w14:paraId="2418D00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0</w:t>
      </w:r>
    </w:p>
    <w:p w14:paraId="66F26434"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29/50</w:t>
      </w:r>
    </w:p>
    <w:p w14:paraId="7BFB04C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50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0</w:t>
      </w:r>
    </w:p>
    <w:p w14:paraId="67F3BAC8"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0/50</w:t>
      </w:r>
    </w:p>
    <w:p w14:paraId="0C517F2C"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2</w:t>
      </w:r>
    </w:p>
    <w:p w14:paraId="2D887FC5"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1/50</w:t>
      </w:r>
    </w:p>
    <w:p w14:paraId="689A78A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54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1</w:t>
      </w:r>
    </w:p>
    <w:p w14:paraId="0913F245"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2/50</w:t>
      </w:r>
    </w:p>
    <w:p w14:paraId="5D41F2B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48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1</w:t>
      </w:r>
    </w:p>
    <w:p w14:paraId="460A4D46"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3/50</w:t>
      </w:r>
    </w:p>
    <w:p w14:paraId="14433FA3"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1</w:t>
      </w:r>
    </w:p>
    <w:p w14:paraId="72ED1572"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4/50</w:t>
      </w:r>
    </w:p>
    <w:p w14:paraId="0C5CB053"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0</w:t>
      </w:r>
    </w:p>
    <w:p w14:paraId="5AE52802"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5/50</w:t>
      </w:r>
    </w:p>
    <w:p w14:paraId="243CB5FC"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7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0</w:t>
      </w:r>
    </w:p>
    <w:p w14:paraId="481E558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6/50</w:t>
      </w:r>
    </w:p>
    <w:p w14:paraId="4EC49CE6"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52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0</w:t>
      </w:r>
    </w:p>
    <w:p w14:paraId="67C3F081"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7/50</w:t>
      </w:r>
    </w:p>
    <w:p w14:paraId="62EE739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50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9</w:t>
      </w:r>
    </w:p>
    <w:p w14:paraId="70D5ECF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8/50</w:t>
      </w:r>
    </w:p>
    <w:p w14:paraId="59F133B2"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56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50</w:t>
      </w:r>
    </w:p>
    <w:p w14:paraId="15591DB1"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39/50</w:t>
      </w:r>
    </w:p>
    <w:p w14:paraId="16D4C39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1us/step - loss: 5.2983 - acc: 0.0047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9</w:t>
      </w:r>
    </w:p>
    <w:p w14:paraId="7B60BC8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0/50</w:t>
      </w:r>
    </w:p>
    <w:p w14:paraId="492DF2E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1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02CCF3B9"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1/50</w:t>
      </w:r>
    </w:p>
    <w:p w14:paraId="0BAEA53A"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7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46054B35"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2/50</w:t>
      </w:r>
    </w:p>
    <w:p w14:paraId="5423165F"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7us/step - loss: 5.2983 - acc: 0.0053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611E1B2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3/50</w:t>
      </w:r>
    </w:p>
    <w:p w14:paraId="5B052699"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lastRenderedPageBreak/>
        <w:t xml:space="preserve">100000/100000 [==============================] - 52s 521us/step - loss: 5.2983 - acc: 0.0052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9</w:t>
      </w:r>
    </w:p>
    <w:p w14:paraId="6FA69D96"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4/50</w:t>
      </w:r>
    </w:p>
    <w:p w14:paraId="65F873CF"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8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9</w:t>
      </w:r>
    </w:p>
    <w:p w14:paraId="077FB0D5"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5/50</w:t>
      </w:r>
    </w:p>
    <w:p w14:paraId="48AF8CA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19us/step - loss: 5.2983 - acc: 0.0051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3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9</w:t>
      </w:r>
    </w:p>
    <w:p w14:paraId="11B4DCFC"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6/50</w:t>
      </w:r>
    </w:p>
    <w:p w14:paraId="628E66F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0us/step - loss: 5.2983 - acc: 0.0055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2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0C120800"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7/50</w:t>
      </w:r>
    </w:p>
    <w:p w14:paraId="2AC9A6CB"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54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2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8</w:t>
      </w:r>
    </w:p>
    <w:p w14:paraId="15107578"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8/50</w:t>
      </w:r>
    </w:p>
    <w:p w14:paraId="33772727"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4us/step - loss: 5.2983 - acc: 0.0049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2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9</w:t>
      </w:r>
    </w:p>
    <w:p w14:paraId="7D25E399"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49/50</w:t>
      </w:r>
    </w:p>
    <w:p w14:paraId="31995C05"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3us/step - loss: 5.2983 - acc: 0.0050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2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0.0049</w:t>
      </w:r>
    </w:p>
    <w:p w14:paraId="636BF3F8"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Epoch 50/50</w:t>
      </w:r>
    </w:p>
    <w:p w14:paraId="02134D9E" w14:textId="3E793E17" w:rsidR="00D33412" w:rsidRDefault="00D33412" w:rsidP="00D33412">
      <w:pPr>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 xml:space="preserve">100000/100000 [==============================] - 52s 522us/step - loss: 5.2983 - acc: 0.0054 - </w:t>
      </w:r>
      <w:proofErr w:type="spellStart"/>
      <w:r w:rsidRPr="00D33412">
        <w:rPr>
          <w:rFonts w:ascii="Courier New" w:eastAsia="Times New Roman" w:hAnsi="Courier New" w:cs="Courier New"/>
          <w:color w:val="212121"/>
          <w:sz w:val="21"/>
          <w:szCs w:val="21"/>
          <w:shd w:val="clear" w:color="auto" w:fill="FFFFFF"/>
        </w:rPr>
        <w:t>val_loss</w:t>
      </w:r>
      <w:proofErr w:type="spellEnd"/>
      <w:r w:rsidRPr="00D33412">
        <w:rPr>
          <w:rFonts w:ascii="Courier New" w:eastAsia="Times New Roman" w:hAnsi="Courier New" w:cs="Courier New"/>
          <w:color w:val="212121"/>
          <w:sz w:val="21"/>
          <w:szCs w:val="21"/>
          <w:shd w:val="clear" w:color="auto" w:fill="FFFFFF"/>
        </w:rPr>
        <w:t xml:space="preserve">: 5.2982 - </w:t>
      </w:r>
      <w:proofErr w:type="spellStart"/>
      <w:r w:rsidRPr="00D33412">
        <w:rPr>
          <w:rFonts w:ascii="Courier New" w:eastAsia="Times New Roman" w:hAnsi="Courier New" w:cs="Courier New"/>
          <w:color w:val="212121"/>
          <w:sz w:val="21"/>
          <w:szCs w:val="21"/>
          <w:shd w:val="clear" w:color="auto" w:fill="FFFFFF"/>
        </w:rPr>
        <w:t>val_acc</w:t>
      </w:r>
      <w:proofErr w:type="spellEnd"/>
      <w:r w:rsidRPr="00D33412">
        <w:rPr>
          <w:rFonts w:ascii="Courier New" w:eastAsia="Times New Roman" w:hAnsi="Courier New" w:cs="Courier New"/>
          <w:color w:val="212121"/>
          <w:sz w:val="21"/>
          <w:szCs w:val="21"/>
          <w:shd w:val="clear" w:color="auto" w:fill="FFFFFF"/>
        </w:rPr>
        <w:t xml:space="preserve">: </w:t>
      </w:r>
      <w:r w:rsidR="00834C24">
        <w:rPr>
          <w:rFonts w:ascii="Courier New" w:eastAsia="Times New Roman" w:hAnsi="Courier New" w:cs="Courier New"/>
          <w:color w:val="212121"/>
          <w:sz w:val="21"/>
          <w:szCs w:val="21"/>
          <w:shd w:val="clear" w:color="auto" w:fill="FFFFFF"/>
        </w:rPr>
        <w:tab/>
      </w:r>
    </w:p>
    <w:p w14:paraId="2AD2A808" w14:textId="6E84F9C5" w:rsidR="00D33412" w:rsidRDefault="00D33412" w:rsidP="00D33412"/>
    <w:p w14:paraId="34FE0883"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10000/10000 [==============================] - 2s 175us/step</w:t>
      </w:r>
    </w:p>
    <w:p w14:paraId="10994B4E" w14:textId="77777777" w:rsidR="00D33412" w:rsidRPr="00D33412" w:rsidRDefault="00D33412" w:rsidP="00D33412">
      <w:pPr>
        <w:spacing w:after="0" w:line="240" w:lineRule="auto"/>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Test loss: 5.2982432044982914</w:t>
      </w:r>
    </w:p>
    <w:p w14:paraId="7E6EE39D" w14:textId="3D2CA373" w:rsidR="00D33412" w:rsidRDefault="00D33412" w:rsidP="00D33412">
      <w:pPr>
        <w:rPr>
          <w:rFonts w:ascii="Courier New" w:eastAsia="Times New Roman" w:hAnsi="Courier New" w:cs="Courier New"/>
          <w:color w:val="212121"/>
          <w:sz w:val="21"/>
          <w:szCs w:val="21"/>
          <w:shd w:val="clear" w:color="auto" w:fill="FFFFFF"/>
        </w:rPr>
      </w:pPr>
      <w:r w:rsidRPr="00D33412">
        <w:rPr>
          <w:rFonts w:ascii="Courier New" w:eastAsia="Times New Roman" w:hAnsi="Courier New" w:cs="Courier New"/>
          <w:color w:val="212121"/>
          <w:sz w:val="21"/>
          <w:szCs w:val="21"/>
          <w:shd w:val="clear" w:color="auto" w:fill="FFFFFF"/>
        </w:rPr>
        <w:t>Test accuracy: 0.0049</w:t>
      </w:r>
    </w:p>
    <w:p w14:paraId="74873B74" w14:textId="0300D8B1" w:rsidR="00D33412" w:rsidRDefault="00D33412" w:rsidP="00D33412"/>
    <w:p w14:paraId="5285A20A" w14:textId="42829933" w:rsidR="00D33412" w:rsidRDefault="00D33412" w:rsidP="00D33412">
      <w:r>
        <w:rPr>
          <w:noProof/>
        </w:rPr>
        <w:drawing>
          <wp:inline distT="0" distB="0" distL="0" distR="0" wp14:anchorId="11CEC4B1" wp14:editId="3F307EF0">
            <wp:extent cx="4168140" cy="2759611"/>
            <wp:effectExtent l="19050" t="19050" r="22860"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83037" cy="2769474"/>
                    </a:xfrm>
                    <a:prstGeom prst="rect">
                      <a:avLst/>
                    </a:prstGeom>
                    <a:ln>
                      <a:solidFill>
                        <a:schemeClr val="tx1"/>
                      </a:solidFill>
                    </a:ln>
                  </pic:spPr>
                </pic:pic>
              </a:graphicData>
            </a:graphic>
          </wp:inline>
        </w:drawing>
      </w:r>
    </w:p>
    <w:p w14:paraId="273C1577" w14:textId="78827EC5" w:rsidR="00D33412" w:rsidRDefault="00D33412" w:rsidP="00D33412"/>
    <w:p w14:paraId="41463C69" w14:textId="32D2D7A6" w:rsidR="00D33412" w:rsidRDefault="00D33412" w:rsidP="00D33412">
      <w:r>
        <w:rPr>
          <w:noProof/>
        </w:rPr>
        <w:lastRenderedPageBreak/>
        <w:drawing>
          <wp:inline distT="0" distB="0" distL="0" distR="0" wp14:anchorId="365C5A01" wp14:editId="0C84CD02">
            <wp:extent cx="4213860" cy="2879021"/>
            <wp:effectExtent l="19050" t="19050" r="15240" b="171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34604" cy="2893194"/>
                    </a:xfrm>
                    <a:prstGeom prst="rect">
                      <a:avLst/>
                    </a:prstGeom>
                    <a:ln>
                      <a:solidFill>
                        <a:schemeClr val="tx1"/>
                      </a:solidFill>
                    </a:ln>
                  </pic:spPr>
                </pic:pic>
              </a:graphicData>
            </a:graphic>
          </wp:inline>
        </w:drawing>
      </w:r>
    </w:p>
    <w:p w14:paraId="5DA7B7FF" w14:textId="064A906D" w:rsidR="00EF0F07" w:rsidRDefault="00EF0F07" w:rsidP="00D33412"/>
    <w:p w14:paraId="2F826E73" w14:textId="6833C6B8" w:rsidR="00EF0F07" w:rsidRPr="00DF7ACC" w:rsidRDefault="00EF0F07" w:rsidP="00EF0F07">
      <w:pPr>
        <w:rPr>
          <w:b/>
        </w:rPr>
      </w:pPr>
      <w:r w:rsidRPr="00DF7ACC">
        <w:rPr>
          <w:b/>
        </w:rPr>
        <w:t xml:space="preserve">Experiment 4: </w:t>
      </w:r>
    </w:p>
    <w:p w14:paraId="39D3F271" w14:textId="29956664" w:rsidR="00EF0F07" w:rsidRPr="00484FA6" w:rsidRDefault="00EF0F07" w:rsidP="00EF0F07">
      <w:pPr>
        <w:pStyle w:val="NoSpacing"/>
      </w:pPr>
      <w:r w:rsidRPr="00484FA6">
        <w:t xml:space="preserve">                              No of epochs: </w:t>
      </w:r>
      <w:r w:rsidR="00873F4B">
        <w:t>100</w:t>
      </w:r>
    </w:p>
    <w:p w14:paraId="1308A987" w14:textId="77777777" w:rsidR="00EF0F07" w:rsidRPr="00484FA6" w:rsidRDefault="00EF0F07" w:rsidP="00EF0F07">
      <w:pPr>
        <w:pStyle w:val="NoSpacing"/>
      </w:pPr>
      <w:r w:rsidRPr="00484FA6">
        <w:t xml:space="preserve">                                   Batch size: </w:t>
      </w:r>
      <w:r>
        <w:t>100</w:t>
      </w:r>
    </w:p>
    <w:p w14:paraId="4E5C56AA" w14:textId="77777777" w:rsidR="00EF0F07" w:rsidRPr="00484FA6" w:rsidRDefault="00EF0F07" w:rsidP="00EF0F07">
      <w:pPr>
        <w:pStyle w:val="NoSpacing"/>
      </w:pPr>
      <w:r w:rsidRPr="00484FA6">
        <w:t xml:space="preserve">                     Number of</w:t>
      </w:r>
      <w:r>
        <w:t xml:space="preserve"> Conv</w:t>
      </w:r>
      <w:r w:rsidRPr="00484FA6">
        <w:t xml:space="preserve"> layers: </w:t>
      </w:r>
      <w:r>
        <w:t>7</w:t>
      </w:r>
    </w:p>
    <w:p w14:paraId="4775A18E" w14:textId="77777777" w:rsidR="00EF0F07" w:rsidRDefault="00EF0F07" w:rsidP="00EF0F07">
      <w:pPr>
        <w:pStyle w:val="NoSpacing"/>
      </w:pPr>
      <w:r w:rsidRPr="00484FA6">
        <w:t xml:space="preserve">                            Learning rate:0.0</w:t>
      </w:r>
      <w:r>
        <w:t>0</w:t>
      </w:r>
      <w:r w:rsidRPr="00484FA6">
        <w:t>01</w:t>
      </w:r>
    </w:p>
    <w:p w14:paraId="06C3B0B6" w14:textId="77777777" w:rsidR="00EF0F07" w:rsidRPr="00484FA6" w:rsidRDefault="00EF0F07" w:rsidP="00EF0F07">
      <w:pPr>
        <w:pStyle w:val="NoSpacing"/>
      </w:pPr>
      <w:r>
        <w:t xml:space="preserve">                                  Optimizer: SGD</w:t>
      </w:r>
    </w:p>
    <w:p w14:paraId="1C5EEDB7" w14:textId="77777777" w:rsidR="00EF0F07" w:rsidRPr="00484FA6" w:rsidRDefault="00EF0F07" w:rsidP="00EF0F07">
      <w:pPr>
        <w:pStyle w:val="NoSpacing"/>
      </w:pPr>
      <w:r w:rsidRPr="00484FA6">
        <w:t xml:space="preserve">                Activation functions: </w:t>
      </w:r>
      <w:proofErr w:type="spellStart"/>
      <w:r w:rsidRPr="00484FA6">
        <w:t>relu</w:t>
      </w:r>
      <w:proofErr w:type="spellEnd"/>
    </w:p>
    <w:p w14:paraId="00D256C8" w14:textId="6385CD89" w:rsidR="00EF0F07" w:rsidRDefault="00EF0F07" w:rsidP="00EF0F07">
      <w:pPr>
        <w:pStyle w:val="NoSpacing"/>
      </w:pPr>
      <w:r w:rsidRPr="00484FA6">
        <w:t xml:space="preserve">                           Dropout rates: 0.2</w:t>
      </w:r>
      <w:r>
        <w:t>5</w:t>
      </w:r>
    </w:p>
    <w:p w14:paraId="1F2AFE5A" w14:textId="4F6C86A8" w:rsidR="00873F4B" w:rsidRDefault="00873F4B" w:rsidP="00EF0F07">
      <w:pPr>
        <w:pStyle w:val="NoSpacing"/>
      </w:pPr>
    </w:p>
    <w:p w14:paraId="483FD4D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Train on 100000 samples, validate on 10000 samples</w:t>
      </w:r>
    </w:p>
    <w:p w14:paraId="53D5125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100</w:t>
      </w:r>
    </w:p>
    <w:p w14:paraId="302DBCC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51s 513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5B0972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100</w:t>
      </w:r>
    </w:p>
    <w:p w14:paraId="42A2AF9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637358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100</w:t>
      </w:r>
    </w:p>
    <w:p w14:paraId="3F0E728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84CC59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100</w:t>
      </w:r>
    </w:p>
    <w:p w14:paraId="2445FBB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3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BD57F1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100</w:t>
      </w:r>
    </w:p>
    <w:p w14:paraId="387A056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5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C2EFF8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100</w:t>
      </w:r>
    </w:p>
    <w:p w14:paraId="720E1BE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3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2519E2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100</w:t>
      </w:r>
    </w:p>
    <w:p w14:paraId="302BFB6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lastRenderedPageBreak/>
        <w:t xml:space="preserve">100000/100000 [==============================] - 49s 492us/step - loss: 5.2983 - acc: 0.0044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259819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100</w:t>
      </w:r>
    </w:p>
    <w:p w14:paraId="5ECCE3B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3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548618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100</w:t>
      </w:r>
    </w:p>
    <w:p w14:paraId="74D282E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3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AF4084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0/100</w:t>
      </w:r>
    </w:p>
    <w:p w14:paraId="0EEE15C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3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EC5936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1/100</w:t>
      </w:r>
    </w:p>
    <w:p w14:paraId="5CB4039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3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0FBCF9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2/100</w:t>
      </w:r>
    </w:p>
    <w:p w14:paraId="5758A69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3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EFC69B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3/100</w:t>
      </w:r>
    </w:p>
    <w:p w14:paraId="34707BE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3us/step - loss: 5.2983 - acc: 0.0044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A4D3DE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4/100</w:t>
      </w:r>
    </w:p>
    <w:p w14:paraId="604BC41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5AEA10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5/100</w:t>
      </w:r>
    </w:p>
    <w:p w14:paraId="2763D73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4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C434A3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6/100</w:t>
      </w:r>
    </w:p>
    <w:p w14:paraId="7C84056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FCF912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7/100</w:t>
      </w:r>
    </w:p>
    <w:p w14:paraId="08FFD46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983D0B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8/100</w:t>
      </w:r>
    </w:p>
    <w:p w14:paraId="30EB459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CD9796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9/100</w:t>
      </w:r>
    </w:p>
    <w:p w14:paraId="4E139CE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176B84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0/100</w:t>
      </w:r>
    </w:p>
    <w:p w14:paraId="2289949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3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316B2FC"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1/100</w:t>
      </w:r>
    </w:p>
    <w:p w14:paraId="68DD3B9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3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A4526F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2/100</w:t>
      </w:r>
    </w:p>
    <w:p w14:paraId="19F3BFC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710C8B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3/100</w:t>
      </w:r>
    </w:p>
    <w:p w14:paraId="19F0569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436B75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4/100</w:t>
      </w:r>
    </w:p>
    <w:p w14:paraId="322498A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101889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5/100</w:t>
      </w:r>
    </w:p>
    <w:p w14:paraId="72E2436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lastRenderedPageBreak/>
        <w:t xml:space="preserve">100000/100000 [==============================] - 49s 491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D41916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6/100</w:t>
      </w:r>
    </w:p>
    <w:p w14:paraId="0772F58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2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0430EC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7/100</w:t>
      </w:r>
    </w:p>
    <w:p w14:paraId="079B632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F37AE1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8/100</w:t>
      </w:r>
    </w:p>
    <w:p w14:paraId="461EFA9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D80DA2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29/100</w:t>
      </w:r>
    </w:p>
    <w:p w14:paraId="433E262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24B203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0/100</w:t>
      </w:r>
    </w:p>
    <w:p w14:paraId="571F49E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4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662E2A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1/100</w:t>
      </w:r>
    </w:p>
    <w:p w14:paraId="7A9F1D2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52E493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2/100</w:t>
      </w:r>
    </w:p>
    <w:p w14:paraId="1BBCB4E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174D28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3/100</w:t>
      </w:r>
    </w:p>
    <w:p w14:paraId="69BDE30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4BC71A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4/100</w:t>
      </w:r>
    </w:p>
    <w:p w14:paraId="3C608D7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4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F1F4BB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5/100</w:t>
      </w:r>
    </w:p>
    <w:p w14:paraId="4EA7BA1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39BCB3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6/100</w:t>
      </w:r>
    </w:p>
    <w:p w14:paraId="5ACEFCC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6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1C4404C"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7/100</w:t>
      </w:r>
    </w:p>
    <w:p w14:paraId="70E393E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5AECFA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8/100</w:t>
      </w:r>
    </w:p>
    <w:p w14:paraId="7E610A8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5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BDD436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39/100</w:t>
      </w:r>
    </w:p>
    <w:p w14:paraId="2270353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5B654A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0/100</w:t>
      </w:r>
    </w:p>
    <w:p w14:paraId="7ED9493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0DA29E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1/100</w:t>
      </w:r>
    </w:p>
    <w:p w14:paraId="7C857C6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803136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2/100</w:t>
      </w:r>
    </w:p>
    <w:p w14:paraId="190D0E7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4F1E61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3/100</w:t>
      </w:r>
    </w:p>
    <w:p w14:paraId="6F14026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lastRenderedPageBreak/>
        <w:t xml:space="preserve">100000/100000 [==============================] - 49s 488us/step - loss: 5.2983 - acc: 0.0043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DACF64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4/100</w:t>
      </w:r>
    </w:p>
    <w:p w14:paraId="1F71832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0C2066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5/100</w:t>
      </w:r>
    </w:p>
    <w:p w14:paraId="0E7D5C7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A51050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6/100</w:t>
      </w:r>
    </w:p>
    <w:p w14:paraId="113B393C"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1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80F7C2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7/100</w:t>
      </w:r>
    </w:p>
    <w:p w14:paraId="751AB75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CF84FE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8/100</w:t>
      </w:r>
    </w:p>
    <w:p w14:paraId="7D1E663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2457F7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49/100</w:t>
      </w:r>
    </w:p>
    <w:p w14:paraId="0F37C66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9C2626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0/100</w:t>
      </w:r>
    </w:p>
    <w:p w14:paraId="6145401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8B7865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1/100</w:t>
      </w:r>
    </w:p>
    <w:p w14:paraId="73A8CFD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52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E39E24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2/100</w:t>
      </w:r>
    </w:p>
    <w:p w14:paraId="7DAA140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0D056A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3/100</w:t>
      </w:r>
    </w:p>
    <w:p w14:paraId="5397DD3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1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40E5D7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4/100</w:t>
      </w:r>
    </w:p>
    <w:p w14:paraId="3623DB3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89ECAE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5/100</w:t>
      </w:r>
    </w:p>
    <w:p w14:paraId="1EDA5FD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A9BEB9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6/100</w:t>
      </w:r>
    </w:p>
    <w:p w14:paraId="0AA8C41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5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777527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7/100</w:t>
      </w:r>
    </w:p>
    <w:p w14:paraId="07A45EB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7D2CCD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8/100</w:t>
      </w:r>
    </w:p>
    <w:p w14:paraId="7D08B0E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5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176E66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59/100</w:t>
      </w:r>
    </w:p>
    <w:p w14:paraId="5972EE7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1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9322EC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0/100</w:t>
      </w:r>
    </w:p>
    <w:p w14:paraId="05397E4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1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9AF536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1/100</w:t>
      </w:r>
    </w:p>
    <w:p w14:paraId="261F3A7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lastRenderedPageBreak/>
        <w:t xml:space="preserve">100000/100000 [==============================] - 49s 489us/step - loss: 5.2983 - acc: 0.0045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712828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2/100</w:t>
      </w:r>
    </w:p>
    <w:p w14:paraId="3C256D3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5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2DB0B4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3/100</w:t>
      </w:r>
    </w:p>
    <w:p w14:paraId="284D77A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4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EF3B34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4/100</w:t>
      </w:r>
    </w:p>
    <w:p w14:paraId="2631C6CC"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EA43A5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5/100</w:t>
      </w:r>
    </w:p>
    <w:p w14:paraId="5D5E878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4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E8205C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6/100</w:t>
      </w:r>
    </w:p>
    <w:p w14:paraId="2D259FC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76F7D5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7/100</w:t>
      </w:r>
    </w:p>
    <w:p w14:paraId="2B29647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DFF7FC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8/100</w:t>
      </w:r>
    </w:p>
    <w:p w14:paraId="7DD67DC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4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8A48FB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69/100</w:t>
      </w:r>
    </w:p>
    <w:p w14:paraId="4C2A378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AA0D39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0/100</w:t>
      </w:r>
    </w:p>
    <w:p w14:paraId="56E12AE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736E55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1/100</w:t>
      </w:r>
    </w:p>
    <w:p w14:paraId="3008E7C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0B0F82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2/100</w:t>
      </w:r>
    </w:p>
    <w:p w14:paraId="002D3D8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29EF8F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3/100</w:t>
      </w:r>
    </w:p>
    <w:p w14:paraId="07C275D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A2FE4B1"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4/100</w:t>
      </w:r>
    </w:p>
    <w:p w14:paraId="2A65327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74EDD9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5/100</w:t>
      </w:r>
    </w:p>
    <w:p w14:paraId="7797F78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C007BD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6/100</w:t>
      </w:r>
    </w:p>
    <w:p w14:paraId="599BDA1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B0BAA2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7/100</w:t>
      </w:r>
    </w:p>
    <w:p w14:paraId="198AB02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894547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8/100</w:t>
      </w:r>
    </w:p>
    <w:p w14:paraId="6D78DE4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0F31DA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79/100</w:t>
      </w:r>
    </w:p>
    <w:p w14:paraId="19C693B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lastRenderedPageBreak/>
        <w:t xml:space="preserve">100000/100000 [==============================] - 49s 489us/step - loss: 5.2983 - acc: 0.0043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21DEF2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0/100</w:t>
      </w:r>
    </w:p>
    <w:p w14:paraId="016DA2C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60AC23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1/100</w:t>
      </w:r>
    </w:p>
    <w:p w14:paraId="45C9F04E"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5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F14BF5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2/100</w:t>
      </w:r>
    </w:p>
    <w:p w14:paraId="09FD791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3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5C1B7DBC"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3/100</w:t>
      </w:r>
    </w:p>
    <w:p w14:paraId="25B3845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52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2E8DEC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4/100</w:t>
      </w:r>
    </w:p>
    <w:p w14:paraId="6AB7B56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4B768A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5/100</w:t>
      </w:r>
    </w:p>
    <w:p w14:paraId="2B3734B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FED82E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6/100</w:t>
      </w:r>
    </w:p>
    <w:p w14:paraId="55C4BE6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7C8418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7/100</w:t>
      </w:r>
    </w:p>
    <w:p w14:paraId="58863A38"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8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0746B7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8/100</w:t>
      </w:r>
    </w:p>
    <w:p w14:paraId="7D4B3DA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2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A89C4F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89/100</w:t>
      </w:r>
    </w:p>
    <w:p w14:paraId="22568E6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DA1C84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0/100</w:t>
      </w:r>
    </w:p>
    <w:p w14:paraId="728C4059"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98D955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1/100</w:t>
      </w:r>
    </w:p>
    <w:p w14:paraId="17A6D997"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2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6F6250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2/100</w:t>
      </w:r>
    </w:p>
    <w:p w14:paraId="5BF89AEC"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6B5C2DE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3/100</w:t>
      </w:r>
    </w:p>
    <w:p w14:paraId="4A5A769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B83B5F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4/100</w:t>
      </w:r>
    </w:p>
    <w:p w14:paraId="56E80F3B"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1F9D301D"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5/100</w:t>
      </w:r>
    </w:p>
    <w:p w14:paraId="6C4B8EAA"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8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9AD1090"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6/100</w:t>
      </w:r>
    </w:p>
    <w:p w14:paraId="6F61211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0us/step - loss: 5.2983 - acc: 0.0050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7C3EE20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7/100</w:t>
      </w:r>
    </w:p>
    <w:p w14:paraId="1371A71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lastRenderedPageBreak/>
        <w:t xml:space="preserve">100000/100000 [==============================] - 49s 490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0A231B82"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8/100</w:t>
      </w:r>
    </w:p>
    <w:p w14:paraId="7FE30604"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1us/step - loss: 5.2983 - acc: 0.0046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436AC5B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99/100</w:t>
      </w:r>
    </w:p>
    <w:p w14:paraId="722F8D23"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92us/step - loss: 5.2983 - acc: 0.0047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2546767F"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Epoch 100/100</w:t>
      </w:r>
    </w:p>
    <w:p w14:paraId="1176AB35" w14:textId="00CC5778" w:rsidR="00873F4B" w:rsidRDefault="00873F4B" w:rsidP="00873F4B">
      <w:pPr>
        <w:pStyle w:val="NoSpacing"/>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 xml:space="preserve">100000/100000 [==============================] - 49s 489us/step - loss: 5.2983 - acc: 0.0049 - </w:t>
      </w:r>
      <w:proofErr w:type="spellStart"/>
      <w:r w:rsidRPr="00873F4B">
        <w:rPr>
          <w:rFonts w:ascii="Courier New" w:eastAsia="Times New Roman" w:hAnsi="Courier New" w:cs="Courier New"/>
          <w:color w:val="212121"/>
          <w:sz w:val="21"/>
          <w:szCs w:val="21"/>
          <w:shd w:val="clear" w:color="auto" w:fill="FFFFFF"/>
        </w:rPr>
        <w:t>val_loss</w:t>
      </w:r>
      <w:proofErr w:type="spellEnd"/>
      <w:r w:rsidRPr="00873F4B">
        <w:rPr>
          <w:rFonts w:ascii="Courier New" w:eastAsia="Times New Roman" w:hAnsi="Courier New" w:cs="Courier New"/>
          <w:color w:val="212121"/>
          <w:sz w:val="21"/>
          <w:szCs w:val="21"/>
          <w:shd w:val="clear" w:color="auto" w:fill="FFFFFF"/>
        </w:rPr>
        <w:t xml:space="preserve">: 5.2983 - </w:t>
      </w:r>
      <w:proofErr w:type="spellStart"/>
      <w:r w:rsidRPr="00873F4B">
        <w:rPr>
          <w:rFonts w:ascii="Courier New" w:eastAsia="Times New Roman" w:hAnsi="Courier New" w:cs="Courier New"/>
          <w:color w:val="212121"/>
          <w:sz w:val="21"/>
          <w:szCs w:val="21"/>
          <w:shd w:val="clear" w:color="auto" w:fill="FFFFFF"/>
        </w:rPr>
        <w:t>val_acc</w:t>
      </w:r>
      <w:proofErr w:type="spellEnd"/>
      <w:r w:rsidRPr="00873F4B">
        <w:rPr>
          <w:rFonts w:ascii="Courier New" w:eastAsia="Times New Roman" w:hAnsi="Courier New" w:cs="Courier New"/>
          <w:color w:val="212121"/>
          <w:sz w:val="21"/>
          <w:szCs w:val="21"/>
          <w:shd w:val="clear" w:color="auto" w:fill="FFFFFF"/>
        </w:rPr>
        <w:t>: 0.0050</w:t>
      </w:r>
    </w:p>
    <w:p w14:paraId="3A443757" w14:textId="660BC68B" w:rsidR="00873F4B" w:rsidRDefault="00873F4B" w:rsidP="00873F4B">
      <w:pPr>
        <w:pStyle w:val="NoSpacing"/>
      </w:pPr>
    </w:p>
    <w:p w14:paraId="1573AC56"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10000/10000 [==============================] - 2s 165us/step</w:t>
      </w:r>
    </w:p>
    <w:p w14:paraId="11A71F75" w14:textId="77777777" w:rsidR="00873F4B" w:rsidRPr="00873F4B" w:rsidRDefault="00873F4B" w:rsidP="00873F4B">
      <w:pPr>
        <w:spacing w:after="0" w:line="240" w:lineRule="auto"/>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Test loss: 5.2983174171447756</w:t>
      </w:r>
    </w:p>
    <w:p w14:paraId="6CCCA1CD" w14:textId="54DE68C1" w:rsidR="00873F4B" w:rsidRDefault="00873F4B" w:rsidP="00873F4B">
      <w:pPr>
        <w:pStyle w:val="NoSpacing"/>
        <w:rPr>
          <w:rFonts w:ascii="Courier New" w:eastAsia="Times New Roman" w:hAnsi="Courier New" w:cs="Courier New"/>
          <w:color w:val="212121"/>
          <w:sz w:val="21"/>
          <w:szCs w:val="21"/>
          <w:shd w:val="clear" w:color="auto" w:fill="FFFFFF"/>
        </w:rPr>
      </w:pPr>
      <w:r w:rsidRPr="00873F4B">
        <w:rPr>
          <w:rFonts w:ascii="Courier New" w:eastAsia="Times New Roman" w:hAnsi="Courier New" w:cs="Courier New"/>
          <w:color w:val="212121"/>
          <w:sz w:val="21"/>
          <w:szCs w:val="21"/>
          <w:shd w:val="clear" w:color="auto" w:fill="FFFFFF"/>
        </w:rPr>
        <w:t>Test accuracy: 0.005</w:t>
      </w:r>
    </w:p>
    <w:p w14:paraId="73659BA9" w14:textId="1C11A3A6" w:rsidR="00873F4B" w:rsidRDefault="00873F4B" w:rsidP="00873F4B">
      <w:pPr>
        <w:pStyle w:val="NoSpacing"/>
      </w:pPr>
    </w:p>
    <w:p w14:paraId="6BBFD784" w14:textId="1E6B3C2B" w:rsidR="00873F4B" w:rsidRDefault="00873F4B" w:rsidP="00873F4B">
      <w:pPr>
        <w:pStyle w:val="NoSpacing"/>
      </w:pPr>
      <w:r>
        <w:rPr>
          <w:noProof/>
        </w:rPr>
        <w:drawing>
          <wp:inline distT="0" distB="0" distL="0" distR="0" wp14:anchorId="41322D34" wp14:editId="069F0ABA">
            <wp:extent cx="3718560" cy="2537043"/>
            <wp:effectExtent l="19050" t="19050" r="15240" b="158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43168" cy="2553832"/>
                    </a:xfrm>
                    <a:prstGeom prst="rect">
                      <a:avLst/>
                    </a:prstGeom>
                    <a:ln>
                      <a:solidFill>
                        <a:schemeClr val="tx1"/>
                      </a:solidFill>
                    </a:ln>
                  </pic:spPr>
                </pic:pic>
              </a:graphicData>
            </a:graphic>
          </wp:inline>
        </w:drawing>
      </w:r>
    </w:p>
    <w:p w14:paraId="12EFF2C0" w14:textId="3E05C3AA" w:rsidR="00873F4B" w:rsidRDefault="00873F4B" w:rsidP="00873F4B">
      <w:pPr>
        <w:pStyle w:val="NoSpacing"/>
      </w:pPr>
      <w:r>
        <w:rPr>
          <w:noProof/>
        </w:rPr>
        <w:drawing>
          <wp:inline distT="0" distB="0" distL="0" distR="0" wp14:anchorId="658126B8" wp14:editId="6D478896">
            <wp:extent cx="3870960" cy="2545901"/>
            <wp:effectExtent l="19050" t="19050" r="15240" b="260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93145" cy="2560492"/>
                    </a:xfrm>
                    <a:prstGeom prst="rect">
                      <a:avLst/>
                    </a:prstGeom>
                    <a:ln>
                      <a:solidFill>
                        <a:schemeClr val="tx1"/>
                      </a:solidFill>
                    </a:ln>
                  </pic:spPr>
                </pic:pic>
              </a:graphicData>
            </a:graphic>
          </wp:inline>
        </w:drawing>
      </w:r>
    </w:p>
    <w:p w14:paraId="7E303229" w14:textId="1A015432" w:rsidR="00A4434F" w:rsidRDefault="00A4434F" w:rsidP="00873F4B">
      <w:pPr>
        <w:pStyle w:val="NoSpacing"/>
      </w:pPr>
    </w:p>
    <w:p w14:paraId="06EA4D7C" w14:textId="77777777" w:rsidR="008C2605" w:rsidRDefault="008C2605" w:rsidP="00A4434F">
      <w:pPr>
        <w:rPr>
          <w:b/>
        </w:rPr>
      </w:pPr>
    </w:p>
    <w:p w14:paraId="039F1CF1" w14:textId="3D97E2F3" w:rsidR="00A4434F" w:rsidRPr="00DF7ACC" w:rsidRDefault="00A4434F" w:rsidP="00A4434F">
      <w:pPr>
        <w:rPr>
          <w:b/>
        </w:rPr>
      </w:pPr>
      <w:r w:rsidRPr="00DF7ACC">
        <w:rPr>
          <w:b/>
        </w:rPr>
        <w:lastRenderedPageBreak/>
        <w:t xml:space="preserve">Experiment </w:t>
      </w:r>
      <w:r w:rsidR="00B062AD" w:rsidRPr="00DF7ACC">
        <w:rPr>
          <w:b/>
        </w:rPr>
        <w:t>5</w:t>
      </w:r>
      <w:r w:rsidRPr="00DF7ACC">
        <w:rPr>
          <w:b/>
        </w:rPr>
        <w:t xml:space="preserve">: </w:t>
      </w:r>
    </w:p>
    <w:p w14:paraId="0A2606C5" w14:textId="38A1C881" w:rsidR="00A4434F" w:rsidRPr="00484FA6" w:rsidRDefault="00A4434F" w:rsidP="00A4434F">
      <w:pPr>
        <w:pStyle w:val="NoSpacing"/>
      </w:pPr>
      <w:r w:rsidRPr="00484FA6">
        <w:t xml:space="preserve">                              No of epochs: </w:t>
      </w:r>
      <w:r w:rsidR="0004009B">
        <w:t>50</w:t>
      </w:r>
    </w:p>
    <w:p w14:paraId="6FDE7666" w14:textId="046A4FD2" w:rsidR="00A4434F" w:rsidRPr="00484FA6" w:rsidRDefault="00A4434F" w:rsidP="00A4434F">
      <w:pPr>
        <w:pStyle w:val="NoSpacing"/>
      </w:pPr>
      <w:r w:rsidRPr="00484FA6">
        <w:t xml:space="preserve">                                   Batch size: </w:t>
      </w:r>
      <w:r w:rsidR="0004009B">
        <w:t>95</w:t>
      </w:r>
    </w:p>
    <w:p w14:paraId="44712828" w14:textId="1386AB2E" w:rsidR="00A4434F" w:rsidRPr="00484FA6" w:rsidRDefault="00A4434F" w:rsidP="00A4434F">
      <w:pPr>
        <w:pStyle w:val="NoSpacing"/>
      </w:pPr>
      <w:r w:rsidRPr="00484FA6">
        <w:t xml:space="preserve">                     Number of</w:t>
      </w:r>
      <w:r>
        <w:t xml:space="preserve"> Conv</w:t>
      </w:r>
      <w:r w:rsidRPr="00484FA6">
        <w:t xml:space="preserve"> layers: </w:t>
      </w:r>
      <w:r w:rsidR="00B062AD">
        <w:t>3</w:t>
      </w:r>
    </w:p>
    <w:p w14:paraId="441E5F2C" w14:textId="77777777" w:rsidR="00A4434F" w:rsidRDefault="00A4434F" w:rsidP="00A4434F">
      <w:pPr>
        <w:pStyle w:val="NoSpacing"/>
      </w:pPr>
      <w:r w:rsidRPr="00484FA6">
        <w:t xml:space="preserve">                            Learning rate:0.0</w:t>
      </w:r>
      <w:r>
        <w:t>0</w:t>
      </w:r>
      <w:r w:rsidRPr="00484FA6">
        <w:t>01</w:t>
      </w:r>
    </w:p>
    <w:p w14:paraId="5C35F040" w14:textId="18C54229" w:rsidR="00A4434F" w:rsidRPr="00484FA6" w:rsidRDefault="00A4434F" w:rsidP="00A4434F">
      <w:pPr>
        <w:pStyle w:val="NoSpacing"/>
      </w:pPr>
      <w:r>
        <w:t xml:space="preserve">                                  Optimizer: </w:t>
      </w:r>
      <w:r w:rsidR="00B062AD">
        <w:t>Adam</w:t>
      </w:r>
    </w:p>
    <w:p w14:paraId="1C4EBC37" w14:textId="2A4D0E72" w:rsidR="00A4434F" w:rsidRPr="00484FA6" w:rsidRDefault="00A4434F" w:rsidP="00A4434F">
      <w:pPr>
        <w:pStyle w:val="NoSpacing"/>
      </w:pPr>
      <w:r w:rsidRPr="00484FA6">
        <w:t xml:space="preserve">                Activation functions: </w:t>
      </w:r>
      <w:proofErr w:type="spellStart"/>
      <w:r w:rsidRPr="00484FA6">
        <w:t>relu</w:t>
      </w:r>
      <w:proofErr w:type="spellEnd"/>
      <w:r w:rsidR="00B062AD">
        <w:t xml:space="preserve"> / </w:t>
      </w:r>
      <w:proofErr w:type="spellStart"/>
      <w:r w:rsidR="00B062AD">
        <w:t>elu</w:t>
      </w:r>
      <w:proofErr w:type="spellEnd"/>
    </w:p>
    <w:p w14:paraId="13975237" w14:textId="0F966F9A" w:rsidR="00A4434F" w:rsidRDefault="00A4434F" w:rsidP="00A4434F">
      <w:pPr>
        <w:pStyle w:val="NoSpacing"/>
      </w:pPr>
      <w:r w:rsidRPr="00484FA6">
        <w:t xml:space="preserve">                           Dropout rates: 0.2</w:t>
      </w:r>
      <w:r>
        <w:t>5</w:t>
      </w:r>
    </w:p>
    <w:p w14:paraId="19441734" w14:textId="59B10859" w:rsidR="00FE6446" w:rsidRDefault="00FE6446" w:rsidP="00A4434F">
      <w:pPr>
        <w:pStyle w:val="NoSpacing"/>
      </w:pPr>
      <w:r>
        <w:t xml:space="preserve">                                    Optimizer: Adam</w:t>
      </w:r>
    </w:p>
    <w:p w14:paraId="779A30F8" w14:textId="77777777" w:rsidR="0051259E" w:rsidRDefault="0051259E" w:rsidP="00A4434F">
      <w:pPr>
        <w:pStyle w:val="NoSpacing"/>
      </w:pPr>
    </w:p>
    <w:p w14:paraId="33389605" w14:textId="1CE00BAB" w:rsidR="00B062AD" w:rsidRDefault="00B062AD" w:rsidP="00A4434F">
      <w:pPr>
        <w:pStyle w:val="NoSpacing"/>
      </w:pPr>
    </w:p>
    <w:p w14:paraId="0E1024A6"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Train on 100000 samples, validate on 10000 samples</w:t>
      </w:r>
    </w:p>
    <w:p w14:paraId="1C5AA409"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50</w:t>
      </w:r>
    </w:p>
    <w:p w14:paraId="5C53BBC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7s 166us/step - loss: 5.3029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1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358426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50</w:t>
      </w:r>
    </w:p>
    <w:p w14:paraId="3BF7185E"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27 - acc: 0.0053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3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16EB08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50</w:t>
      </w:r>
    </w:p>
    <w:p w14:paraId="5E7717D6"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26 - acc: 0.0050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1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9DA630E"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50</w:t>
      </w:r>
    </w:p>
    <w:p w14:paraId="6A16E2A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27 - acc: 0.0050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1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0B022751"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5/50</w:t>
      </w:r>
    </w:p>
    <w:p w14:paraId="6CAB118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26 - acc: 0.0053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4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79CD918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6/50</w:t>
      </w:r>
    </w:p>
    <w:p w14:paraId="5E56097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24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5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25B6177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7/50</w:t>
      </w:r>
    </w:p>
    <w:p w14:paraId="55ADEB2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26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9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0C23B567"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8/50</w:t>
      </w:r>
    </w:p>
    <w:p w14:paraId="50F2EFA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25 - acc: 0.0048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4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2E0E59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9/50</w:t>
      </w:r>
    </w:p>
    <w:p w14:paraId="58D37D82"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23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3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4482C6E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0/50</w:t>
      </w:r>
    </w:p>
    <w:p w14:paraId="68159496"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24 - acc: 0.0049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9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EF22452"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1/50</w:t>
      </w:r>
    </w:p>
    <w:p w14:paraId="4A6831DC"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23 - acc: 0.0048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8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A4D971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2/50</w:t>
      </w:r>
    </w:p>
    <w:p w14:paraId="2DAB3DB4"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1us/step - loss: 5.3021 - acc: 0.0051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5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D6AFA22"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3/50</w:t>
      </w:r>
    </w:p>
    <w:p w14:paraId="2C0AB8BA"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20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2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325D9143"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4/50</w:t>
      </w:r>
    </w:p>
    <w:p w14:paraId="4A9A7B13"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lastRenderedPageBreak/>
        <w:t xml:space="preserve">100000/100000 [==============================] - 15s 153us/step - loss: 5.3020 - acc: 0.0045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4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23706989"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5/50</w:t>
      </w:r>
    </w:p>
    <w:p w14:paraId="2A8D7A3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9 - acc: 0.0051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7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09795B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6/50</w:t>
      </w:r>
    </w:p>
    <w:p w14:paraId="22562967"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8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4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5E7F0B3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7/50</w:t>
      </w:r>
    </w:p>
    <w:p w14:paraId="4ADD282C"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18 - acc: 0.0048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6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215B03DE"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8/50</w:t>
      </w:r>
    </w:p>
    <w:p w14:paraId="3BB013F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19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0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6CFBE7E3"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19/50</w:t>
      </w:r>
    </w:p>
    <w:p w14:paraId="16FBEFE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6 - acc: 0.0048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6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5A2EE48E"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0/50</w:t>
      </w:r>
    </w:p>
    <w:p w14:paraId="5402F68C"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8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7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0B9465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1/50</w:t>
      </w:r>
    </w:p>
    <w:p w14:paraId="2ECBECD1"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7 - acc: 0.0050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2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6048E1C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2/50</w:t>
      </w:r>
    </w:p>
    <w:p w14:paraId="670A263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7 - acc: 0.0049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7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0B692284"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3/50</w:t>
      </w:r>
    </w:p>
    <w:p w14:paraId="5B5DD23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3 - acc: 0.0050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0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39561432"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4/50</w:t>
      </w:r>
    </w:p>
    <w:p w14:paraId="36518CF2"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16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9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7198DE07"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5/50</w:t>
      </w:r>
    </w:p>
    <w:p w14:paraId="108AA2A4"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14 - acc: 0.0049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13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318E16DD"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6/50</w:t>
      </w:r>
    </w:p>
    <w:p w14:paraId="330FF959"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2 - acc: 0.0051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4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06DD95BD"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7/50</w:t>
      </w:r>
    </w:p>
    <w:p w14:paraId="7DC6354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2 - acc: 0.0052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2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37F782F2"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8/50</w:t>
      </w:r>
    </w:p>
    <w:p w14:paraId="2D674BC4"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4 - acc: 0.0044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2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6ED26D7A"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29/50</w:t>
      </w:r>
    </w:p>
    <w:p w14:paraId="19BEC1E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3 - acc: 0.0048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7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46219A0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0/50</w:t>
      </w:r>
    </w:p>
    <w:p w14:paraId="121DDF19"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3 - acc: 0.0046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3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F04878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1/50</w:t>
      </w:r>
    </w:p>
    <w:p w14:paraId="0BD0A196"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2 - acc: 0.0045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7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5DD3B2E9"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2/50</w:t>
      </w:r>
    </w:p>
    <w:p w14:paraId="1D83700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lastRenderedPageBreak/>
        <w:t xml:space="preserve">100000/100000 [==============================] - 15s 152us/step - loss: 5.3010 - acc: 0.0049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8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566EBA0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3/50</w:t>
      </w:r>
    </w:p>
    <w:p w14:paraId="70E287E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09 - acc: 0.0049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7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3D85D84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4/50</w:t>
      </w:r>
    </w:p>
    <w:p w14:paraId="52C710C1"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0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8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39DAAAB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5/50</w:t>
      </w:r>
    </w:p>
    <w:p w14:paraId="14D3BF7E"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09 - acc: 0.0046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0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A66012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6/50</w:t>
      </w:r>
    </w:p>
    <w:p w14:paraId="5647918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0 - acc: 0.0046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9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2A6F01E"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7/50</w:t>
      </w:r>
    </w:p>
    <w:p w14:paraId="29565CF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1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1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7139D7D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8/50</w:t>
      </w:r>
    </w:p>
    <w:p w14:paraId="531AE21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09 - acc: 0.0048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8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496198F3"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39/50</w:t>
      </w:r>
    </w:p>
    <w:p w14:paraId="40358C6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07 - acc: 0.0050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3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61572081"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0/50</w:t>
      </w:r>
    </w:p>
    <w:p w14:paraId="6686E8B3"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10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5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609A142F"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1/50</w:t>
      </w:r>
    </w:p>
    <w:p w14:paraId="12054444"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07 - acc: 0.0046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6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6F189B79"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2/50</w:t>
      </w:r>
    </w:p>
    <w:p w14:paraId="1E1168B2"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08 - acc: 0.0048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1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CEA325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3/50</w:t>
      </w:r>
    </w:p>
    <w:p w14:paraId="5F99AD29"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06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3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2594E646"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4/50</w:t>
      </w:r>
    </w:p>
    <w:p w14:paraId="5C52BFE1"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08 - acc: 0.0049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4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6D97FA4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5/50</w:t>
      </w:r>
    </w:p>
    <w:p w14:paraId="7A69199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06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1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2D0848EB"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6/50</w:t>
      </w:r>
    </w:p>
    <w:p w14:paraId="31E231B8"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04 - acc: 0.0050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3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4D9A2B39"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7/50</w:t>
      </w:r>
    </w:p>
    <w:p w14:paraId="2E78F93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06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6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71FD3560"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8/50</w:t>
      </w:r>
    </w:p>
    <w:p w14:paraId="19F59CE3"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3us/step - loss: 5.3005 - acc: 0.0047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6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7E90716D"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49/50</w:t>
      </w:r>
    </w:p>
    <w:p w14:paraId="065C4EF3"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 xml:space="preserve">100000/100000 [==============================] - 15s 152us/step - loss: 5.3005 - acc: 0.0050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2996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E4D6691"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Epoch 50/50</w:t>
      </w:r>
    </w:p>
    <w:p w14:paraId="5A2C6E65" w14:textId="3E6E0497" w:rsidR="00B062AD" w:rsidRDefault="00B062AD" w:rsidP="00B062AD">
      <w:pPr>
        <w:pStyle w:val="NoSpacing"/>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lastRenderedPageBreak/>
        <w:t xml:space="preserve">100000/100000 [==============================] - 15s 152us/step - loss: 5.3005 - acc: 0.0046 - </w:t>
      </w:r>
      <w:proofErr w:type="spellStart"/>
      <w:r w:rsidRPr="00B062AD">
        <w:rPr>
          <w:rFonts w:ascii="Courier New" w:eastAsia="Times New Roman" w:hAnsi="Courier New" w:cs="Courier New"/>
          <w:color w:val="212121"/>
          <w:sz w:val="21"/>
          <w:szCs w:val="21"/>
          <w:shd w:val="clear" w:color="auto" w:fill="FFFFFF"/>
        </w:rPr>
        <w:t>val_loss</w:t>
      </w:r>
      <w:proofErr w:type="spellEnd"/>
      <w:r w:rsidRPr="00B062AD">
        <w:rPr>
          <w:rFonts w:ascii="Courier New" w:eastAsia="Times New Roman" w:hAnsi="Courier New" w:cs="Courier New"/>
          <w:color w:val="212121"/>
          <w:sz w:val="21"/>
          <w:szCs w:val="21"/>
          <w:shd w:val="clear" w:color="auto" w:fill="FFFFFF"/>
        </w:rPr>
        <w:t xml:space="preserve">: 5.3005 - </w:t>
      </w:r>
      <w:proofErr w:type="spellStart"/>
      <w:r w:rsidRPr="00B062AD">
        <w:rPr>
          <w:rFonts w:ascii="Courier New" w:eastAsia="Times New Roman" w:hAnsi="Courier New" w:cs="Courier New"/>
          <w:color w:val="212121"/>
          <w:sz w:val="21"/>
          <w:szCs w:val="21"/>
          <w:shd w:val="clear" w:color="auto" w:fill="FFFFFF"/>
        </w:rPr>
        <w:t>val_acc</w:t>
      </w:r>
      <w:proofErr w:type="spellEnd"/>
      <w:r w:rsidRPr="00B062AD">
        <w:rPr>
          <w:rFonts w:ascii="Courier New" w:eastAsia="Times New Roman" w:hAnsi="Courier New" w:cs="Courier New"/>
          <w:color w:val="212121"/>
          <w:sz w:val="21"/>
          <w:szCs w:val="21"/>
          <w:shd w:val="clear" w:color="auto" w:fill="FFFFFF"/>
        </w:rPr>
        <w:t>: 0.0050</w:t>
      </w:r>
    </w:p>
    <w:p w14:paraId="1DB2DB98" w14:textId="719F0C50" w:rsidR="00B062AD" w:rsidRDefault="00B062AD" w:rsidP="00B062AD">
      <w:pPr>
        <w:pStyle w:val="NoSpacing"/>
      </w:pPr>
    </w:p>
    <w:p w14:paraId="7DA85ECE" w14:textId="3F4A0DE1" w:rsidR="00B062AD" w:rsidRDefault="00B062AD" w:rsidP="00B062AD">
      <w:pPr>
        <w:pStyle w:val="NoSpacing"/>
      </w:pPr>
    </w:p>
    <w:p w14:paraId="1703531F" w14:textId="759892B1" w:rsidR="00B062AD" w:rsidRDefault="00B062AD" w:rsidP="00B062AD">
      <w:pPr>
        <w:pStyle w:val="NoSpacing"/>
      </w:pPr>
    </w:p>
    <w:p w14:paraId="6DD39FA1"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10000/10000 [==============================] - 1s 122us/step</w:t>
      </w:r>
    </w:p>
    <w:p w14:paraId="6A9FD035" w14:textId="77777777" w:rsidR="00B062AD" w:rsidRPr="00B062AD" w:rsidRDefault="00B062AD" w:rsidP="00B062AD">
      <w:pPr>
        <w:spacing w:after="0" w:line="240" w:lineRule="auto"/>
        <w:rPr>
          <w:rFonts w:ascii="Courier New" w:eastAsia="Times New Roman" w:hAnsi="Courier New" w:cs="Courier New"/>
          <w:color w:val="212121"/>
          <w:sz w:val="21"/>
          <w:szCs w:val="21"/>
          <w:shd w:val="clear" w:color="auto" w:fill="FFFFFF"/>
        </w:rPr>
      </w:pPr>
      <w:r w:rsidRPr="00B062AD">
        <w:rPr>
          <w:rFonts w:ascii="Courier New" w:eastAsia="Times New Roman" w:hAnsi="Courier New" w:cs="Courier New"/>
          <w:color w:val="212121"/>
          <w:sz w:val="21"/>
          <w:szCs w:val="21"/>
          <w:shd w:val="clear" w:color="auto" w:fill="FFFFFF"/>
        </w:rPr>
        <w:t>Test loss: 5.300455449676513</w:t>
      </w:r>
    </w:p>
    <w:p w14:paraId="7940869C" w14:textId="100370AD" w:rsidR="00B062AD" w:rsidRDefault="00B062AD" w:rsidP="00B062AD">
      <w:pPr>
        <w:pStyle w:val="NoSpacing"/>
      </w:pPr>
      <w:r w:rsidRPr="00B062AD">
        <w:rPr>
          <w:rFonts w:ascii="Courier New" w:eastAsia="Times New Roman" w:hAnsi="Courier New" w:cs="Courier New"/>
          <w:color w:val="212121"/>
          <w:sz w:val="21"/>
          <w:szCs w:val="21"/>
          <w:shd w:val="clear" w:color="auto" w:fill="FFFFFF"/>
        </w:rPr>
        <w:t>Test accuracy: 0.005</w:t>
      </w:r>
    </w:p>
    <w:p w14:paraId="2F39BF5B" w14:textId="2955E5D5" w:rsidR="00A4434F" w:rsidRDefault="00A4434F" w:rsidP="00A4434F">
      <w:pPr>
        <w:pStyle w:val="NoSpacing"/>
      </w:pPr>
    </w:p>
    <w:p w14:paraId="14AD0B59" w14:textId="4D99074F" w:rsidR="00B062AD" w:rsidRDefault="00B062AD" w:rsidP="00A4434F">
      <w:pPr>
        <w:pStyle w:val="NoSpacing"/>
      </w:pPr>
    </w:p>
    <w:p w14:paraId="02BA4176" w14:textId="77777777" w:rsidR="00B062AD" w:rsidRDefault="00B062AD" w:rsidP="00A4434F">
      <w:pPr>
        <w:pStyle w:val="NoSpacing"/>
      </w:pPr>
    </w:p>
    <w:p w14:paraId="1FBB22AF" w14:textId="45F00303" w:rsidR="00B062AD" w:rsidRDefault="00B062AD" w:rsidP="00A4434F">
      <w:pPr>
        <w:pStyle w:val="NoSpacing"/>
      </w:pPr>
      <w:r>
        <w:rPr>
          <w:noProof/>
        </w:rPr>
        <w:drawing>
          <wp:inline distT="0" distB="0" distL="0" distR="0" wp14:anchorId="5DB54575" wp14:editId="20C1CD5C">
            <wp:extent cx="3676799" cy="2506980"/>
            <wp:effectExtent l="19050" t="19050" r="19050" b="266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96097" cy="2520138"/>
                    </a:xfrm>
                    <a:prstGeom prst="rect">
                      <a:avLst/>
                    </a:prstGeom>
                    <a:ln>
                      <a:solidFill>
                        <a:schemeClr val="tx1"/>
                      </a:solidFill>
                    </a:ln>
                  </pic:spPr>
                </pic:pic>
              </a:graphicData>
            </a:graphic>
          </wp:inline>
        </w:drawing>
      </w:r>
    </w:p>
    <w:p w14:paraId="23B06A99" w14:textId="4E3585D8" w:rsidR="00B062AD" w:rsidRDefault="00B062AD" w:rsidP="00A4434F">
      <w:pPr>
        <w:pStyle w:val="NoSpacing"/>
      </w:pPr>
    </w:p>
    <w:p w14:paraId="765C8303" w14:textId="7BA87074" w:rsidR="00B062AD" w:rsidRDefault="00B062AD" w:rsidP="00A4434F">
      <w:pPr>
        <w:pStyle w:val="NoSpacing"/>
      </w:pPr>
      <w:r>
        <w:rPr>
          <w:noProof/>
        </w:rPr>
        <w:drawing>
          <wp:inline distT="0" distB="0" distL="0" distR="0" wp14:anchorId="07EEFD7B" wp14:editId="60D6EB3A">
            <wp:extent cx="4046220" cy="2718230"/>
            <wp:effectExtent l="19050" t="19050" r="11430"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6625" cy="2731938"/>
                    </a:xfrm>
                    <a:prstGeom prst="rect">
                      <a:avLst/>
                    </a:prstGeom>
                    <a:ln>
                      <a:solidFill>
                        <a:schemeClr val="tx1"/>
                      </a:solidFill>
                    </a:ln>
                  </pic:spPr>
                </pic:pic>
              </a:graphicData>
            </a:graphic>
          </wp:inline>
        </w:drawing>
      </w:r>
    </w:p>
    <w:p w14:paraId="4007BB09" w14:textId="77777777" w:rsidR="00A4434F" w:rsidRDefault="00A4434F" w:rsidP="00873F4B">
      <w:pPr>
        <w:pStyle w:val="NoSpacing"/>
      </w:pPr>
    </w:p>
    <w:p w14:paraId="72DFAE71" w14:textId="14BD3223" w:rsidR="00767D6C" w:rsidRDefault="00767D6C" w:rsidP="00873F4B">
      <w:pPr>
        <w:pStyle w:val="NoSpacing"/>
      </w:pPr>
    </w:p>
    <w:p w14:paraId="3939203D" w14:textId="5F9699FD" w:rsidR="000A6A23" w:rsidRDefault="000A6A23" w:rsidP="00873F4B">
      <w:pPr>
        <w:pStyle w:val="NoSpacing"/>
      </w:pPr>
    </w:p>
    <w:p w14:paraId="78A6C4B3" w14:textId="77777777" w:rsidR="008C2605" w:rsidRDefault="008C2605" w:rsidP="000A6A23">
      <w:pPr>
        <w:rPr>
          <w:b/>
        </w:rPr>
      </w:pPr>
    </w:p>
    <w:p w14:paraId="6C0409C9" w14:textId="65AB5347" w:rsidR="000A6A23" w:rsidRPr="00DF7ACC" w:rsidRDefault="000A6A23" w:rsidP="000A6A23">
      <w:pPr>
        <w:rPr>
          <w:b/>
        </w:rPr>
      </w:pPr>
      <w:r w:rsidRPr="00DF7ACC">
        <w:rPr>
          <w:b/>
        </w:rPr>
        <w:lastRenderedPageBreak/>
        <w:t xml:space="preserve">Experiment </w:t>
      </w:r>
      <w:r w:rsidR="00F97EBC" w:rsidRPr="00DF7ACC">
        <w:rPr>
          <w:b/>
        </w:rPr>
        <w:t>6</w:t>
      </w:r>
      <w:r w:rsidRPr="00DF7ACC">
        <w:rPr>
          <w:b/>
        </w:rPr>
        <w:t xml:space="preserve">: </w:t>
      </w:r>
    </w:p>
    <w:p w14:paraId="71F859CE" w14:textId="1CCC9F33" w:rsidR="000A6A23" w:rsidRPr="00484FA6" w:rsidRDefault="000A6A23" w:rsidP="000A6A23">
      <w:pPr>
        <w:pStyle w:val="NoSpacing"/>
      </w:pPr>
      <w:r w:rsidRPr="00484FA6">
        <w:t xml:space="preserve">                              No of epochs: </w:t>
      </w:r>
      <w:r w:rsidR="00F97EBC">
        <w:t>15</w:t>
      </w:r>
    </w:p>
    <w:p w14:paraId="5F9A225B" w14:textId="706F9CAC" w:rsidR="000A6A23" w:rsidRPr="00484FA6" w:rsidRDefault="000A6A23" w:rsidP="000A6A23">
      <w:pPr>
        <w:pStyle w:val="NoSpacing"/>
      </w:pPr>
      <w:r w:rsidRPr="00484FA6">
        <w:t xml:space="preserve">                                   Batch size: </w:t>
      </w:r>
      <w:r w:rsidR="00F97EBC">
        <w:t>128</w:t>
      </w:r>
    </w:p>
    <w:p w14:paraId="3724D3E7" w14:textId="49135E6D" w:rsidR="000A6A23" w:rsidRPr="00484FA6" w:rsidRDefault="000A6A23" w:rsidP="000A6A23">
      <w:pPr>
        <w:pStyle w:val="NoSpacing"/>
      </w:pPr>
      <w:r w:rsidRPr="00484FA6">
        <w:t xml:space="preserve">                     Number of</w:t>
      </w:r>
      <w:r>
        <w:t xml:space="preserve"> Conv</w:t>
      </w:r>
      <w:r w:rsidRPr="00484FA6">
        <w:t xml:space="preserve"> layers: </w:t>
      </w:r>
      <w:r w:rsidR="00F97EBC">
        <w:t>6</w:t>
      </w:r>
    </w:p>
    <w:p w14:paraId="1AE20C67" w14:textId="2A571B55" w:rsidR="000A6A23" w:rsidRDefault="000A6A23" w:rsidP="000A6A23">
      <w:pPr>
        <w:pStyle w:val="NoSpacing"/>
      </w:pPr>
      <w:r w:rsidRPr="00484FA6">
        <w:t xml:space="preserve">                            Learning rate:0.001</w:t>
      </w:r>
    </w:p>
    <w:p w14:paraId="6D0289D5" w14:textId="6B19C18D" w:rsidR="000A6A23" w:rsidRPr="00484FA6" w:rsidRDefault="000A6A23" w:rsidP="000A6A23">
      <w:pPr>
        <w:pStyle w:val="NoSpacing"/>
      </w:pPr>
      <w:r>
        <w:t xml:space="preserve">                                  Optimizer: </w:t>
      </w:r>
      <w:r w:rsidR="00F97EBC">
        <w:t>SGD</w:t>
      </w:r>
    </w:p>
    <w:p w14:paraId="156E95FC" w14:textId="7C7AD27C" w:rsidR="000A6A23" w:rsidRPr="00484FA6" w:rsidRDefault="000A6A23" w:rsidP="000A6A23">
      <w:pPr>
        <w:pStyle w:val="NoSpacing"/>
      </w:pPr>
      <w:r w:rsidRPr="00484FA6">
        <w:t xml:space="preserve">                Activation functions: </w:t>
      </w:r>
      <w:proofErr w:type="spellStart"/>
      <w:r w:rsidRPr="00484FA6">
        <w:t>relu</w:t>
      </w:r>
      <w:proofErr w:type="spellEnd"/>
    </w:p>
    <w:p w14:paraId="2F9E6E8E" w14:textId="67A593F5" w:rsidR="000A6A23" w:rsidRDefault="000A6A23" w:rsidP="00873F4B">
      <w:pPr>
        <w:pStyle w:val="NoSpacing"/>
      </w:pPr>
      <w:r w:rsidRPr="00484FA6">
        <w:t xml:space="preserve">                           Dropout rates: 0.2</w:t>
      </w:r>
      <w:r w:rsidR="00F97EBC">
        <w:t>5</w:t>
      </w:r>
    </w:p>
    <w:p w14:paraId="562A0062" w14:textId="245D9C66" w:rsidR="00AD7392" w:rsidRDefault="00AD7392" w:rsidP="00873F4B">
      <w:pPr>
        <w:pStyle w:val="NoSpacing"/>
      </w:pPr>
    </w:p>
    <w:p w14:paraId="24455007"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Train on 100000 samples, validate on 10000 samples</w:t>
      </w:r>
    </w:p>
    <w:p w14:paraId="121BF2A4"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1/15</w:t>
      </w:r>
    </w:p>
    <w:p w14:paraId="553825BD"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92s 2ms/step - loss: 5.2988 - acc: 0.0047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5.2983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050</w:t>
      </w:r>
    </w:p>
    <w:p w14:paraId="660CAB49"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2/15</w:t>
      </w:r>
    </w:p>
    <w:p w14:paraId="0F13F161"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92s 2ms/step - loss: 5.2987 - acc: 0.0049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5.2982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050</w:t>
      </w:r>
    </w:p>
    <w:p w14:paraId="0B1FD242"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3/15</w:t>
      </w:r>
    </w:p>
    <w:p w14:paraId="5ED1F468"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92s 2ms/step - loss: 5.2978 - acc: 0.0052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5.2925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078</w:t>
      </w:r>
    </w:p>
    <w:p w14:paraId="379A3018"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4/15</w:t>
      </w:r>
    </w:p>
    <w:p w14:paraId="3133DB4A"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8s 2ms/step - loss: 5.1993 - acc: 0.0114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5.0854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143</w:t>
      </w:r>
    </w:p>
    <w:p w14:paraId="2D70862B"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5/15</w:t>
      </w:r>
    </w:p>
    <w:p w14:paraId="50D7E2C2"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9s 2ms/step - loss: 5.0470 - acc: 0.0202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9548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264</w:t>
      </w:r>
    </w:p>
    <w:p w14:paraId="0522FCBB"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6/15</w:t>
      </w:r>
    </w:p>
    <w:p w14:paraId="2A4633A7"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2402s 24ms/step - loss: 4.9103 - acc: 0.0340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8130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421</w:t>
      </w:r>
    </w:p>
    <w:p w14:paraId="62385D77"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7/15</w:t>
      </w:r>
    </w:p>
    <w:p w14:paraId="2766893B"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8s 2ms/step - loss: 4.7792 - acc: 0.0480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6793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600</w:t>
      </w:r>
    </w:p>
    <w:p w14:paraId="23AB5E99"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8/15</w:t>
      </w:r>
    </w:p>
    <w:p w14:paraId="0058D5F9"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8s 2ms/step - loss: 4.6763 - acc: 0.0580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6578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606</w:t>
      </w:r>
    </w:p>
    <w:p w14:paraId="6B156262"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9/15</w:t>
      </w:r>
    </w:p>
    <w:p w14:paraId="2E6C3AE5"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9s 2ms/step - loss: 4.5846 - acc: 0.0688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5591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709</w:t>
      </w:r>
    </w:p>
    <w:p w14:paraId="091C3DA2"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10/15</w:t>
      </w:r>
    </w:p>
    <w:p w14:paraId="1B752C8C"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7s 2ms/step - loss: 4.4951 - acc: 0.0789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3849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0900</w:t>
      </w:r>
    </w:p>
    <w:p w14:paraId="793AAF47"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11/15</w:t>
      </w:r>
    </w:p>
    <w:p w14:paraId="5B632E61"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136s 11ms/step - loss: 4.4167 - acc: 0.0899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3029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1042</w:t>
      </w:r>
    </w:p>
    <w:p w14:paraId="06F7152F"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12/15</w:t>
      </w:r>
    </w:p>
    <w:p w14:paraId="4FF46CA9"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9s 2ms/step - loss: 4.3496 - acc: 0.0981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2775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1097</w:t>
      </w:r>
    </w:p>
    <w:p w14:paraId="6EF97F43"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13/15</w:t>
      </w:r>
    </w:p>
    <w:p w14:paraId="74940E72"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9s 2ms/step - loss: 4.2872 - acc: 0.1071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2635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1084</w:t>
      </w:r>
    </w:p>
    <w:p w14:paraId="6EFB14D6"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Epoch 14/15</w:t>
      </w:r>
    </w:p>
    <w:p w14:paraId="315B4576"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9s 2ms/step - loss: 4.2391 - acc: 0.1125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1567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0.1215</w:t>
      </w:r>
    </w:p>
    <w:p w14:paraId="1584931E" w14:textId="77777777"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lastRenderedPageBreak/>
        <w:t>Epoch 15/15</w:t>
      </w:r>
    </w:p>
    <w:p w14:paraId="1A0C91CF" w14:textId="59637254" w:rsidR="00AD7392" w:rsidRPr="00AD7392" w:rsidRDefault="00AD7392" w:rsidP="00AD739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AD7392">
        <w:rPr>
          <w:rFonts w:ascii="Courier New" w:eastAsia="Times New Roman" w:hAnsi="Courier New" w:cs="Courier New"/>
          <w:color w:val="000000"/>
          <w:sz w:val="21"/>
          <w:szCs w:val="21"/>
        </w:rPr>
        <w:t xml:space="preserve">100000/100000 [==============================] - 187s 2ms/step - loss: 4.1893 - acc: 0.1181 - </w:t>
      </w:r>
      <w:proofErr w:type="spellStart"/>
      <w:r w:rsidRPr="00AD7392">
        <w:rPr>
          <w:rFonts w:ascii="Courier New" w:eastAsia="Times New Roman" w:hAnsi="Courier New" w:cs="Courier New"/>
          <w:color w:val="000000"/>
          <w:sz w:val="21"/>
          <w:szCs w:val="21"/>
        </w:rPr>
        <w:t>val_loss</w:t>
      </w:r>
      <w:proofErr w:type="spellEnd"/>
      <w:r w:rsidRPr="00AD7392">
        <w:rPr>
          <w:rFonts w:ascii="Courier New" w:eastAsia="Times New Roman" w:hAnsi="Courier New" w:cs="Courier New"/>
          <w:color w:val="000000"/>
          <w:sz w:val="21"/>
          <w:szCs w:val="21"/>
        </w:rPr>
        <w:t xml:space="preserve">: 4.1502 - </w:t>
      </w:r>
      <w:proofErr w:type="spellStart"/>
      <w:r w:rsidRPr="00AD7392">
        <w:rPr>
          <w:rFonts w:ascii="Courier New" w:eastAsia="Times New Roman" w:hAnsi="Courier New" w:cs="Courier New"/>
          <w:color w:val="000000"/>
          <w:sz w:val="21"/>
          <w:szCs w:val="21"/>
        </w:rPr>
        <w:t>val_acc</w:t>
      </w:r>
      <w:proofErr w:type="spellEnd"/>
      <w:r w:rsidRPr="00AD7392">
        <w:rPr>
          <w:rFonts w:ascii="Courier New" w:eastAsia="Times New Roman" w:hAnsi="Courier New" w:cs="Courier New"/>
          <w:color w:val="000000"/>
          <w:sz w:val="21"/>
          <w:szCs w:val="21"/>
        </w:rPr>
        <w:t xml:space="preserve">: </w:t>
      </w:r>
      <w:r w:rsidR="00230062">
        <w:rPr>
          <w:rFonts w:ascii="Courier New" w:eastAsia="Times New Roman" w:hAnsi="Courier New" w:cs="Courier New"/>
          <w:color w:val="000000"/>
          <w:sz w:val="21"/>
          <w:szCs w:val="21"/>
        </w:rPr>
        <w:t>0</w:t>
      </w:r>
    </w:p>
    <w:p w14:paraId="3645C501" w14:textId="6F42769B" w:rsidR="00AD7392" w:rsidRDefault="00AD7392" w:rsidP="00873F4B">
      <w:pPr>
        <w:pStyle w:val="NoSpacing"/>
      </w:pPr>
    </w:p>
    <w:p w14:paraId="63CD124A" w14:textId="4D4395FF" w:rsidR="00AD7392" w:rsidRDefault="00AD7392" w:rsidP="00873F4B">
      <w:pPr>
        <w:pStyle w:val="NoSpacing"/>
      </w:pPr>
    </w:p>
    <w:p w14:paraId="7728D60E" w14:textId="77777777" w:rsidR="00AD7392" w:rsidRDefault="00AD7392" w:rsidP="00AD7392">
      <w:pPr>
        <w:pStyle w:val="HTMLPreformatted"/>
        <w:shd w:val="clear" w:color="auto" w:fill="FFFFFF"/>
        <w:wordWrap w:val="0"/>
        <w:textAlignment w:val="baseline"/>
        <w:rPr>
          <w:color w:val="000000"/>
          <w:sz w:val="21"/>
          <w:szCs w:val="21"/>
        </w:rPr>
      </w:pPr>
      <w:r>
        <w:rPr>
          <w:color w:val="000000"/>
          <w:sz w:val="21"/>
          <w:szCs w:val="21"/>
        </w:rPr>
        <w:t>10000/10000 [==============================] - 7s 738us/step</w:t>
      </w:r>
    </w:p>
    <w:p w14:paraId="74A8C9F3" w14:textId="77777777" w:rsidR="00AD7392" w:rsidRDefault="00AD7392" w:rsidP="00AD7392">
      <w:pPr>
        <w:pStyle w:val="HTMLPreformatted"/>
        <w:shd w:val="clear" w:color="auto" w:fill="FFFFFF"/>
        <w:wordWrap w:val="0"/>
        <w:textAlignment w:val="baseline"/>
        <w:rPr>
          <w:color w:val="000000"/>
          <w:sz w:val="21"/>
          <w:szCs w:val="21"/>
        </w:rPr>
      </w:pPr>
      <w:r>
        <w:rPr>
          <w:color w:val="000000"/>
          <w:sz w:val="21"/>
          <w:szCs w:val="21"/>
        </w:rPr>
        <w:t>Test loss: 4.150217217254639</w:t>
      </w:r>
    </w:p>
    <w:p w14:paraId="0A585AA7" w14:textId="77777777" w:rsidR="00AD7392" w:rsidRDefault="00AD7392" w:rsidP="00AD7392">
      <w:pPr>
        <w:pStyle w:val="HTMLPreformatted"/>
        <w:shd w:val="clear" w:color="auto" w:fill="FFFFFF"/>
        <w:wordWrap w:val="0"/>
        <w:textAlignment w:val="baseline"/>
        <w:rPr>
          <w:color w:val="000000"/>
          <w:sz w:val="21"/>
          <w:szCs w:val="21"/>
        </w:rPr>
      </w:pPr>
      <w:r>
        <w:rPr>
          <w:color w:val="000000"/>
          <w:sz w:val="21"/>
          <w:szCs w:val="21"/>
        </w:rPr>
        <w:t>Test accuracy: 0.1245</w:t>
      </w:r>
    </w:p>
    <w:p w14:paraId="34DE2DCE" w14:textId="7A9A7761" w:rsidR="00AD7392" w:rsidRDefault="00AD7392" w:rsidP="00873F4B">
      <w:pPr>
        <w:pStyle w:val="NoSpacing"/>
      </w:pPr>
    </w:p>
    <w:p w14:paraId="12E2C5B8" w14:textId="20C7D287" w:rsidR="00AD7392" w:rsidRDefault="00AD7392" w:rsidP="00873F4B">
      <w:pPr>
        <w:pStyle w:val="NoSpacing"/>
      </w:pPr>
    </w:p>
    <w:p w14:paraId="2CE43EBD" w14:textId="19065927" w:rsidR="00AD7392" w:rsidRDefault="00AD7392" w:rsidP="00873F4B">
      <w:pPr>
        <w:pStyle w:val="NoSpacing"/>
      </w:pPr>
      <w:r>
        <w:rPr>
          <w:noProof/>
        </w:rPr>
        <w:drawing>
          <wp:inline distT="0" distB="0" distL="0" distR="0" wp14:anchorId="609E0949" wp14:editId="305070DB">
            <wp:extent cx="4181475" cy="2981325"/>
            <wp:effectExtent l="19050" t="19050" r="28575"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81475" cy="2981325"/>
                    </a:xfrm>
                    <a:prstGeom prst="rect">
                      <a:avLst/>
                    </a:prstGeom>
                    <a:ln>
                      <a:solidFill>
                        <a:schemeClr val="tx1"/>
                      </a:solidFill>
                    </a:ln>
                  </pic:spPr>
                </pic:pic>
              </a:graphicData>
            </a:graphic>
          </wp:inline>
        </w:drawing>
      </w:r>
    </w:p>
    <w:p w14:paraId="2396ED9C" w14:textId="158C8D6D" w:rsidR="00AD7392" w:rsidRDefault="00AD7392" w:rsidP="00873F4B">
      <w:pPr>
        <w:pStyle w:val="NoSpacing"/>
      </w:pPr>
      <w:r>
        <w:rPr>
          <w:noProof/>
        </w:rPr>
        <w:drawing>
          <wp:inline distT="0" distB="0" distL="0" distR="0" wp14:anchorId="4C1A39AE" wp14:editId="3E954743">
            <wp:extent cx="4076700" cy="3028950"/>
            <wp:effectExtent l="19050" t="19050" r="1905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076700" cy="3028950"/>
                    </a:xfrm>
                    <a:prstGeom prst="rect">
                      <a:avLst/>
                    </a:prstGeom>
                    <a:ln>
                      <a:solidFill>
                        <a:schemeClr val="tx1"/>
                      </a:solidFill>
                    </a:ln>
                  </pic:spPr>
                </pic:pic>
              </a:graphicData>
            </a:graphic>
          </wp:inline>
        </w:drawing>
      </w:r>
    </w:p>
    <w:p w14:paraId="0B3B9ABF" w14:textId="77777777" w:rsidR="00767D6C" w:rsidRDefault="00767D6C" w:rsidP="00873F4B">
      <w:pPr>
        <w:pStyle w:val="NoSpacing"/>
      </w:pPr>
    </w:p>
    <w:p w14:paraId="75935074" w14:textId="77777777" w:rsidR="00EF0F07" w:rsidRDefault="00EF0F07" w:rsidP="00D33412"/>
    <w:p w14:paraId="75A3AEC1" w14:textId="2374186D" w:rsidR="008E6D50" w:rsidRDefault="008E6D50" w:rsidP="00D33412"/>
    <w:p w14:paraId="2AFD6920" w14:textId="58040683" w:rsidR="00DD7024" w:rsidRPr="00DF7ACC" w:rsidRDefault="00DD7024" w:rsidP="00DD7024">
      <w:pPr>
        <w:rPr>
          <w:b/>
        </w:rPr>
      </w:pPr>
      <w:r w:rsidRPr="00DF7ACC">
        <w:rPr>
          <w:b/>
        </w:rPr>
        <w:t xml:space="preserve">Experiment </w:t>
      </w:r>
      <w:r w:rsidR="00D02949" w:rsidRPr="00DF7ACC">
        <w:rPr>
          <w:b/>
        </w:rPr>
        <w:t>7</w:t>
      </w:r>
      <w:r w:rsidRPr="00DF7ACC">
        <w:rPr>
          <w:b/>
        </w:rPr>
        <w:t xml:space="preserve">: </w:t>
      </w:r>
    </w:p>
    <w:p w14:paraId="56B6A898" w14:textId="4A1D63C1" w:rsidR="00DD7024" w:rsidRPr="00484FA6" w:rsidRDefault="00DD7024" w:rsidP="00DD7024">
      <w:pPr>
        <w:pStyle w:val="NoSpacing"/>
      </w:pPr>
      <w:r w:rsidRPr="00484FA6">
        <w:t xml:space="preserve">                              No of epochs: </w:t>
      </w:r>
      <w:r w:rsidR="00D02949">
        <w:t>20</w:t>
      </w:r>
    </w:p>
    <w:p w14:paraId="386EC35C" w14:textId="31252A82" w:rsidR="00DD7024" w:rsidRPr="00484FA6" w:rsidRDefault="00DD7024" w:rsidP="00DD7024">
      <w:pPr>
        <w:pStyle w:val="NoSpacing"/>
      </w:pPr>
      <w:r w:rsidRPr="00484FA6">
        <w:t xml:space="preserve">                                   Batch size: </w:t>
      </w:r>
      <w:r w:rsidR="00D02949">
        <w:t>150</w:t>
      </w:r>
    </w:p>
    <w:p w14:paraId="0C4968BB" w14:textId="77777777" w:rsidR="00DD7024" w:rsidRPr="00484FA6" w:rsidRDefault="00DD7024" w:rsidP="00DD7024">
      <w:pPr>
        <w:pStyle w:val="NoSpacing"/>
      </w:pPr>
      <w:r w:rsidRPr="00484FA6">
        <w:t xml:space="preserve">                     Number of</w:t>
      </w:r>
      <w:r>
        <w:t xml:space="preserve"> Conv</w:t>
      </w:r>
      <w:r w:rsidRPr="00484FA6">
        <w:t xml:space="preserve"> layers: </w:t>
      </w:r>
      <w:r>
        <w:t>6</w:t>
      </w:r>
    </w:p>
    <w:p w14:paraId="77438C45" w14:textId="1CAAEF39" w:rsidR="00DD7024" w:rsidRDefault="00DD7024" w:rsidP="00DD7024">
      <w:pPr>
        <w:pStyle w:val="NoSpacing"/>
      </w:pPr>
      <w:r w:rsidRPr="00484FA6">
        <w:t xml:space="preserve">                            Learning rate:0.01</w:t>
      </w:r>
    </w:p>
    <w:p w14:paraId="75693810" w14:textId="4972933F" w:rsidR="00DD7024" w:rsidRPr="00484FA6" w:rsidRDefault="00DD7024" w:rsidP="00DD7024">
      <w:pPr>
        <w:pStyle w:val="NoSpacing"/>
      </w:pPr>
      <w:r>
        <w:t xml:space="preserve">                                  Optimizer: </w:t>
      </w:r>
      <w:r w:rsidR="00D02949">
        <w:t>Adam</w:t>
      </w:r>
    </w:p>
    <w:p w14:paraId="6098A789" w14:textId="77777777" w:rsidR="00DD7024" w:rsidRPr="00484FA6" w:rsidRDefault="00DD7024" w:rsidP="00DD7024">
      <w:pPr>
        <w:pStyle w:val="NoSpacing"/>
      </w:pPr>
      <w:r w:rsidRPr="00484FA6">
        <w:t xml:space="preserve">                Activation functions: </w:t>
      </w:r>
      <w:proofErr w:type="spellStart"/>
      <w:r w:rsidRPr="00484FA6">
        <w:t>relu</w:t>
      </w:r>
      <w:proofErr w:type="spellEnd"/>
    </w:p>
    <w:p w14:paraId="5B6017FF" w14:textId="4B87AEA7" w:rsidR="00DD7024" w:rsidRDefault="00DD7024" w:rsidP="00DD7024">
      <w:pPr>
        <w:pStyle w:val="NoSpacing"/>
      </w:pPr>
      <w:r w:rsidRPr="00484FA6">
        <w:t xml:space="preserve">                           Dropout rates: 0.2</w:t>
      </w:r>
      <w:r>
        <w:t>5</w:t>
      </w:r>
    </w:p>
    <w:p w14:paraId="2F44238C" w14:textId="64147465" w:rsidR="00D02949" w:rsidRDefault="00D02949" w:rsidP="00DD7024">
      <w:pPr>
        <w:pStyle w:val="NoSpacing"/>
      </w:pPr>
    </w:p>
    <w:p w14:paraId="70C373A0"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Train on 100000 samples, validate on 10000 samples</w:t>
      </w:r>
    </w:p>
    <w:p w14:paraId="1537A682"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20</w:t>
      </w:r>
    </w:p>
    <w:p w14:paraId="12FB7390"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8s 2ms/step - loss: 5.3120 - acc: 0.0047 - </w:t>
      </w:r>
      <w:proofErr w:type="spellStart"/>
      <w:r>
        <w:rPr>
          <w:color w:val="000000"/>
          <w:sz w:val="21"/>
          <w:szCs w:val="21"/>
        </w:rPr>
        <w:t>val_loss</w:t>
      </w:r>
      <w:proofErr w:type="spellEnd"/>
      <w:r>
        <w:rPr>
          <w:color w:val="000000"/>
          <w:sz w:val="21"/>
          <w:szCs w:val="21"/>
        </w:rPr>
        <w:t xml:space="preserve">: 5.3000 - </w:t>
      </w:r>
      <w:proofErr w:type="spellStart"/>
      <w:r>
        <w:rPr>
          <w:color w:val="000000"/>
          <w:sz w:val="21"/>
          <w:szCs w:val="21"/>
        </w:rPr>
        <w:t>val_acc</w:t>
      </w:r>
      <w:proofErr w:type="spellEnd"/>
      <w:r>
        <w:rPr>
          <w:color w:val="000000"/>
          <w:sz w:val="21"/>
          <w:szCs w:val="21"/>
        </w:rPr>
        <w:t>: 0.0050</w:t>
      </w:r>
    </w:p>
    <w:p w14:paraId="538D26D7"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2/20</w:t>
      </w:r>
    </w:p>
    <w:p w14:paraId="6917E38A"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20 - acc: 0.0047 - </w:t>
      </w:r>
      <w:proofErr w:type="spellStart"/>
      <w:r>
        <w:rPr>
          <w:color w:val="000000"/>
          <w:sz w:val="21"/>
          <w:szCs w:val="21"/>
        </w:rPr>
        <w:t>val_loss</w:t>
      </w:r>
      <w:proofErr w:type="spellEnd"/>
      <w:r>
        <w:rPr>
          <w:color w:val="000000"/>
          <w:sz w:val="21"/>
          <w:szCs w:val="21"/>
        </w:rPr>
        <w:t xml:space="preserve">: 5.3003 - </w:t>
      </w:r>
      <w:proofErr w:type="spellStart"/>
      <w:r>
        <w:rPr>
          <w:color w:val="000000"/>
          <w:sz w:val="21"/>
          <w:szCs w:val="21"/>
        </w:rPr>
        <w:t>val_acc</w:t>
      </w:r>
      <w:proofErr w:type="spellEnd"/>
      <w:r>
        <w:rPr>
          <w:color w:val="000000"/>
          <w:sz w:val="21"/>
          <w:szCs w:val="21"/>
        </w:rPr>
        <w:t>: 0.0050</w:t>
      </w:r>
    </w:p>
    <w:p w14:paraId="54811261"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3/20</w:t>
      </w:r>
    </w:p>
    <w:p w14:paraId="76AAE6A1"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19 - acc: 0.0048 - </w:t>
      </w:r>
      <w:proofErr w:type="spellStart"/>
      <w:r>
        <w:rPr>
          <w:color w:val="000000"/>
          <w:sz w:val="21"/>
          <w:szCs w:val="21"/>
        </w:rPr>
        <w:t>val_loss</w:t>
      </w:r>
      <w:proofErr w:type="spellEnd"/>
      <w:r>
        <w:rPr>
          <w:color w:val="000000"/>
          <w:sz w:val="21"/>
          <w:szCs w:val="21"/>
        </w:rPr>
        <w:t xml:space="preserve">: 5.3002 - </w:t>
      </w:r>
      <w:proofErr w:type="spellStart"/>
      <w:r>
        <w:rPr>
          <w:color w:val="000000"/>
          <w:sz w:val="21"/>
          <w:szCs w:val="21"/>
        </w:rPr>
        <w:t>val_acc</w:t>
      </w:r>
      <w:proofErr w:type="spellEnd"/>
      <w:r>
        <w:rPr>
          <w:color w:val="000000"/>
          <w:sz w:val="21"/>
          <w:szCs w:val="21"/>
        </w:rPr>
        <w:t>: 0.0050</w:t>
      </w:r>
    </w:p>
    <w:p w14:paraId="155EB510"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4/20</w:t>
      </w:r>
    </w:p>
    <w:p w14:paraId="6D54E2FA"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19 - acc: 0.0044 - </w:t>
      </w:r>
      <w:proofErr w:type="spellStart"/>
      <w:r>
        <w:rPr>
          <w:color w:val="000000"/>
          <w:sz w:val="21"/>
          <w:szCs w:val="21"/>
        </w:rPr>
        <w:t>val_loss</w:t>
      </w:r>
      <w:proofErr w:type="spellEnd"/>
      <w:r>
        <w:rPr>
          <w:color w:val="000000"/>
          <w:sz w:val="21"/>
          <w:szCs w:val="21"/>
        </w:rPr>
        <w:t xml:space="preserve">: 5.3003 - </w:t>
      </w:r>
      <w:proofErr w:type="spellStart"/>
      <w:r>
        <w:rPr>
          <w:color w:val="000000"/>
          <w:sz w:val="21"/>
          <w:szCs w:val="21"/>
        </w:rPr>
        <w:t>val_acc</w:t>
      </w:r>
      <w:proofErr w:type="spellEnd"/>
      <w:r>
        <w:rPr>
          <w:color w:val="000000"/>
          <w:sz w:val="21"/>
          <w:szCs w:val="21"/>
        </w:rPr>
        <w:t>: 0.0050</w:t>
      </w:r>
    </w:p>
    <w:p w14:paraId="6C948B8D"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5/20</w:t>
      </w:r>
    </w:p>
    <w:p w14:paraId="19BA8E72"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19 - acc: 0.0048 - </w:t>
      </w:r>
      <w:proofErr w:type="spellStart"/>
      <w:r>
        <w:rPr>
          <w:color w:val="000000"/>
          <w:sz w:val="21"/>
          <w:szCs w:val="21"/>
        </w:rPr>
        <w:t>val_loss</w:t>
      </w:r>
      <w:proofErr w:type="spellEnd"/>
      <w:r>
        <w:rPr>
          <w:color w:val="000000"/>
          <w:sz w:val="21"/>
          <w:szCs w:val="21"/>
        </w:rPr>
        <w:t xml:space="preserve">: 5.3003 - </w:t>
      </w:r>
      <w:proofErr w:type="spellStart"/>
      <w:r>
        <w:rPr>
          <w:color w:val="000000"/>
          <w:sz w:val="21"/>
          <w:szCs w:val="21"/>
        </w:rPr>
        <w:t>val_acc</w:t>
      </w:r>
      <w:proofErr w:type="spellEnd"/>
      <w:r>
        <w:rPr>
          <w:color w:val="000000"/>
          <w:sz w:val="21"/>
          <w:szCs w:val="21"/>
        </w:rPr>
        <w:t>: 0.0050</w:t>
      </w:r>
    </w:p>
    <w:p w14:paraId="24F76662"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6/20</w:t>
      </w:r>
    </w:p>
    <w:p w14:paraId="421F9591"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20 - acc: 0.0044 - </w:t>
      </w:r>
      <w:proofErr w:type="spellStart"/>
      <w:r>
        <w:rPr>
          <w:color w:val="000000"/>
          <w:sz w:val="21"/>
          <w:szCs w:val="21"/>
        </w:rPr>
        <w:t>val_loss</w:t>
      </w:r>
      <w:proofErr w:type="spellEnd"/>
      <w:r>
        <w:rPr>
          <w:color w:val="000000"/>
          <w:sz w:val="21"/>
          <w:szCs w:val="21"/>
        </w:rPr>
        <w:t xml:space="preserve">: 5.3004 - </w:t>
      </w:r>
      <w:proofErr w:type="spellStart"/>
      <w:r>
        <w:rPr>
          <w:color w:val="000000"/>
          <w:sz w:val="21"/>
          <w:szCs w:val="21"/>
        </w:rPr>
        <w:t>val_acc</w:t>
      </w:r>
      <w:proofErr w:type="spellEnd"/>
      <w:r>
        <w:rPr>
          <w:color w:val="000000"/>
          <w:sz w:val="21"/>
          <w:szCs w:val="21"/>
        </w:rPr>
        <w:t>: 0.0050</w:t>
      </w:r>
    </w:p>
    <w:p w14:paraId="50B9BEF4"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7/20</w:t>
      </w:r>
    </w:p>
    <w:p w14:paraId="00DF8A56"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5s 2ms/step - loss: 5.3019 - acc: 0.0047 - </w:t>
      </w:r>
      <w:proofErr w:type="spellStart"/>
      <w:r>
        <w:rPr>
          <w:color w:val="000000"/>
          <w:sz w:val="21"/>
          <w:szCs w:val="21"/>
        </w:rPr>
        <w:t>val_loss</w:t>
      </w:r>
      <w:proofErr w:type="spellEnd"/>
      <w:r>
        <w:rPr>
          <w:color w:val="000000"/>
          <w:sz w:val="21"/>
          <w:szCs w:val="21"/>
        </w:rPr>
        <w:t xml:space="preserve">: 5.3003 - </w:t>
      </w:r>
      <w:proofErr w:type="spellStart"/>
      <w:r>
        <w:rPr>
          <w:color w:val="000000"/>
          <w:sz w:val="21"/>
          <w:szCs w:val="21"/>
        </w:rPr>
        <w:t>val_acc</w:t>
      </w:r>
      <w:proofErr w:type="spellEnd"/>
      <w:r>
        <w:rPr>
          <w:color w:val="000000"/>
          <w:sz w:val="21"/>
          <w:szCs w:val="21"/>
        </w:rPr>
        <w:t>: 0.0050</w:t>
      </w:r>
    </w:p>
    <w:p w14:paraId="1ACAA3BE"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8/20</w:t>
      </w:r>
    </w:p>
    <w:p w14:paraId="6AF860BA"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19 - acc: 0.0043 - </w:t>
      </w:r>
      <w:proofErr w:type="spellStart"/>
      <w:r>
        <w:rPr>
          <w:color w:val="000000"/>
          <w:sz w:val="21"/>
          <w:szCs w:val="21"/>
        </w:rPr>
        <w:t>val_loss</w:t>
      </w:r>
      <w:proofErr w:type="spellEnd"/>
      <w:r>
        <w:rPr>
          <w:color w:val="000000"/>
          <w:sz w:val="21"/>
          <w:szCs w:val="21"/>
        </w:rPr>
        <w:t xml:space="preserve">: 5.3006 - </w:t>
      </w:r>
      <w:proofErr w:type="spellStart"/>
      <w:r>
        <w:rPr>
          <w:color w:val="000000"/>
          <w:sz w:val="21"/>
          <w:szCs w:val="21"/>
        </w:rPr>
        <w:t>val_acc</w:t>
      </w:r>
      <w:proofErr w:type="spellEnd"/>
      <w:r>
        <w:rPr>
          <w:color w:val="000000"/>
          <w:sz w:val="21"/>
          <w:szCs w:val="21"/>
        </w:rPr>
        <w:t>: 0.0050</w:t>
      </w:r>
    </w:p>
    <w:p w14:paraId="55A3A775"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9/20</w:t>
      </w:r>
    </w:p>
    <w:p w14:paraId="025C1AAF"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20 - acc: 0.0045 - </w:t>
      </w:r>
      <w:proofErr w:type="spellStart"/>
      <w:r>
        <w:rPr>
          <w:color w:val="000000"/>
          <w:sz w:val="21"/>
          <w:szCs w:val="21"/>
        </w:rPr>
        <w:t>val_loss</w:t>
      </w:r>
      <w:proofErr w:type="spellEnd"/>
      <w:r>
        <w:rPr>
          <w:color w:val="000000"/>
          <w:sz w:val="21"/>
          <w:szCs w:val="21"/>
        </w:rPr>
        <w:t xml:space="preserve">: 5.3004 - </w:t>
      </w:r>
      <w:proofErr w:type="spellStart"/>
      <w:r>
        <w:rPr>
          <w:color w:val="000000"/>
          <w:sz w:val="21"/>
          <w:szCs w:val="21"/>
        </w:rPr>
        <w:t>val_acc</w:t>
      </w:r>
      <w:proofErr w:type="spellEnd"/>
      <w:r>
        <w:rPr>
          <w:color w:val="000000"/>
          <w:sz w:val="21"/>
          <w:szCs w:val="21"/>
        </w:rPr>
        <w:t>: 0.0050</w:t>
      </w:r>
    </w:p>
    <w:p w14:paraId="2278639F"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0/20</w:t>
      </w:r>
    </w:p>
    <w:p w14:paraId="7F929F81"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5s 2ms/step - loss: 5.3020 - acc: 0.0045 - </w:t>
      </w:r>
      <w:proofErr w:type="spellStart"/>
      <w:r>
        <w:rPr>
          <w:color w:val="000000"/>
          <w:sz w:val="21"/>
          <w:szCs w:val="21"/>
        </w:rPr>
        <w:t>val_loss</w:t>
      </w:r>
      <w:proofErr w:type="spellEnd"/>
      <w:r>
        <w:rPr>
          <w:color w:val="000000"/>
          <w:sz w:val="21"/>
          <w:szCs w:val="21"/>
        </w:rPr>
        <w:t xml:space="preserve">: 5.3005 - </w:t>
      </w:r>
      <w:proofErr w:type="spellStart"/>
      <w:r>
        <w:rPr>
          <w:color w:val="000000"/>
          <w:sz w:val="21"/>
          <w:szCs w:val="21"/>
        </w:rPr>
        <w:t>val_acc</w:t>
      </w:r>
      <w:proofErr w:type="spellEnd"/>
      <w:r>
        <w:rPr>
          <w:color w:val="000000"/>
          <w:sz w:val="21"/>
          <w:szCs w:val="21"/>
        </w:rPr>
        <w:t>: 0.0050</w:t>
      </w:r>
    </w:p>
    <w:p w14:paraId="36FE196A"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1/20</w:t>
      </w:r>
    </w:p>
    <w:p w14:paraId="4D21D398"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413s 4ms/step - loss: 5.3021 - acc: 0.0046 - </w:t>
      </w:r>
      <w:proofErr w:type="spellStart"/>
      <w:r>
        <w:rPr>
          <w:color w:val="000000"/>
          <w:sz w:val="21"/>
          <w:szCs w:val="21"/>
        </w:rPr>
        <w:t>val_loss</w:t>
      </w:r>
      <w:proofErr w:type="spellEnd"/>
      <w:r>
        <w:rPr>
          <w:color w:val="000000"/>
          <w:sz w:val="21"/>
          <w:szCs w:val="21"/>
        </w:rPr>
        <w:t xml:space="preserve">: 5.3000 - </w:t>
      </w:r>
      <w:proofErr w:type="spellStart"/>
      <w:r>
        <w:rPr>
          <w:color w:val="000000"/>
          <w:sz w:val="21"/>
          <w:szCs w:val="21"/>
        </w:rPr>
        <w:t>val_acc</w:t>
      </w:r>
      <w:proofErr w:type="spellEnd"/>
      <w:r>
        <w:rPr>
          <w:color w:val="000000"/>
          <w:sz w:val="21"/>
          <w:szCs w:val="21"/>
        </w:rPr>
        <w:t>: 0.0050</w:t>
      </w:r>
    </w:p>
    <w:p w14:paraId="25BF5120"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2/20</w:t>
      </w:r>
    </w:p>
    <w:p w14:paraId="37980979"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8s 2ms/step - loss: 5.3020 - acc: 0.0048 - </w:t>
      </w:r>
      <w:proofErr w:type="spellStart"/>
      <w:r>
        <w:rPr>
          <w:color w:val="000000"/>
          <w:sz w:val="21"/>
          <w:szCs w:val="21"/>
        </w:rPr>
        <w:t>val_loss</w:t>
      </w:r>
      <w:proofErr w:type="spellEnd"/>
      <w:r>
        <w:rPr>
          <w:color w:val="000000"/>
          <w:sz w:val="21"/>
          <w:szCs w:val="21"/>
        </w:rPr>
        <w:t xml:space="preserve">: 5.3003 - </w:t>
      </w:r>
      <w:proofErr w:type="spellStart"/>
      <w:r>
        <w:rPr>
          <w:color w:val="000000"/>
          <w:sz w:val="21"/>
          <w:szCs w:val="21"/>
        </w:rPr>
        <w:t>val_acc</w:t>
      </w:r>
      <w:proofErr w:type="spellEnd"/>
      <w:r>
        <w:rPr>
          <w:color w:val="000000"/>
          <w:sz w:val="21"/>
          <w:szCs w:val="21"/>
        </w:rPr>
        <w:t>: 0.0050</w:t>
      </w:r>
    </w:p>
    <w:p w14:paraId="5EB0406B"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3/20</w:t>
      </w:r>
    </w:p>
    <w:p w14:paraId="2AA4446E"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20 - acc: 0.0047 - </w:t>
      </w:r>
      <w:proofErr w:type="spellStart"/>
      <w:r>
        <w:rPr>
          <w:color w:val="000000"/>
          <w:sz w:val="21"/>
          <w:szCs w:val="21"/>
        </w:rPr>
        <w:t>val_loss</w:t>
      </w:r>
      <w:proofErr w:type="spellEnd"/>
      <w:r>
        <w:rPr>
          <w:color w:val="000000"/>
          <w:sz w:val="21"/>
          <w:szCs w:val="21"/>
        </w:rPr>
        <w:t xml:space="preserve">: 5.3003 - </w:t>
      </w:r>
      <w:proofErr w:type="spellStart"/>
      <w:r>
        <w:rPr>
          <w:color w:val="000000"/>
          <w:sz w:val="21"/>
          <w:szCs w:val="21"/>
        </w:rPr>
        <w:t>val_acc</w:t>
      </w:r>
      <w:proofErr w:type="spellEnd"/>
      <w:r>
        <w:rPr>
          <w:color w:val="000000"/>
          <w:sz w:val="21"/>
          <w:szCs w:val="21"/>
        </w:rPr>
        <w:t>: 0.0050</w:t>
      </w:r>
    </w:p>
    <w:p w14:paraId="7AE1F797"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4/20</w:t>
      </w:r>
    </w:p>
    <w:p w14:paraId="49E44E92"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lastRenderedPageBreak/>
        <w:t xml:space="preserve">100000/100000 [==============================] - 186s 2ms/step - loss: 5.3020 - acc: 0.0045 - </w:t>
      </w:r>
      <w:proofErr w:type="spellStart"/>
      <w:r>
        <w:rPr>
          <w:color w:val="000000"/>
          <w:sz w:val="21"/>
          <w:szCs w:val="21"/>
        </w:rPr>
        <w:t>val_loss</w:t>
      </w:r>
      <w:proofErr w:type="spellEnd"/>
      <w:r>
        <w:rPr>
          <w:color w:val="000000"/>
          <w:sz w:val="21"/>
          <w:szCs w:val="21"/>
        </w:rPr>
        <w:t xml:space="preserve">: 5.3001 - </w:t>
      </w:r>
      <w:proofErr w:type="spellStart"/>
      <w:r>
        <w:rPr>
          <w:color w:val="000000"/>
          <w:sz w:val="21"/>
          <w:szCs w:val="21"/>
        </w:rPr>
        <w:t>val_acc</w:t>
      </w:r>
      <w:proofErr w:type="spellEnd"/>
      <w:r>
        <w:rPr>
          <w:color w:val="000000"/>
          <w:sz w:val="21"/>
          <w:szCs w:val="21"/>
        </w:rPr>
        <w:t>: 0.0050</w:t>
      </w:r>
    </w:p>
    <w:p w14:paraId="56A71479"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5/20</w:t>
      </w:r>
    </w:p>
    <w:p w14:paraId="62C95333"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18 - acc: 0.0050 - </w:t>
      </w:r>
      <w:proofErr w:type="spellStart"/>
      <w:r>
        <w:rPr>
          <w:color w:val="000000"/>
          <w:sz w:val="21"/>
          <w:szCs w:val="21"/>
        </w:rPr>
        <w:t>val_loss</w:t>
      </w:r>
      <w:proofErr w:type="spellEnd"/>
      <w:r>
        <w:rPr>
          <w:color w:val="000000"/>
          <w:sz w:val="21"/>
          <w:szCs w:val="21"/>
        </w:rPr>
        <w:t xml:space="preserve">: 5.3005 - </w:t>
      </w:r>
      <w:proofErr w:type="spellStart"/>
      <w:r>
        <w:rPr>
          <w:color w:val="000000"/>
          <w:sz w:val="21"/>
          <w:szCs w:val="21"/>
        </w:rPr>
        <w:t>val_acc</w:t>
      </w:r>
      <w:proofErr w:type="spellEnd"/>
      <w:r>
        <w:rPr>
          <w:color w:val="000000"/>
          <w:sz w:val="21"/>
          <w:szCs w:val="21"/>
        </w:rPr>
        <w:t>: 0.0050</w:t>
      </w:r>
    </w:p>
    <w:p w14:paraId="6089C549"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6/20</w:t>
      </w:r>
    </w:p>
    <w:p w14:paraId="206261BB"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6s 2ms/step - loss: 5.3020 - acc: 0.0049 - </w:t>
      </w:r>
      <w:proofErr w:type="spellStart"/>
      <w:r>
        <w:rPr>
          <w:color w:val="000000"/>
          <w:sz w:val="21"/>
          <w:szCs w:val="21"/>
        </w:rPr>
        <w:t>val_loss</w:t>
      </w:r>
      <w:proofErr w:type="spellEnd"/>
      <w:r>
        <w:rPr>
          <w:color w:val="000000"/>
          <w:sz w:val="21"/>
          <w:szCs w:val="21"/>
        </w:rPr>
        <w:t xml:space="preserve">: 5.3002 - </w:t>
      </w:r>
      <w:proofErr w:type="spellStart"/>
      <w:r>
        <w:rPr>
          <w:color w:val="000000"/>
          <w:sz w:val="21"/>
          <w:szCs w:val="21"/>
        </w:rPr>
        <w:t>val_acc</w:t>
      </w:r>
      <w:proofErr w:type="spellEnd"/>
      <w:r>
        <w:rPr>
          <w:color w:val="000000"/>
          <w:sz w:val="21"/>
          <w:szCs w:val="21"/>
        </w:rPr>
        <w:t>: 0.0050</w:t>
      </w:r>
    </w:p>
    <w:p w14:paraId="794BFF19"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7/20</w:t>
      </w:r>
    </w:p>
    <w:p w14:paraId="73865CD0"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87s 2ms/step - loss: 5.3018 - acc: 0.0044 - </w:t>
      </w:r>
      <w:proofErr w:type="spellStart"/>
      <w:r>
        <w:rPr>
          <w:color w:val="000000"/>
          <w:sz w:val="21"/>
          <w:szCs w:val="21"/>
        </w:rPr>
        <w:t>val_loss</w:t>
      </w:r>
      <w:proofErr w:type="spellEnd"/>
      <w:r>
        <w:rPr>
          <w:color w:val="000000"/>
          <w:sz w:val="21"/>
          <w:szCs w:val="21"/>
        </w:rPr>
        <w:t xml:space="preserve">: 5.3007 - </w:t>
      </w:r>
      <w:proofErr w:type="spellStart"/>
      <w:r>
        <w:rPr>
          <w:color w:val="000000"/>
          <w:sz w:val="21"/>
          <w:szCs w:val="21"/>
        </w:rPr>
        <w:t>val_acc</w:t>
      </w:r>
      <w:proofErr w:type="spellEnd"/>
      <w:r>
        <w:rPr>
          <w:color w:val="000000"/>
          <w:sz w:val="21"/>
          <w:szCs w:val="21"/>
        </w:rPr>
        <w:t>: 0.0050</w:t>
      </w:r>
    </w:p>
    <w:p w14:paraId="04A385C9"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8/20</w:t>
      </w:r>
    </w:p>
    <w:p w14:paraId="10502AFE"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31s 1ms/step - loss: 5.3019 - acc: 0.0047 - </w:t>
      </w:r>
      <w:proofErr w:type="spellStart"/>
      <w:r>
        <w:rPr>
          <w:color w:val="000000"/>
          <w:sz w:val="21"/>
          <w:szCs w:val="21"/>
        </w:rPr>
        <w:t>val_loss</w:t>
      </w:r>
      <w:proofErr w:type="spellEnd"/>
      <w:r>
        <w:rPr>
          <w:color w:val="000000"/>
          <w:sz w:val="21"/>
          <w:szCs w:val="21"/>
        </w:rPr>
        <w:t xml:space="preserve">: 5.3002 - </w:t>
      </w:r>
      <w:proofErr w:type="spellStart"/>
      <w:r>
        <w:rPr>
          <w:color w:val="000000"/>
          <w:sz w:val="21"/>
          <w:szCs w:val="21"/>
        </w:rPr>
        <w:t>val_acc</w:t>
      </w:r>
      <w:proofErr w:type="spellEnd"/>
      <w:r>
        <w:rPr>
          <w:color w:val="000000"/>
          <w:sz w:val="21"/>
          <w:szCs w:val="21"/>
        </w:rPr>
        <w:t>: 0.0050</w:t>
      </w:r>
    </w:p>
    <w:p w14:paraId="6E8E03E0"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19/20</w:t>
      </w:r>
    </w:p>
    <w:p w14:paraId="59378BA7"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24s 1ms/step - loss: 5.3018 - acc: 0.0047 - </w:t>
      </w:r>
      <w:proofErr w:type="spellStart"/>
      <w:r>
        <w:rPr>
          <w:color w:val="000000"/>
          <w:sz w:val="21"/>
          <w:szCs w:val="21"/>
        </w:rPr>
        <w:t>val_loss</w:t>
      </w:r>
      <w:proofErr w:type="spellEnd"/>
      <w:r>
        <w:rPr>
          <w:color w:val="000000"/>
          <w:sz w:val="21"/>
          <w:szCs w:val="21"/>
        </w:rPr>
        <w:t xml:space="preserve">: 5.3007 - </w:t>
      </w:r>
      <w:proofErr w:type="spellStart"/>
      <w:r>
        <w:rPr>
          <w:color w:val="000000"/>
          <w:sz w:val="21"/>
          <w:szCs w:val="21"/>
        </w:rPr>
        <w:t>val_acc</w:t>
      </w:r>
      <w:proofErr w:type="spellEnd"/>
      <w:r>
        <w:rPr>
          <w:color w:val="000000"/>
          <w:sz w:val="21"/>
          <w:szCs w:val="21"/>
        </w:rPr>
        <w:t>: 0.0050</w:t>
      </w:r>
    </w:p>
    <w:p w14:paraId="42F5796F"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Epoch 20/20</w:t>
      </w:r>
    </w:p>
    <w:p w14:paraId="5E406326"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 xml:space="preserve">100000/100000 [==============================] - 124s 1ms/step - loss: 5.3021 - acc: 0.0047 - </w:t>
      </w:r>
      <w:proofErr w:type="spellStart"/>
      <w:r>
        <w:rPr>
          <w:color w:val="000000"/>
          <w:sz w:val="21"/>
          <w:szCs w:val="21"/>
        </w:rPr>
        <w:t>val_loss</w:t>
      </w:r>
      <w:proofErr w:type="spellEnd"/>
      <w:r>
        <w:rPr>
          <w:color w:val="000000"/>
          <w:sz w:val="21"/>
          <w:szCs w:val="21"/>
        </w:rPr>
        <w:t xml:space="preserve">: 5.3002 - </w:t>
      </w:r>
      <w:proofErr w:type="spellStart"/>
      <w:r>
        <w:rPr>
          <w:color w:val="000000"/>
          <w:sz w:val="21"/>
          <w:szCs w:val="21"/>
        </w:rPr>
        <w:t>val_acc</w:t>
      </w:r>
      <w:proofErr w:type="spellEnd"/>
      <w:r>
        <w:rPr>
          <w:color w:val="000000"/>
          <w:sz w:val="21"/>
          <w:szCs w:val="21"/>
        </w:rPr>
        <w:t>: 0.0050</w:t>
      </w:r>
    </w:p>
    <w:p w14:paraId="7FC22BEA" w14:textId="6728A21D" w:rsidR="00D02949" w:rsidRDefault="00D02949" w:rsidP="00DD7024">
      <w:pPr>
        <w:pStyle w:val="NoSpacing"/>
      </w:pPr>
    </w:p>
    <w:p w14:paraId="1CE00F4D" w14:textId="5AB7AB80" w:rsidR="00D02949" w:rsidRDefault="00D02949" w:rsidP="00DD7024">
      <w:pPr>
        <w:pStyle w:val="NoSpacing"/>
      </w:pPr>
    </w:p>
    <w:p w14:paraId="521A0D73"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10000/10000 [==============================] - 4s 394us/step</w:t>
      </w:r>
    </w:p>
    <w:p w14:paraId="4C82E099"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Test loss: 5.300190341186523</w:t>
      </w:r>
    </w:p>
    <w:p w14:paraId="53EF3608" w14:textId="77777777" w:rsidR="00D02949" w:rsidRDefault="00D02949" w:rsidP="00D02949">
      <w:pPr>
        <w:pStyle w:val="HTMLPreformatted"/>
        <w:shd w:val="clear" w:color="auto" w:fill="FFFFFF"/>
        <w:wordWrap w:val="0"/>
        <w:textAlignment w:val="baseline"/>
        <w:rPr>
          <w:color w:val="000000"/>
          <w:sz w:val="21"/>
          <w:szCs w:val="21"/>
        </w:rPr>
      </w:pPr>
      <w:r>
        <w:rPr>
          <w:color w:val="000000"/>
          <w:sz w:val="21"/>
          <w:szCs w:val="21"/>
        </w:rPr>
        <w:t>Test accuracy: 0.005</w:t>
      </w:r>
    </w:p>
    <w:p w14:paraId="533B45FC" w14:textId="1AF8B2B1" w:rsidR="00D02949" w:rsidRDefault="00D02949" w:rsidP="00DD7024">
      <w:pPr>
        <w:pStyle w:val="NoSpacing"/>
      </w:pPr>
    </w:p>
    <w:p w14:paraId="51EBE559" w14:textId="61CA783F" w:rsidR="00D02949" w:rsidRDefault="00D02949" w:rsidP="00DD7024">
      <w:pPr>
        <w:pStyle w:val="NoSpacing"/>
      </w:pPr>
    </w:p>
    <w:p w14:paraId="2F73FED3" w14:textId="1FABCB08" w:rsidR="00D02949" w:rsidRDefault="00D02949" w:rsidP="00DD7024">
      <w:pPr>
        <w:pStyle w:val="NoSpacing"/>
      </w:pPr>
      <w:r>
        <w:rPr>
          <w:noProof/>
        </w:rPr>
        <w:drawing>
          <wp:inline distT="0" distB="0" distL="0" distR="0" wp14:anchorId="1C98C0F5" wp14:editId="2A1B8EC5">
            <wp:extent cx="3368040" cy="2316915"/>
            <wp:effectExtent l="19050" t="19050" r="22860" b="266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9993" cy="2325138"/>
                    </a:xfrm>
                    <a:prstGeom prst="rect">
                      <a:avLst/>
                    </a:prstGeom>
                    <a:ln>
                      <a:solidFill>
                        <a:schemeClr val="tx1"/>
                      </a:solidFill>
                    </a:ln>
                  </pic:spPr>
                </pic:pic>
              </a:graphicData>
            </a:graphic>
          </wp:inline>
        </w:drawing>
      </w:r>
    </w:p>
    <w:p w14:paraId="10857AB0" w14:textId="7E40F0C2" w:rsidR="00DD7024" w:rsidRDefault="00DD7024" w:rsidP="00DD7024">
      <w:pPr>
        <w:pStyle w:val="NoSpacing"/>
      </w:pPr>
    </w:p>
    <w:p w14:paraId="1C613079" w14:textId="77C8630E" w:rsidR="00D02949" w:rsidRDefault="00D02949" w:rsidP="00DD7024">
      <w:pPr>
        <w:pStyle w:val="NoSpacing"/>
      </w:pPr>
      <w:r>
        <w:rPr>
          <w:noProof/>
        </w:rPr>
        <w:lastRenderedPageBreak/>
        <w:drawing>
          <wp:inline distT="0" distB="0" distL="0" distR="0" wp14:anchorId="5D8CFBFB" wp14:editId="4A36FB4B">
            <wp:extent cx="3451860" cy="2423160"/>
            <wp:effectExtent l="19050" t="19050" r="15240" b="152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79160" cy="2442324"/>
                    </a:xfrm>
                    <a:prstGeom prst="rect">
                      <a:avLst/>
                    </a:prstGeom>
                    <a:ln>
                      <a:solidFill>
                        <a:schemeClr val="tx1"/>
                      </a:solidFill>
                    </a:ln>
                  </pic:spPr>
                </pic:pic>
              </a:graphicData>
            </a:graphic>
          </wp:inline>
        </w:drawing>
      </w:r>
    </w:p>
    <w:p w14:paraId="37D9E03F" w14:textId="02EAB427" w:rsidR="008E6D50" w:rsidRDefault="008E6D50" w:rsidP="00D33412"/>
    <w:p w14:paraId="010DFA23" w14:textId="1041CC83" w:rsidR="00801D02" w:rsidRDefault="00801D02" w:rsidP="00D33412"/>
    <w:p w14:paraId="3EE5D848" w14:textId="30D4F52C" w:rsidR="00801D02" w:rsidRDefault="001768B7" w:rsidP="00D33412">
      <w:pPr>
        <w:rPr>
          <w:b/>
          <w:sz w:val="36"/>
          <w:u w:val="single"/>
        </w:rPr>
      </w:pPr>
      <w:proofErr w:type="spellStart"/>
      <w:r w:rsidRPr="001768B7">
        <w:rPr>
          <w:b/>
          <w:sz w:val="36"/>
          <w:u w:val="single"/>
        </w:rPr>
        <w:t>Autokeras</w:t>
      </w:r>
      <w:proofErr w:type="spellEnd"/>
      <w:r w:rsidRPr="001768B7">
        <w:rPr>
          <w:b/>
          <w:sz w:val="36"/>
          <w:u w:val="single"/>
        </w:rPr>
        <w:t xml:space="preserve"> to tune hyperparameters</w:t>
      </w:r>
    </w:p>
    <w:p w14:paraId="74CE736C" w14:textId="6DFA0067" w:rsidR="008C2605" w:rsidRPr="008C2605" w:rsidRDefault="008C2605" w:rsidP="00D33412">
      <w:pPr>
        <w:rPr>
          <w:sz w:val="24"/>
        </w:rPr>
      </w:pPr>
      <w:proofErr w:type="spellStart"/>
      <w:r>
        <w:rPr>
          <w:sz w:val="24"/>
        </w:rPr>
        <w:t>Autokeras</w:t>
      </w:r>
      <w:proofErr w:type="spellEnd"/>
      <w:r>
        <w:rPr>
          <w:sz w:val="24"/>
        </w:rPr>
        <w:t xml:space="preserve"> is an open source python package written in the very easy to use deep learning library </w:t>
      </w:r>
      <w:proofErr w:type="spellStart"/>
      <w:r>
        <w:rPr>
          <w:sz w:val="24"/>
        </w:rPr>
        <w:t>keras</w:t>
      </w:r>
      <w:proofErr w:type="spellEnd"/>
      <w:r>
        <w:rPr>
          <w:sz w:val="24"/>
        </w:rPr>
        <w:t xml:space="preserve">. We are using </w:t>
      </w:r>
      <w:r w:rsidR="00623437">
        <w:rPr>
          <w:sz w:val="24"/>
        </w:rPr>
        <w:t xml:space="preserve">this </w:t>
      </w:r>
      <w:proofErr w:type="spellStart"/>
      <w:r w:rsidR="00623437">
        <w:rPr>
          <w:sz w:val="24"/>
        </w:rPr>
        <w:t>autokeras</w:t>
      </w:r>
      <w:proofErr w:type="spellEnd"/>
      <w:r w:rsidR="00623437">
        <w:rPr>
          <w:sz w:val="24"/>
        </w:rPr>
        <w:t xml:space="preserve"> package to tune the hyperparameters. We executed the tiny </w:t>
      </w:r>
      <w:proofErr w:type="spellStart"/>
      <w:r w:rsidR="00623437">
        <w:rPr>
          <w:sz w:val="24"/>
        </w:rPr>
        <w:t>imageNet</w:t>
      </w:r>
      <w:proofErr w:type="spellEnd"/>
      <w:r w:rsidR="00623437">
        <w:rPr>
          <w:sz w:val="24"/>
        </w:rPr>
        <w:t xml:space="preserve"> data set using </w:t>
      </w:r>
      <w:proofErr w:type="spellStart"/>
      <w:r w:rsidR="00623437">
        <w:rPr>
          <w:sz w:val="24"/>
        </w:rPr>
        <w:t>autokeras</w:t>
      </w:r>
      <w:proofErr w:type="spellEnd"/>
      <w:r w:rsidR="00623437">
        <w:rPr>
          <w:sz w:val="24"/>
        </w:rPr>
        <w:t xml:space="preserve"> and got below results:</w:t>
      </w:r>
    </w:p>
    <w:p w14:paraId="127CD667" w14:textId="5A39E158" w:rsidR="00801D02" w:rsidRDefault="00801D02" w:rsidP="00D33412"/>
    <w:p w14:paraId="5988AB2B"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Initializing search.</w:t>
      </w:r>
    </w:p>
    <w:p w14:paraId="6B1B72BD"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Initialization finished.</w:t>
      </w:r>
    </w:p>
    <w:p w14:paraId="170DA437"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016186A9"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1577A91C"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2A9F54FE"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Training model 0               |</w:t>
      </w:r>
    </w:p>
    <w:p w14:paraId="3D8C4DA2"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4A8B0845"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xml:space="preserve">                                                                                                    </w:t>
      </w:r>
    </w:p>
    <w:p w14:paraId="52C91B14"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xml:space="preserve">No loss </w:t>
      </w:r>
      <w:proofErr w:type="gramStart"/>
      <w:r w:rsidRPr="001768B7">
        <w:rPr>
          <w:rFonts w:ascii="Courier New" w:eastAsia="Times New Roman" w:hAnsi="Courier New" w:cs="Courier New"/>
          <w:color w:val="000000"/>
          <w:sz w:val="21"/>
          <w:szCs w:val="21"/>
        </w:rPr>
        <w:t>decrease</w:t>
      </w:r>
      <w:proofErr w:type="gramEnd"/>
      <w:r w:rsidRPr="001768B7">
        <w:rPr>
          <w:rFonts w:ascii="Courier New" w:eastAsia="Times New Roman" w:hAnsi="Courier New" w:cs="Courier New"/>
          <w:color w:val="000000"/>
          <w:sz w:val="21"/>
          <w:szCs w:val="21"/>
        </w:rPr>
        <w:t xml:space="preserve"> after 5 epochs.</w:t>
      </w:r>
    </w:p>
    <w:p w14:paraId="0820AA35"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2E61DB"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566D0E03"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Saving model.</w:t>
      </w:r>
    </w:p>
    <w:p w14:paraId="30BF61CE"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3917F813"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Model ID        |          Loss          |      Metric Value      |</w:t>
      </w:r>
    </w:p>
    <w:p w14:paraId="6794BB61"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4FE56735"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xml:space="preserve">|           0            |   15.962398386001587   </w:t>
      </w:r>
      <w:proofErr w:type="gramStart"/>
      <w:r w:rsidRPr="001768B7">
        <w:rPr>
          <w:rFonts w:ascii="Courier New" w:eastAsia="Times New Roman" w:hAnsi="Courier New" w:cs="Courier New"/>
          <w:color w:val="000000"/>
          <w:sz w:val="21"/>
          <w:szCs w:val="21"/>
        </w:rPr>
        <w:t>|  0.14440000000000003</w:t>
      </w:r>
      <w:proofErr w:type="gramEnd"/>
      <w:r w:rsidRPr="001768B7">
        <w:rPr>
          <w:rFonts w:ascii="Courier New" w:eastAsia="Times New Roman" w:hAnsi="Courier New" w:cs="Courier New"/>
          <w:color w:val="000000"/>
          <w:sz w:val="21"/>
          <w:szCs w:val="21"/>
        </w:rPr>
        <w:t xml:space="preserve">   |</w:t>
      </w:r>
    </w:p>
    <w:p w14:paraId="2EB53678"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78F767BE"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4653CF2C"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183F9B3C"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5B3314E0"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lastRenderedPageBreak/>
        <w:t>|               Training model 1               |</w:t>
      </w:r>
    </w:p>
    <w:p w14:paraId="51B4CB89"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1FF131C5"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xml:space="preserve">                                                                 </w:t>
      </w:r>
    </w:p>
    <w:p w14:paraId="030F14BB"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xml:space="preserve">No loss </w:t>
      </w:r>
      <w:proofErr w:type="gramStart"/>
      <w:r w:rsidRPr="001768B7">
        <w:rPr>
          <w:rFonts w:ascii="Courier New" w:eastAsia="Times New Roman" w:hAnsi="Courier New" w:cs="Courier New"/>
          <w:color w:val="000000"/>
          <w:sz w:val="21"/>
          <w:szCs w:val="21"/>
        </w:rPr>
        <w:t>decrease</w:t>
      </w:r>
      <w:proofErr w:type="gramEnd"/>
      <w:r w:rsidRPr="001768B7">
        <w:rPr>
          <w:rFonts w:ascii="Courier New" w:eastAsia="Times New Roman" w:hAnsi="Courier New" w:cs="Courier New"/>
          <w:color w:val="000000"/>
          <w:sz w:val="21"/>
          <w:szCs w:val="21"/>
        </w:rPr>
        <w:t xml:space="preserve"> after 5 epochs.</w:t>
      </w:r>
    </w:p>
    <w:p w14:paraId="749B0C51"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7B347D14"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7AF7090"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Saving model.</w:t>
      </w:r>
    </w:p>
    <w:p w14:paraId="107E0760"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4DEDB728"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Model ID        |          Loss          |      Metric Value      |</w:t>
      </w:r>
    </w:p>
    <w:p w14:paraId="339845BC"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73B80CB8"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xml:space="preserve">|           1            |   14.571921348571777   </w:t>
      </w:r>
      <w:proofErr w:type="gramStart"/>
      <w:r w:rsidRPr="001768B7">
        <w:rPr>
          <w:rFonts w:ascii="Courier New" w:eastAsia="Times New Roman" w:hAnsi="Courier New" w:cs="Courier New"/>
          <w:color w:val="000000"/>
          <w:sz w:val="21"/>
          <w:szCs w:val="21"/>
        </w:rPr>
        <w:t>|  0.22359999999999997</w:t>
      </w:r>
      <w:proofErr w:type="gramEnd"/>
      <w:r w:rsidRPr="001768B7">
        <w:rPr>
          <w:rFonts w:ascii="Courier New" w:eastAsia="Times New Roman" w:hAnsi="Courier New" w:cs="Courier New"/>
          <w:color w:val="000000"/>
          <w:sz w:val="21"/>
          <w:szCs w:val="21"/>
        </w:rPr>
        <w:t xml:space="preserve">   |</w:t>
      </w:r>
    </w:p>
    <w:p w14:paraId="76CCDD5C"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2C550FA1"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56455B0B"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3DC2A0BE"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6E9D7A81"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Training model 2               |</w:t>
      </w:r>
    </w:p>
    <w:p w14:paraId="2A718CC4"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w:t>
      </w:r>
    </w:p>
    <w:p w14:paraId="6132163D"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Epoch-20, Current Metric - 0.212:  33%|███████</w:t>
      </w:r>
      <w:r w:rsidRPr="001768B7">
        <w:rPr>
          <w:rFonts w:ascii="MS Gothic" w:eastAsia="MS Gothic" w:hAnsi="MS Gothic" w:cs="MS Gothic" w:hint="eastAsia"/>
          <w:color w:val="000000"/>
          <w:sz w:val="21"/>
          <w:szCs w:val="21"/>
        </w:rPr>
        <w:t>▋</w:t>
      </w:r>
      <w:r w:rsidRPr="001768B7">
        <w:rPr>
          <w:rFonts w:ascii="Courier New" w:eastAsia="Times New Roman" w:hAnsi="Courier New" w:cs="Courier New"/>
          <w:color w:val="000000"/>
          <w:sz w:val="21"/>
          <w:szCs w:val="21"/>
        </w:rPr>
        <w:t xml:space="preserve">               | 260/778 [02:20&lt;04:</w:t>
      </w:r>
      <w:proofErr w:type="gramStart"/>
      <w:r w:rsidRPr="001768B7">
        <w:rPr>
          <w:rFonts w:ascii="Courier New" w:eastAsia="Times New Roman" w:hAnsi="Courier New" w:cs="Courier New"/>
          <w:color w:val="000000"/>
          <w:sz w:val="21"/>
          <w:szCs w:val="21"/>
        </w:rPr>
        <w:t>50,  1.78</w:t>
      </w:r>
      <w:proofErr w:type="gramEnd"/>
      <w:r w:rsidRPr="001768B7">
        <w:rPr>
          <w:rFonts w:ascii="Courier New" w:eastAsia="Times New Roman" w:hAnsi="Courier New" w:cs="Courier New"/>
          <w:color w:val="000000"/>
          <w:sz w:val="21"/>
          <w:szCs w:val="21"/>
        </w:rPr>
        <w:t xml:space="preserve"> batch/s]Time is out.</w:t>
      </w:r>
    </w:p>
    <w:p w14:paraId="598C1699"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E4BCFC2" w14:textId="77777777" w:rsidR="001768B7" w:rsidRPr="001768B7" w:rsidRDefault="001768B7" w:rsidP="001768B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1768B7">
        <w:rPr>
          <w:rFonts w:ascii="Courier New" w:eastAsia="Times New Roman" w:hAnsi="Courier New" w:cs="Courier New"/>
          <w:color w:val="000000"/>
          <w:sz w:val="21"/>
          <w:szCs w:val="21"/>
        </w:rPr>
        <w:t xml:space="preserve">No loss </w:t>
      </w:r>
      <w:proofErr w:type="gramStart"/>
      <w:r w:rsidRPr="001768B7">
        <w:rPr>
          <w:rFonts w:ascii="Courier New" w:eastAsia="Times New Roman" w:hAnsi="Courier New" w:cs="Courier New"/>
          <w:color w:val="000000"/>
          <w:sz w:val="21"/>
          <w:szCs w:val="21"/>
        </w:rPr>
        <w:t>decrease</w:t>
      </w:r>
      <w:proofErr w:type="gramEnd"/>
      <w:r w:rsidRPr="001768B7">
        <w:rPr>
          <w:rFonts w:ascii="Courier New" w:eastAsia="Times New Roman" w:hAnsi="Courier New" w:cs="Courier New"/>
          <w:color w:val="000000"/>
          <w:sz w:val="21"/>
          <w:szCs w:val="21"/>
        </w:rPr>
        <w:t xml:space="preserve"> after 30 epochs.</w:t>
      </w:r>
    </w:p>
    <w:p w14:paraId="25DB4BE3" w14:textId="2919B02E" w:rsidR="00801D02" w:rsidRDefault="00801D02" w:rsidP="00801D02">
      <w:pPr>
        <w:rPr>
          <w:rFonts w:ascii="Times New Roman" w:eastAsiaTheme="minorEastAsia" w:hAnsi="Times New Roman" w:cs="Times New Roman"/>
          <w:sz w:val="24"/>
          <w:szCs w:val="24"/>
        </w:rPr>
      </w:pPr>
      <w:r>
        <w:rPr>
          <w:rFonts w:ascii="Times New Roman" w:eastAsia="Courier New" w:hAnsi="Times New Roman" w:cs="Times New Roman"/>
          <w:color w:val="212121"/>
          <w:sz w:val="24"/>
          <w:szCs w:val="24"/>
          <w:shd w:val="clear" w:color="auto" w:fill="FFFFFF"/>
        </w:rPr>
        <w:t xml:space="preserve"> </w:t>
      </w:r>
    </w:p>
    <w:p w14:paraId="7986C216" w14:textId="77777777" w:rsidR="00801D02" w:rsidRDefault="00801D02" w:rsidP="00D33412"/>
    <w:p w14:paraId="2DA5316F" w14:textId="5E817C08" w:rsidR="00801D02" w:rsidRDefault="00954131" w:rsidP="00D33412">
      <w:r w:rsidRPr="00954131">
        <w:rPr>
          <w:b/>
        </w:rPr>
        <w:t>Comments</w:t>
      </w:r>
      <w:r>
        <w:t xml:space="preserve">: When we ran tiny image-net dataset using auto </w:t>
      </w:r>
      <w:proofErr w:type="spellStart"/>
      <w:r>
        <w:t>keras</w:t>
      </w:r>
      <w:proofErr w:type="spellEnd"/>
      <w:r>
        <w:t xml:space="preserve">, </w:t>
      </w:r>
      <w:r w:rsidR="000B3ED5">
        <w:t xml:space="preserve">it ran for nearly 6 hours. For Model 1 we got </w:t>
      </w:r>
      <w:r w:rsidR="00207A3B">
        <w:t xml:space="preserve">nearly 14% accuracy for 5 </w:t>
      </w:r>
      <w:r w:rsidR="000A0861">
        <w:t>epochs.</w:t>
      </w:r>
      <w:r w:rsidR="00207A3B">
        <w:t xml:space="preserve"> After that model ran for several more hours and we got accuracy nearly 22% for 20 epochs</w:t>
      </w:r>
    </w:p>
    <w:p w14:paraId="0B9E711E" w14:textId="58664165" w:rsidR="00DF7ACC" w:rsidRDefault="00DF7ACC" w:rsidP="00D33412"/>
    <w:p w14:paraId="65E7B40E" w14:textId="04F35A4D" w:rsidR="00DF7ACC" w:rsidRDefault="00DF7ACC" w:rsidP="00D33412"/>
    <w:p w14:paraId="06DBEDF4" w14:textId="3E446309" w:rsidR="00DF7ACC" w:rsidRDefault="00DF7ACC" w:rsidP="00D33412"/>
    <w:p w14:paraId="60982F5A" w14:textId="495D7CCA" w:rsidR="00DF7ACC" w:rsidRDefault="00DF7ACC" w:rsidP="00D33412"/>
    <w:p w14:paraId="4CDEDDBA" w14:textId="77777777" w:rsidR="00DB3442" w:rsidRDefault="00DB3442" w:rsidP="00DF7ACC">
      <w:pPr>
        <w:jc w:val="center"/>
        <w:rPr>
          <w:b/>
          <w:sz w:val="32"/>
        </w:rPr>
      </w:pPr>
    </w:p>
    <w:p w14:paraId="4D84D0AB" w14:textId="77777777" w:rsidR="00DB3442" w:rsidRDefault="00DB3442" w:rsidP="00DF7ACC">
      <w:pPr>
        <w:jc w:val="center"/>
        <w:rPr>
          <w:b/>
          <w:sz w:val="32"/>
        </w:rPr>
      </w:pPr>
    </w:p>
    <w:p w14:paraId="479763F2" w14:textId="77777777" w:rsidR="00DB3442" w:rsidRDefault="00DB3442" w:rsidP="00DF7ACC">
      <w:pPr>
        <w:jc w:val="center"/>
        <w:rPr>
          <w:b/>
          <w:sz w:val="32"/>
        </w:rPr>
      </w:pPr>
    </w:p>
    <w:p w14:paraId="1E6DF456" w14:textId="77777777" w:rsidR="00DB3442" w:rsidRDefault="00DB3442" w:rsidP="00DF7ACC">
      <w:pPr>
        <w:jc w:val="center"/>
        <w:rPr>
          <w:b/>
          <w:sz w:val="32"/>
        </w:rPr>
      </w:pPr>
    </w:p>
    <w:p w14:paraId="61E20075" w14:textId="77777777" w:rsidR="00DB3442" w:rsidRDefault="00DB3442" w:rsidP="00DF7ACC">
      <w:pPr>
        <w:jc w:val="center"/>
        <w:rPr>
          <w:b/>
          <w:sz w:val="32"/>
        </w:rPr>
      </w:pPr>
    </w:p>
    <w:p w14:paraId="2CA015F4" w14:textId="77777777" w:rsidR="00DB3442" w:rsidRDefault="00DB3442" w:rsidP="00DF7ACC">
      <w:pPr>
        <w:jc w:val="center"/>
        <w:rPr>
          <w:b/>
          <w:sz w:val="32"/>
        </w:rPr>
      </w:pPr>
    </w:p>
    <w:p w14:paraId="22893D35" w14:textId="0EAE3EE4" w:rsidR="00DF7ACC" w:rsidRDefault="00DF7ACC" w:rsidP="00623437">
      <w:pPr>
        <w:jc w:val="center"/>
        <w:rPr>
          <w:b/>
          <w:sz w:val="32"/>
        </w:rPr>
      </w:pPr>
      <w:r w:rsidRPr="00DF7ACC">
        <w:rPr>
          <w:b/>
          <w:sz w:val="32"/>
        </w:rPr>
        <w:t xml:space="preserve">Implement the </w:t>
      </w:r>
      <w:proofErr w:type="spellStart"/>
      <w:r w:rsidRPr="00DF7ACC">
        <w:rPr>
          <w:b/>
          <w:sz w:val="32"/>
        </w:rPr>
        <w:t>Alexnet</w:t>
      </w:r>
      <w:proofErr w:type="spellEnd"/>
      <w:r w:rsidRPr="00DF7ACC">
        <w:rPr>
          <w:b/>
          <w:sz w:val="32"/>
        </w:rPr>
        <w:t xml:space="preserve"> models in </w:t>
      </w:r>
      <w:proofErr w:type="spellStart"/>
      <w:r w:rsidRPr="00DF7ACC">
        <w:rPr>
          <w:b/>
          <w:sz w:val="32"/>
        </w:rPr>
        <w:t>Keras</w:t>
      </w:r>
      <w:proofErr w:type="spellEnd"/>
    </w:p>
    <w:p w14:paraId="63E891B0" w14:textId="553094C7" w:rsidR="00DF7ACC" w:rsidRPr="00623437" w:rsidRDefault="00623437" w:rsidP="00DF7ACC">
      <w:proofErr w:type="spellStart"/>
      <w:r>
        <w:t>AlexNet</w:t>
      </w:r>
      <w:proofErr w:type="spellEnd"/>
      <w:r>
        <w:t xml:space="preserve"> is the name of con</w:t>
      </w:r>
      <w:r w:rsidR="00443AD1">
        <w:t xml:space="preserve">volution neural Network. </w:t>
      </w:r>
      <w:proofErr w:type="spellStart"/>
      <w:r w:rsidR="00443AD1">
        <w:t>Alexnet</w:t>
      </w:r>
      <w:proofErr w:type="spellEnd"/>
      <w:r w:rsidR="00443AD1">
        <w:t xml:space="preserve"> consists of total 8 layers out of which first five layers are convolution layers followed by some </w:t>
      </w:r>
      <w:proofErr w:type="spellStart"/>
      <w:r w:rsidR="00443AD1">
        <w:t>maxpooling</w:t>
      </w:r>
      <w:proofErr w:type="spellEnd"/>
      <w:r w:rsidR="00443AD1">
        <w:t xml:space="preserve"> and remaining three layers are fully connected layers. We have created </w:t>
      </w:r>
      <w:proofErr w:type="spellStart"/>
      <w:r w:rsidR="00443AD1">
        <w:t>Alexnet</w:t>
      </w:r>
      <w:proofErr w:type="spellEnd"/>
      <w:r w:rsidR="00443AD1">
        <w:t xml:space="preserve"> and ran </w:t>
      </w:r>
      <w:proofErr w:type="spellStart"/>
      <w:r w:rsidR="00443AD1">
        <w:t>imagenet</w:t>
      </w:r>
      <w:proofErr w:type="spellEnd"/>
      <w:r w:rsidR="00443AD1">
        <w:t xml:space="preserve"> dataset. Results we got for that are as below:</w:t>
      </w:r>
    </w:p>
    <w:p w14:paraId="215E713F" w14:textId="1EEFE3A9" w:rsidR="00DF7ACC" w:rsidRDefault="00FE383E" w:rsidP="00DF7ACC">
      <w:pPr>
        <w:rPr>
          <w:b/>
        </w:rPr>
      </w:pPr>
      <w:r>
        <w:rPr>
          <w:b/>
        </w:rPr>
        <w:t>Experiment 1:</w:t>
      </w:r>
    </w:p>
    <w:p w14:paraId="30F45037" w14:textId="5E96FE31" w:rsidR="00276CA8" w:rsidRDefault="00276CA8" w:rsidP="00276CA8">
      <w:pPr>
        <w:pStyle w:val="NoSpacing"/>
      </w:pPr>
      <w:r>
        <w:t xml:space="preserve">          </w:t>
      </w:r>
      <w:r w:rsidR="00617429">
        <w:t xml:space="preserve">    </w:t>
      </w:r>
      <w:r>
        <w:t>Batch size=128</w:t>
      </w:r>
    </w:p>
    <w:p w14:paraId="27B61072" w14:textId="77777777" w:rsidR="00276CA8" w:rsidRDefault="00276CA8" w:rsidP="00276CA8">
      <w:pPr>
        <w:pStyle w:val="NoSpacing"/>
      </w:pPr>
      <w:r>
        <w:t xml:space="preserve">              epochs=10</w:t>
      </w:r>
    </w:p>
    <w:p w14:paraId="0EA19D50" w14:textId="77777777" w:rsidR="00276CA8" w:rsidRDefault="00276CA8" w:rsidP="00276CA8">
      <w:pPr>
        <w:pStyle w:val="NoSpacing"/>
      </w:pPr>
      <w:r>
        <w:t xml:space="preserve">              learning rate= 0.01</w:t>
      </w:r>
    </w:p>
    <w:p w14:paraId="691CCCDE" w14:textId="1C0EB627" w:rsidR="00276CA8" w:rsidRDefault="00276CA8" w:rsidP="00276CA8">
      <w:pPr>
        <w:pStyle w:val="NoSpacing"/>
      </w:pPr>
      <w:r>
        <w:t xml:space="preserve">              optimizer= SGD</w:t>
      </w:r>
    </w:p>
    <w:p w14:paraId="7B6EC510" w14:textId="638B0147" w:rsidR="00276CA8" w:rsidRDefault="00276CA8" w:rsidP="00276CA8">
      <w:pPr>
        <w:pStyle w:val="NoSpacing"/>
      </w:pPr>
    </w:p>
    <w:p w14:paraId="05B2B642"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Train on 100000 samples, validate on 10000 samples</w:t>
      </w:r>
    </w:p>
    <w:p w14:paraId="3406B6A8"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1/10</w:t>
      </w:r>
    </w:p>
    <w:p w14:paraId="009A09BE"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54s 5ms/step - loss: 5.2988 - acc: 0.0043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2983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1</w:t>
      </w:r>
    </w:p>
    <w:p w14:paraId="30746387"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2/10</w:t>
      </w:r>
    </w:p>
    <w:p w14:paraId="7C1AF54A"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2s 4ms/step - loss: 5.2987 - acc: 0.0045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2981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3</w:t>
      </w:r>
    </w:p>
    <w:p w14:paraId="31411145"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3/10</w:t>
      </w:r>
    </w:p>
    <w:p w14:paraId="2840416F"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2s 4ms/step - loss: 5.2985 - acc: 0.0048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2973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1</w:t>
      </w:r>
    </w:p>
    <w:p w14:paraId="441B1019"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4/10</w:t>
      </w:r>
    </w:p>
    <w:p w14:paraId="5D456194"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2s 4ms/step - loss: 5.2968 - acc: 0.0057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2926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91</w:t>
      </w:r>
    </w:p>
    <w:p w14:paraId="49BD4414"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5/10</w:t>
      </w:r>
    </w:p>
    <w:p w14:paraId="7CE9A0E2"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2s 4ms/step - loss: 5.2851 - acc: 0.0074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2719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89</w:t>
      </w:r>
    </w:p>
    <w:p w14:paraId="29CDF457"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6/10</w:t>
      </w:r>
    </w:p>
    <w:p w14:paraId="5D23795B"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3s 4ms/step - loss: 5.2310 - acc: 0.0090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1577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99</w:t>
      </w:r>
    </w:p>
    <w:p w14:paraId="34F38A66"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7/10</w:t>
      </w:r>
    </w:p>
    <w:p w14:paraId="7E114BEF"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2s 4ms/step - loss: 5.1320 - acc: 0.0121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0617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171</w:t>
      </w:r>
    </w:p>
    <w:p w14:paraId="789B0AB4"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8/10</w:t>
      </w:r>
    </w:p>
    <w:p w14:paraId="6EF69765"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2s 4ms/step - loss: 5.0641 - acc: 0.0161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0017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230</w:t>
      </w:r>
    </w:p>
    <w:p w14:paraId="051AEF36"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9/10</w:t>
      </w:r>
    </w:p>
    <w:p w14:paraId="7557A548"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2s 4ms/step - loss: 5.0000 - acc: 0.0222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4.9409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287</w:t>
      </w:r>
    </w:p>
    <w:p w14:paraId="3E6CC3FA"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10/10</w:t>
      </w:r>
    </w:p>
    <w:p w14:paraId="6DA71B5E" w14:textId="77777777" w:rsidR="00276CA8" w:rsidRDefault="00276CA8" w:rsidP="00276CA8">
      <w:pPr>
        <w:pStyle w:val="NoSpacing"/>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442s 4ms/step - loss: 4.9339 - acc: 0.0274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0604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240</w:t>
      </w:r>
    </w:p>
    <w:p w14:paraId="3ED1E547" w14:textId="77777777" w:rsidR="00276CA8" w:rsidRDefault="00276CA8" w:rsidP="00276CA8">
      <w:pPr>
        <w:pStyle w:val="NoSpacing"/>
        <w:rPr>
          <w:rFonts w:ascii="Courier New" w:eastAsia="Times New Roman" w:hAnsi="Courier New" w:cs="Courier New"/>
          <w:color w:val="212121"/>
          <w:sz w:val="21"/>
          <w:szCs w:val="21"/>
          <w:shd w:val="clear" w:color="auto" w:fill="FFFFFF"/>
        </w:rPr>
      </w:pPr>
    </w:p>
    <w:p w14:paraId="15559FA6" w14:textId="77777777" w:rsidR="00276CA8" w:rsidRDefault="00276CA8" w:rsidP="00276CA8">
      <w:pPr>
        <w:pStyle w:val="NoSpacing"/>
        <w:rPr>
          <w:rFonts w:ascii="Courier New" w:eastAsia="Times New Roman" w:hAnsi="Courier New" w:cs="Courier New"/>
          <w:color w:val="212121"/>
          <w:sz w:val="21"/>
          <w:szCs w:val="21"/>
          <w:shd w:val="clear" w:color="auto" w:fill="FFFFFF"/>
        </w:rPr>
      </w:pPr>
    </w:p>
    <w:p w14:paraId="10DA6864" w14:textId="77777777" w:rsidR="00276CA8" w:rsidRDefault="00276CA8" w:rsidP="00276CA8">
      <w:pPr>
        <w:pStyle w:val="NoSpacing"/>
      </w:pPr>
    </w:p>
    <w:p w14:paraId="25E389F0"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10000/10000 [==============================] - 20s 2ms/step</w:t>
      </w:r>
    </w:p>
    <w:p w14:paraId="252F8C36" w14:textId="77777777" w:rsidR="00276CA8" w:rsidRDefault="00276CA8" w:rsidP="00276CA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Test loss: 5.060372068786621</w:t>
      </w:r>
    </w:p>
    <w:p w14:paraId="2C22CD28" w14:textId="77777777" w:rsidR="00276CA8" w:rsidRDefault="00276CA8" w:rsidP="00276CA8">
      <w:pPr>
        <w:pStyle w:val="NoSpacing"/>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lastRenderedPageBreak/>
        <w:t>Test accuracy: 0.024</w:t>
      </w:r>
    </w:p>
    <w:p w14:paraId="66BCF468" w14:textId="4E2553B1" w:rsidR="00276CA8" w:rsidRDefault="00276CA8" w:rsidP="00276CA8">
      <w:pPr>
        <w:pStyle w:val="NoSpacing"/>
      </w:pPr>
    </w:p>
    <w:p w14:paraId="0908972E" w14:textId="59F04FF0" w:rsidR="00276CA8" w:rsidRDefault="00276CA8" w:rsidP="00276CA8">
      <w:pPr>
        <w:pStyle w:val="NoSpacing"/>
      </w:pPr>
      <w:r>
        <w:rPr>
          <w:noProof/>
        </w:rPr>
        <w:drawing>
          <wp:inline distT="0" distB="0" distL="0" distR="0" wp14:anchorId="56C25986" wp14:editId="2AA11A4B">
            <wp:extent cx="3817620" cy="2590800"/>
            <wp:effectExtent l="19050" t="19050" r="11430" b="1905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8"/>
                    <a:stretch>
                      <a:fillRect/>
                    </a:stretch>
                  </pic:blipFill>
                  <pic:spPr>
                    <a:xfrm>
                      <a:off x="0" y="0"/>
                      <a:ext cx="3817620" cy="2590800"/>
                    </a:xfrm>
                    <a:prstGeom prst="rect">
                      <a:avLst/>
                    </a:prstGeom>
                    <a:ln>
                      <a:solidFill>
                        <a:schemeClr val="tx1"/>
                      </a:solidFill>
                    </a:ln>
                  </pic:spPr>
                </pic:pic>
              </a:graphicData>
            </a:graphic>
          </wp:inline>
        </w:drawing>
      </w:r>
    </w:p>
    <w:p w14:paraId="7337921C" w14:textId="6DD0E690" w:rsidR="00276CA8" w:rsidRDefault="00276CA8" w:rsidP="00276CA8">
      <w:pPr>
        <w:pStyle w:val="NoSpacing"/>
      </w:pPr>
    </w:p>
    <w:p w14:paraId="022A164E" w14:textId="15F2EA21" w:rsidR="00276CA8" w:rsidRDefault="00276CA8" w:rsidP="00276CA8">
      <w:pPr>
        <w:pStyle w:val="NoSpacing"/>
      </w:pPr>
      <w:r>
        <w:rPr>
          <w:noProof/>
        </w:rPr>
        <w:drawing>
          <wp:inline distT="0" distB="0" distL="0" distR="0" wp14:anchorId="230CA48B" wp14:editId="6828727F">
            <wp:extent cx="3810000" cy="2560320"/>
            <wp:effectExtent l="19050" t="19050" r="19050" b="11430"/>
            <wp:docPr id="16" name="Picture 16"/>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9"/>
                    <a:stretch>
                      <a:fillRect/>
                    </a:stretch>
                  </pic:blipFill>
                  <pic:spPr>
                    <a:xfrm>
                      <a:off x="0" y="0"/>
                      <a:ext cx="3810000" cy="2560320"/>
                    </a:xfrm>
                    <a:prstGeom prst="rect">
                      <a:avLst/>
                    </a:prstGeom>
                    <a:ln>
                      <a:solidFill>
                        <a:schemeClr val="tx1"/>
                      </a:solidFill>
                    </a:ln>
                  </pic:spPr>
                </pic:pic>
              </a:graphicData>
            </a:graphic>
          </wp:inline>
        </w:drawing>
      </w:r>
    </w:p>
    <w:p w14:paraId="73FD8D3A" w14:textId="77777777" w:rsidR="00FE383E" w:rsidRPr="00DF7ACC" w:rsidRDefault="00FE383E" w:rsidP="00DF7ACC">
      <w:pPr>
        <w:rPr>
          <w:b/>
        </w:rPr>
      </w:pPr>
    </w:p>
    <w:p w14:paraId="2E45B6A0" w14:textId="61557710" w:rsidR="00801D02" w:rsidRDefault="00DB3442" w:rsidP="00D33412">
      <w:r w:rsidRPr="00DB3442">
        <w:rPr>
          <w:b/>
        </w:rPr>
        <w:t>Comments</w:t>
      </w:r>
      <w:r>
        <w:t>: We can see that the accuracy for training and testing data is nearly 2.5%. We will change model parameters like number of neurons, optimizer etc. and see the results.</w:t>
      </w:r>
    </w:p>
    <w:p w14:paraId="08127C84" w14:textId="00A37279" w:rsidR="00DB3442" w:rsidRDefault="00DB3442" w:rsidP="00DB3442">
      <w:pPr>
        <w:rPr>
          <w:b/>
        </w:rPr>
      </w:pPr>
    </w:p>
    <w:p w14:paraId="196B35EB" w14:textId="4100476C" w:rsidR="00294434" w:rsidRDefault="00294434" w:rsidP="00DB3442">
      <w:pPr>
        <w:rPr>
          <w:b/>
        </w:rPr>
      </w:pPr>
    </w:p>
    <w:p w14:paraId="42C0D16A" w14:textId="7A2EA320" w:rsidR="00294434" w:rsidRDefault="00294434" w:rsidP="00DB3442">
      <w:pPr>
        <w:rPr>
          <w:b/>
        </w:rPr>
      </w:pPr>
    </w:p>
    <w:p w14:paraId="6A34F7BC" w14:textId="0D10E3E8" w:rsidR="00294434" w:rsidRDefault="00294434" w:rsidP="00DB3442">
      <w:pPr>
        <w:rPr>
          <w:b/>
        </w:rPr>
      </w:pPr>
    </w:p>
    <w:p w14:paraId="5C03F161" w14:textId="1E4FF5A0" w:rsidR="00294434" w:rsidRDefault="00294434" w:rsidP="00DB3442">
      <w:pPr>
        <w:rPr>
          <w:b/>
        </w:rPr>
      </w:pPr>
    </w:p>
    <w:p w14:paraId="7C8EB75D" w14:textId="77777777" w:rsidR="00294434" w:rsidRDefault="00294434" w:rsidP="00DB3442">
      <w:pPr>
        <w:rPr>
          <w:b/>
        </w:rPr>
      </w:pPr>
    </w:p>
    <w:p w14:paraId="5C2C444C" w14:textId="65134BB4" w:rsidR="0024703B" w:rsidRDefault="0024703B" w:rsidP="0024703B">
      <w:pPr>
        <w:rPr>
          <w:b/>
        </w:rPr>
      </w:pPr>
      <w:r>
        <w:rPr>
          <w:b/>
        </w:rPr>
        <w:lastRenderedPageBreak/>
        <w:t>Experiment 2:</w:t>
      </w:r>
    </w:p>
    <w:p w14:paraId="2944F113" w14:textId="77777777" w:rsidR="0024703B" w:rsidRDefault="0024703B" w:rsidP="0024703B">
      <w:pPr>
        <w:pStyle w:val="NoSpacing"/>
      </w:pPr>
      <w:r>
        <w:t xml:space="preserve">          Batch size=128</w:t>
      </w:r>
    </w:p>
    <w:p w14:paraId="54E13B18" w14:textId="77777777" w:rsidR="0024703B" w:rsidRDefault="0024703B" w:rsidP="0024703B">
      <w:pPr>
        <w:pStyle w:val="NoSpacing"/>
      </w:pPr>
      <w:r>
        <w:t xml:space="preserve">              epochs=10</w:t>
      </w:r>
    </w:p>
    <w:p w14:paraId="5FA4F5B6" w14:textId="77777777" w:rsidR="0024703B" w:rsidRDefault="0024703B" w:rsidP="0024703B">
      <w:pPr>
        <w:pStyle w:val="NoSpacing"/>
      </w:pPr>
      <w:r>
        <w:t xml:space="preserve">              learning rate= 0.01</w:t>
      </w:r>
    </w:p>
    <w:p w14:paraId="567339D5" w14:textId="77777777" w:rsidR="0024703B" w:rsidRDefault="0024703B" w:rsidP="0024703B">
      <w:pPr>
        <w:pStyle w:val="NoSpacing"/>
      </w:pPr>
      <w:r>
        <w:t xml:space="preserve">              optimizer= SGD</w:t>
      </w:r>
    </w:p>
    <w:p w14:paraId="1D7E7DBE" w14:textId="77777777" w:rsidR="0024703B" w:rsidRDefault="0024703B" w:rsidP="0024703B"/>
    <w:p w14:paraId="14D3A631" w14:textId="77777777" w:rsidR="00443AD1" w:rsidRDefault="00443AD1" w:rsidP="00443AD1">
      <w:pPr>
        <w:rPr>
          <w:rFonts w:ascii="Times New Roman" w:eastAsia="Courier New" w:hAnsi="Times New Roman" w:cs="Times New Roman"/>
          <w:color w:val="212121"/>
          <w:shd w:val="clear" w:color="auto" w:fill="FFFFFF"/>
        </w:rPr>
      </w:pPr>
    </w:p>
    <w:p w14:paraId="1EC78987" w14:textId="1EE3662E"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Layer (</w:t>
      </w:r>
      <w:proofErr w:type="gramStart"/>
      <w:r>
        <w:rPr>
          <w:rFonts w:ascii="Times New Roman" w:eastAsia="Courier New" w:hAnsi="Times New Roman" w:cs="Times New Roman"/>
          <w:color w:val="212121"/>
          <w:shd w:val="clear" w:color="auto" w:fill="FFFFFF"/>
        </w:rPr>
        <w:t xml:space="preserve">type)   </w:t>
      </w:r>
      <w:proofErr w:type="gramEnd"/>
      <w:r>
        <w:rPr>
          <w:rFonts w:ascii="Times New Roman" w:eastAsia="Courier New" w:hAnsi="Times New Roman" w:cs="Times New Roman"/>
          <w:color w:val="212121"/>
          <w:shd w:val="clear" w:color="auto" w:fill="FFFFFF"/>
        </w:rPr>
        <w:t xml:space="preserve">              Output Shape              Param #   </w:t>
      </w:r>
    </w:p>
    <w:p w14:paraId="67F3D010"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w:t>
      </w:r>
    </w:p>
    <w:p w14:paraId="0F81F5B8"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zero_padding2d_1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7, 36, 32)         0         </w:t>
      </w:r>
    </w:p>
    <w:p w14:paraId="07BC49A5"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5D620273"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 xml:space="preserve">conv2d_1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2, 16, 32)         25632     </w:t>
      </w:r>
    </w:p>
    <w:p w14:paraId="1404E8D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1B66667D"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1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2, 16, 32)         0         </w:t>
      </w:r>
    </w:p>
    <w:p w14:paraId="42769B15"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5B284E04"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zero_padding2d_2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4, 18, 32)         0         </w:t>
      </w:r>
    </w:p>
    <w:p w14:paraId="3445E40B"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784A45B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 xml:space="preserve">conv2d_2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2, 16, 32)         9248      </w:t>
      </w:r>
    </w:p>
    <w:p w14:paraId="5462A2BA"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67099A9A"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2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2, 16, 32)         0         </w:t>
      </w:r>
    </w:p>
    <w:p w14:paraId="767CE866"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30EC84D2"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zero_padding2d_3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4, 18, 32)         0         </w:t>
      </w:r>
    </w:p>
    <w:p w14:paraId="7CB03830"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0F6889B8"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 xml:space="preserve">conv2d_3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1, 8, 128)         36992     </w:t>
      </w:r>
    </w:p>
    <w:p w14:paraId="38780A1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70291C87"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3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1, 8, 128)         0         </w:t>
      </w:r>
    </w:p>
    <w:p w14:paraId="74385C01"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312E8109"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dropout_1 (</w:t>
      </w:r>
      <w:proofErr w:type="gramStart"/>
      <w:r>
        <w:rPr>
          <w:rFonts w:ascii="Times New Roman" w:eastAsia="Courier New" w:hAnsi="Times New Roman" w:cs="Times New Roman"/>
          <w:color w:val="212121"/>
          <w:shd w:val="clear" w:color="auto" w:fill="FFFFFF"/>
        </w:rPr>
        <w:t xml:space="preserve">Dropout)   </w:t>
      </w:r>
      <w:proofErr w:type="gramEnd"/>
      <w:r>
        <w:rPr>
          <w:rFonts w:ascii="Times New Roman" w:eastAsia="Courier New" w:hAnsi="Times New Roman" w:cs="Times New Roman"/>
          <w:color w:val="212121"/>
          <w:shd w:val="clear" w:color="auto" w:fill="FFFFFF"/>
        </w:rPr>
        <w:t xml:space="preserve">       (None, 1, 8, 128)         0         </w:t>
      </w:r>
    </w:p>
    <w:p w14:paraId="6018F4A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386FC32E"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zero_padding2d_4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3, 10, 128)        0         </w:t>
      </w:r>
    </w:p>
    <w:p w14:paraId="329F7AE0"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2B39C1F0"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lastRenderedPageBreak/>
        <w:t xml:space="preserve">conv2d_4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1, 8, 128)         147584    </w:t>
      </w:r>
    </w:p>
    <w:p w14:paraId="61D1D081"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4938C72B"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4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1, 8, 128)         0         </w:t>
      </w:r>
    </w:p>
    <w:p w14:paraId="223DA273"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318DE9D9"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zero_padding2d_5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3, 10, 128)        0         </w:t>
      </w:r>
    </w:p>
    <w:p w14:paraId="2C50FC08"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39E17C59"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 xml:space="preserve">conv2d_5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1, 4, 256)         295168    </w:t>
      </w:r>
    </w:p>
    <w:p w14:paraId="1A6C3A13"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44FCB947"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5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1, 4, 256)         0         </w:t>
      </w:r>
    </w:p>
    <w:p w14:paraId="2E5CB27C"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353802C8"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zero_padding2d_6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3, 6, 256)         0         </w:t>
      </w:r>
    </w:p>
    <w:p w14:paraId="40CF944A"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7678A85B"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 xml:space="preserve">conv2d_6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1, 4, 256)         590080    </w:t>
      </w:r>
    </w:p>
    <w:p w14:paraId="0DDFA439"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57ABC73E"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6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1, 4, 256)         0         </w:t>
      </w:r>
    </w:p>
    <w:p w14:paraId="740779A0"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5DD1E2BD"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dropout_2 (</w:t>
      </w:r>
      <w:proofErr w:type="gramStart"/>
      <w:r>
        <w:rPr>
          <w:rFonts w:ascii="Times New Roman" w:eastAsia="Courier New" w:hAnsi="Times New Roman" w:cs="Times New Roman"/>
          <w:color w:val="212121"/>
          <w:shd w:val="clear" w:color="auto" w:fill="FFFFFF"/>
        </w:rPr>
        <w:t xml:space="preserve">Dropout)   </w:t>
      </w:r>
      <w:proofErr w:type="gramEnd"/>
      <w:r>
        <w:rPr>
          <w:rFonts w:ascii="Times New Roman" w:eastAsia="Courier New" w:hAnsi="Times New Roman" w:cs="Times New Roman"/>
          <w:color w:val="212121"/>
          <w:shd w:val="clear" w:color="auto" w:fill="FFFFFF"/>
        </w:rPr>
        <w:t xml:space="preserve">       (None, 1, 4, 256)         0         </w:t>
      </w:r>
    </w:p>
    <w:p w14:paraId="57F450FD"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52D3DC11"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zero_padding2d_7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3, 6, 256)         0         </w:t>
      </w:r>
    </w:p>
    <w:p w14:paraId="24AE5012"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4E42787D"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 xml:space="preserve">conv2d_7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1, 2, 512)         1180160   </w:t>
      </w:r>
    </w:p>
    <w:p w14:paraId="671524DB"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3133D068"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7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1, 2, 512)         0         </w:t>
      </w:r>
    </w:p>
    <w:p w14:paraId="2BCF005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3F4E0724"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zero_padding2d_8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3, 4, 512)         0         </w:t>
      </w:r>
    </w:p>
    <w:p w14:paraId="2F74C69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2DF493BC"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 xml:space="preserve">conv2d_8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1, 2, 512)         2359808   </w:t>
      </w:r>
    </w:p>
    <w:p w14:paraId="1AD46233"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60C7FC44"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8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1, 2, 512)         0         </w:t>
      </w:r>
    </w:p>
    <w:p w14:paraId="7325B051"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07E9F7A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lastRenderedPageBreak/>
        <w:t>zero_padding2d_9 (</w:t>
      </w:r>
      <w:proofErr w:type="spellStart"/>
      <w:r>
        <w:rPr>
          <w:rFonts w:ascii="Times New Roman" w:eastAsia="Courier New" w:hAnsi="Times New Roman" w:cs="Times New Roman"/>
          <w:color w:val="212121"/>
          <w:shd w:val="clear" w:color="auto" w:fill="FFFFFF"/>
        </w:rPr>
        <w:t>ZeroPaddin</w:t>
      </w:r>
      <w:proofErr w:type="spellEnd"/>
      <w:r>
        <w:rPr>
          <w:rFonts w:ascii="Times New Roman" w:eastAsia="Courier New" w:hAnsi="Times New Roman" w:cs="Times New Roman"/>
          <w:color w:val="212121"/>
          <w:shd w:val="clear" w:color="auto" w:fill="FFFFFF"/>
        </w:rPr>
        <w:t xml:space="preserve"> (None, 3, 4, 512)         0         </w:t>
      </w:r>
    </w:p>
    <w:p w14:paraId="35CFA98D"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7AA849CE"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 xml:space="preserve">conv2d_9 (Conv2D)         </w:t>
      </w:r>
      <w:proofErr w:type="gramStart"/>
      <w:r>
        <w:rPr>
          <w:rFonts w:ascii="Times New Roman" w:eastAsia="Courier New" w:hAnsi="Times New Roman" w:cs="Times New Roman"/>
          <w:color w:val="212121"/>
          <w:shd w:val="clear" w:color="auto" w:fill="FFFFFF"/>
        </w:rPr>
        <w:t xml:space="preserve">   (</w:t>
      </w:r>
      <w:proofErr w:type="gramEnd"/>
      <w:r>
        <w:rPr>
          <w:rFonts w:ascii="Times New Roman" w:eastAsia="Courier New" w:hAnsi="Times New Roman" w:cs="Times New Roman"/>
          <w:color w:val="212121"/>
          <w:shd w:val="clear" w:color="auto" w:fill="FFFFFF"/>
        </w:rPr>
        <w:t xml:space="preserve">None, 1, 1, 1024)        4719616   </w:t>
      </w:r>
    </w:p>
    <w:p w14:paraId="25245DE5"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7F32EFFB"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9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 (None, 1, 1, 1024)        0         </w:t>
      </w:r>
    </w:p>
    <w:p w14:paraId="602D6F8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4A1DB90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dropout_3 (</w:t>
      </w:r>
      <w:proofErr w:type="gramStart"/>
      <w:r>
        <w:rPr>
          <w:rFonts w:ascii="Times New Roman" w:eastAsia="Courier New" w:hAnsi="Times New Roman" w:cs="Times New Roman"/>
          <w:color w:val="212121"/>
          <w:shd w:val="clear" w:color="auto" w:fill="FFFFFF"/>
        </w:rPr>
        <w:t xml:space="preserve">Dropout)   </w:t>
      </w:r>
      <w:proofErr w:type="gramEnd"/>
      <w:r>
        <w:rPr>
          <w:rFonts w:ascii="Times New Roman" w:eastAsia="Courier New" w:hAnsi="Times New Roman" w:cs="Times New Roman"/>
          <w:color w:val="212121"/>
          <w:shd w:val="clear" w:color="auto" w:fill="FFFFFF"/>
        </w:rPr>
        <w:t xml:space="preserve">       (None, 1, 1, 1024)        0         </w:t>
      </w:r>
    </w:p>
    <w:p w14:paraId="715154CE"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582F534D"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flatten_1 (</w:t>
      </w:r>
      <w:proofErr w:type="gramStart"/>
      <w:r>
        <w:rPr>
          <w:rFonts w:ascii="Times New Roman" w:eastAsia="Courier New" w:hAnsi="Times New Roman" w:cs="Times New Roman"/>
          <w:color w:val="212121"/>
          <w:shd w:val="clear" w:color="auto" w:fill="FFFFFF"/>
        </w:rPr>
        <w:t xml:space="preserve">Flatten)   </w:t>
      </w:r>
      <w:proofErr w:type="gramEnd"/>
      <w:r>
        <w:rPr>
          <w:rFonts w:ascii="Times New Roman" w:eastAsia="Courier New" w:hAnsi="Times New Roman" w:cs="Times New Roman"/>
          <w:color w:val="212121"/>
          <w:shd w:val="clear" w:color="auto" w:fill="FFFFFF"/>
        </w:rPr>
        <w:t xml:space="preserve">       (None, 1024)              0         </w:t>
      </w:r>
    </w:p>
    <w:p w14:paraId="2A9BA38A"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2FDDB48F"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dense_1 (</w:t>
      </w:r>
      <w:proofErr w:type="gramStart"/>
      <w:r>
        <w:rPr>
          <w:rFonts w:ascii="Times New Roman" w:eastAsia="Courier New" w:hAnsi="Times New Roman" w:cs="Times New Roman"/>
          <w:color w:val="212121"/>
          <w:shd w:val="clear" w:color="auto" w:fill="FFFFFF"/>
        </w:rPr>
        <w:t xml:space="preserve">Dense)   </w:t>
      </w:r>
      <w:proofErr w:type="gramEnd"/>
      <w:r>
        <w:rPr>
          <w:rFonts w:ascii="Times New Roman" w:eastAsia="Courier New" w:hAnsi="Times New Roman" w:cs="Times New Roman"/>
          <w:color w:val="212121"/>
          <w:shd w:val="clear" w:color="auto" w:fill="FFFFFF"/>
        </w:rPr>
        <w:t xml:space="preserve">           (None, 200)               205000    </w:t>
      </w:r>
    </w:p>
    <w:p w14:paraId="67649A1A"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1978D494"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activation_10 (</w:t>
      </w:r>
      <w:proofErr w:type="gramStart"/>
      <w:r>
        <w:rPr>
          <w:rFonts w:ascii="Times New Roman" w:eastAsia="Courier New" w:hAnsi="Times New Roman" w:cs="Times New Roman"/>
          <w:color w:val="212121"/>
          <w:shd w:val="clear" w:color="auto" w:fill="FFFFFF"/>
        </w:rPr>
        <w:t xml:space="preserve">Activation)   </w:t>
      </w:r>
      <w:proofErr w:type="gramEnd"/>
      <w:r>
        <w:rPr>
          <w:rFonts w:ascii="Times New Roman" w:eastAsia="Courier New" w:hAnsi="Times New Roman" w:cs="Times New Roman"/>
          <w:color w:val="212121"/>
          <w:shd w:val="clear" w:color="auto" w:fill="FFFFFF"/>
        </w:rPr>
        <w:t xml:space="preserve">(None, 200)               0         </w:t>
      </w:r>
    </w:p>
    <w:p w14:paraId="4B7FF247"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_________________________________________________________________</w:t>
      </w:r>
    </w:p>
    <w:p w14:paraId="067E76B2"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dropout_4 (</w:t>
      </w:r>
      <w:proofErr w:type="gramStart"/>
      <w:r>
        <w:rPr>
          <w:rFonts w:ascii="Times New Roman" w:eastAsia="Courier New" w:hAnsi="Times New Roman" w:cs="Times New Roman"/>
          <w:color w:val="212121"/>
          <w:shd w:val="clear" w:color="auto" w:fill="FFFFFF"/>
        </w:rPr>
        <w:t xml:space="preserve">Dropout)   </w:t>
      </w:r>
      <w:proofErr w:type="gramEnd"/>
      <w:r>
        <w:rPr>
          <w:rFonts w:ascii="Times New Roman" w:eastAsia="Courier New" w:hAnsi="Times New Roman" w:cs="Times New Roman"/>
          <w:color w:val="212121"/>
          <w:shd w:val="clear" w:color="auto" w:fill="FFFFFF"/>
        </w:rPr>
        <w:t xml:space="preserve">       (None, 200)               0         </w:t>
      </w:r>
    </w:p>
    <w:p w14:paraId="3C9C4988"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w:t>
      </w:r>
    </w:p>
    <w:p w14:paraId="52BDA917"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Total params: 9,569,288</w:t>
      </w:r>
    </w:p>
    <w:p w14:paraId="510CCA85" w14:textId="77777777" w:rsidR="00443AD1" w:rsidRDefault="00443AD1" w:rsidP="00443AD1">
      <w:pP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Trainable params: 9,569,288</w:t>
      </w:r>
    </w:p>
    <w:p w14:paraId="72C2311F" w14:textId="77777777" w:rsidR="00443AD1" w:rsidRDefault="00443AD1" w:rsidP="00443AD1">
      <w:pPr>
        <w:pBdr>
          <w:bottom w:val="single" w:sz="12" w:space="0" w:color="auto"/>
        </w:pBdr>
        <w:rPr>
          <w:rFonts w:ascii="Times New Roman" w:eastAsia="Courier New" w:hAnsi="Times New Roman" w:cs="Times New Roman"/>
          <w:color w:val="212121"/>
          <w:shd w:val="clear" w:color="auto" w:fill="FFFFFF"/>
        </w:rPr>
      </w:pPr>
      <w:r>
        <w:rPr>
          <w:rFonts w:ascii="Times New Roman" w:eastAsia="Courier New" w:hAnsi="Times New Roman" w:cs="Times New Roman"/>
          <w:color w:val="212121"/>
          <w:shd w:val="clear" w:color="auto" w:fill="FFFFFF"/>
        </w:rPr>
        <w:t>Non-trainable params: 0</w:t>
      </w:r>
    </w:p>
    <w:p w14:paraId="3AD6C40F" w14:textId="77777777" w:rsidR="0024703B" w:rsidRDefault="0024703B" w:rsidP="00DB3442">
      <w:pPr>
        <w:rPr>
          <w:b/>
        </w:rPr>
      </w:pPr>
    </w:p>
    <w:p w14:paraId="49C806C9" w14:textId="77777777" w:rsidR="00DB3442" w:rsidRDefault="00DB3442" w:rsidP="00DB3442">
      <w:pPr>
        <w:rPr>
          <w:b/>
        </w:rPr>
      </w:pPr>
    </w:p>
    <w:p w14:paraId="70060CBA" w14:textId="77777777" w:rsidR="00DB3442" w:rsidRDefault="00DB3442" w:rsidP="00DB3442">
      <w:pPr>
        <w:rPr>
          <w:b/>
        </w:rPr>
      </w:pPr>
    </w:p>
    <w:p w14:paraId="69852F01" w14:textId="320EC89D" w:rsidR="00DB3442" w:rsidRDefault="00443AD1" w:rsidP="00DB3442">
      <w:pPr>
        <w:rPr>
          <w:b/>
        </w:rPr>
      </w:pPr>
      <w:r>
        <w:rPr>
          <w:noProof/>
        </w:rPr>
        <w:lastRenderedPageBreak/>
        <w:drawing>
          <wp:inline distT="0" distB="0" distL="0" distR="0" wp14:anchorId="7C32FA1C" wp14:editId="7E958C28">
            <wp:extent cx="3451860" cy="3688080"/>
            <wp:effectExtent l="19050" t="19050" r="15240" b="26670"/>
            <wp:docPr id="17" name="Picture 17"/>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0"/>
                    <a:srcRect l="5015" t="19902" r="62684" b="12933"/>
                    <a:stretch>
                      <a:fillRect/>
                    </a:stretch>
                  </pic:blipFill>
                  <pic:spPr>
                    <a:xfrm>
                      <a:off x="0" y="0"/>
                      <a:ext cx="3451860" cy="3688080"/>
                    </a:xfrm>
                    <a:prstGeom prst="rect">
                      <a:avLst/>
                    </a:prstGeom>
                    <a:noFill/>
                    <a:ln w="9525">
                      <a:solidFill>
                        <a:schemeClr val="tx1"/>
                      </a:solidFill>
                    </a:ln>
                  </pic:spPr>
                </pic:pic>
              </a:graphicData>
            </a:graphic>
          </wp:inline>
        </w:drawing>
      </w:r>
    </w:p>
    <w:p w14:paraId="1BAADCB6" w14:textId="566195D5" w:rsidR="00DB3442" w:rsidRDefault="00DB3442" w:rsidP="00DB3442">
      <w:pPr>
        <w:rPr>
          <w:b/>
        </w:rPr>
      </w:pPr>
    </w:p>
    <w:p w14:paraId="78BDDEB9" w14:textId="11529EB5" w:rsidR="002F3F19" w:rsidRPr="00C95031" w:rsidRDefault="002F3F19" w:rsidP="00DB3442">
      <w:pPr>
        <w:rPr>
          <w:b/>
        </w:rPr>
      </w:pPr>
      <w:r w:rsidRPr="00C95031">
        <w:rPr>
          <w:b/>
        </w:rPr>
        <w:t xml:space="preserve">Experiment 3: </w:t>
      </w:r>
    </w:p>
    <w:p w14:paraId="274A39C8" w14:textId="754B50A5" w:rsidR="00617429" w:rsidRDefault="00617429" w:rsidP="00617429">
      <w:pPr>
        <w:pStyle w:val="NoSpacing"/>
      </w:pPr>
      <w:r>
        <w:t xml:space="preserve">                          Batch size=</w:t>
      </w:r>
      <w:r w:rsidR="00CB63E5">
        <w:t>300</w:t>
      </w:r>
    </w:p>
    <w:p w14:paraId="659770A4" w14:textId="70B4E04B" w:rsidR="00617429" w:rsidRDefault="00617429" w:rsidP="00617429">
      <w:pPr>
        <w:pStyle w:val="NoSpacing"/>
      </w:pPr>
      <w:r>
        <w:t xml:space="preserve">                            epochs=</w:t>
      </w:r>
      <w:r w:rsidR="00CB63E5">
        <w:t>2</w:t>
      </w:r>
      <w:r>
        <w:t>0</w:t>
      </w:r>
    </w:p>
    <w:p w14:paraId="7DC92C40" w14:textId="4C1A4CC0" w:rsidR="00617429" w:rsidRDefault="00617429" w:rsidP="00617429">
      <w:pPr>
        <w:pStyle w:val="NoSpacing"/>
      </w:pPr>
      <w:r>
        <w:t xml:space="preserve">                    learning rate= 0.0</w:t>
      </w:r>
      <w:r w:rsidR="00CB63E5">
        <w:t>0</w:t>
      </w:r>
      <w:r>
        <w:t>1</w:t>
      </w:r>
    </w:p>
    <w:p w14:paraId="29B389F0" w14:textId="50838FE4" w:rsidR="00617429" w:rsidRDefault="00617429" w:rsidP="00617429">
      <w:pPr>
        <w:pStyle w:val="NoSpacing"/>
      </w:pPr>
      <w:r>
        <w:t xml:space="preserve">                       optimizer= </w:t>
      </w:r>
      <w:r w:rsidR="00CB63E5">
        <w:t>Adam</w:t>
      </w:r>
    </w:p>
    <w:p w14:paraId="6233EE13" w14:textId="7D413D58" w:rsidR="00CB63E5" w:rsidRDefault="00CB63E5" w:rsidP="00617429">
      <w:pPr>
        <w:pStyle w:val="NoSpacing"/>
      </w:pPr>
    </w:p>
    <w:p w14:paraId="78DB47FF"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Train on 100000 samples, validate on 10000 samples</w:t>
      </w:r>
    </w:p>
    <w:p w14:paraId="0F65EB37"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20</w:t>
      </w:r>
    </w:p>
    <w:p w14:paraId="53FD4DE8"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1004s 10ms/step - loss: 5.2999 - acc: 0.0049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5.2981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052</w:t>
      </w:r>
    </w:p>
    <w:p w14:paraId="37A2AE93"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2/20</w:t>
      </w:r>
    </w:p>
    <w:p w14:paraId="77100974"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1027s 10ms/step - loss: 5.2995 - acc: 0.0053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5.2984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050</w:t>
      </w:r>
    </w:p>
    <w:p w14:paraId="3D478EFE"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3/20</w:t>
      </w:r>
    </w:p>
    <w:p w14:paraId="7D4576D1"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1048s 10ms/step - loss: 5.2916 - acc: 0.0059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5.2461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104</w:t>
      </w:r>
    </w:p>
    <w:p w14:paraId="6CEC3A3E"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4/20</w:t>
      </w:r>
    </w:p>
    <w:p w14:paraId="3D83425A"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79s 7ms/step - loss: 5.1433 - acc: 0.0121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5.0491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196</w:t>
      </w:r>
    </w:p>
    <w:p w14:paraId="6F954AD6"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5/20</w:t>
      </w:r>
    </w:p>
    <w:p w14:paraId="4D64F345"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80s 7ms/step - loss: 5.0199 - acc: 0.0205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9425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259</w:t>
      </w:r>
    </w:p>
    <w:p w14:paraId="34D57DE7"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6/20</w:t>
      </w:r>
    </w:p>
    <w:p w14:paraId="7D4BC69B"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859s 9ms/step - loss: 4.9504 - acc: 0.0259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9196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302</w:t>
      </w:r>
    </w:p>
    <w:p w14:paraId="5F0F1148"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lastRenderedPageBreak/>
        <w:t>Epoch 7/20</w:t>
      </w:r>
    </w:p>
    <w:p w14:paraId="6016E36D"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73s 7ms/step - loss: 4.8929 - acc: 0.0321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8148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386</w:t>
      </w:r>
    </w:p>
    <w:p w14:paraId="691FB87E"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8/20</w:t>
      </w:r>
    </w:p>
    <w:p w14:paraId="00F5A932"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72s 7ms/step - loss: 4.8246 - acc: 0.0388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7352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473</w:t>
      </w:r>
    </w:p>
    <w:p w14:paraId="6B689A75"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9/20</w:t>
      </w:r>
    </w:p>
    <w:p w14:paraId="26FA7CA8"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57s 7ms/step - loss: 4.7503 - acc: 0.0451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6540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561</w:t>
      </w:r>
    </w:p>
    <w:p w14:paraId="728D0BAD"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0/20</w:t>
      </w:r>
    </w:p>
    <w:p w14:paraId="2805D31A"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42s 6ms/step - loss: 4.6901 - acc: 0.0524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6358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549</w:t>
      </w:r>
    </w:p>
    <w:p w14:paraId="02804B9D"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1/20</w:t>
      </w:r>
    </w:p>
    <w:p w14:paraId="0EE17E3C"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37s 6ms/step - loss: 4.6471 - acc: 0.0570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5757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681</w:t>
      </w:r>
    </w:p>
    <w:p w14:paraId="7BB4801D"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2/20</w:t>
      </w:r>
    </w:p>
    <w:p w14:paraId="56A3D1D8"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35s 6ms/step - loss: 4.6066 - acc: 0.0628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5396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706</w:t>
      </w:r>
    </w:p>
    <w:p w14:paraId="65B6284E"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3/20</w:t>
      </w:r>
    </w:p>
    <w:p w14:paraId="18351433"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1290s 13ms/step - loss: 4.5776 - acc: 0.0667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5132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770</w:t>
      </w:r>
    </w:p>
    <w:p w14:paraId="4754B687"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4/20</w:t>
      </w:r>
    </w:p>
    <w:p w14:paraId="17EB3642"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896s 9ms/step - loss: 4.5442 - acc: 0.0693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5193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765</w:t>
      </w:r>
    </w:p>
    <w:p w14:paraId="358D33F4"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5/20</w:t>
      </w:r>
    </w:p>
    <w:p w14:paraId="050EF767"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1024s 10ms/step - loss: 4.5141 - acc: 0.0726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4639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829</w:t>
      </w:r>
    </w:p>
    <w:p w14:paraId="2A35E324"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6/20</w:t>
      </w:r>
    </w:p>
    <w:p w14:paraId="7057A2CF"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1023s 10ms/step - loss: 4.4881 - acc: 0.0765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4378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891</w:t>
      </w:r>
    </w:p>
    <w:p w14:paraId="6D0DCB05"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7/20</w:t>
      </w:r>
    </w:p>
    <w:p w14:paraId="45326757"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899s 9ms/step - loss: 4.4612 - acc: 0.0804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4167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905</w:t>
      </w:r>
    </w:p>
    <w:p w14:paraId="39B35D6E"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8/20</w:t>
      </w:r>
    </w:p>
    <w:p w14:paraId="31142339"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71s 7ms/step - loss: 4.4376 - acc: 0.0834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3956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913</w:t>
      </w:r>
    </w:p>
    <w:p w14:paraId="6C980883"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19/20</w:t>
      </w:r>
    </w:p>
    <w:p w14:paraId="1F8B7C62"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666s 7ms/step - loss: 4.4130 - acc: 0.0861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3980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891</w:t>
      </w:r>
    </w:p>
    <w:p w14:paraId="452F7991"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Epoch 20/20</w:t>
      </w:r>
    </w:p>
    <w:p w14:paraId="495791D5"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 xml:space="preserve">100000/100000 [==============================] - 1147s 11ms/step - loss: 4.3928 - acc: 0.0894 - </w:t>
      </w:r>
      <w:proofErr w:type="spellStart"/>
      <w:r w:rsidRPr="00CB63E5">
        <w:rPr>
          <w:rFonts w:ascii="Courier New" w:eastAsia="Times New Roman" w:hAnsi="Courier New" w:cs="Courier New"/>
          <w:color w:val="000000"/>
          <w:sz w:val="21"/>
          <w:szCs w:val="21"/>
        </w:rPr>
        <w:t>val_loss</w:t>
      </w:r>
      <w:proofErr w:type="spellEnd"/>
      <w:r w:rsidRPr="00CB63E5">
        <w:rPr>
          <w:rFonts w:ascii="Courier New" w:eastAsia="Times New Roman" w:hAnsi="Courier New" w:cs="Courier New"/>
          <w:color w:val="000000"/>
          <w:sz w:val="21"/>
          <w:szCs w:val="21"/>
        </w:rPr>
        <w:t xml:space="preserve">: 4.3941 - </w:t>
      </w:r>
      <w:proofErr w:type="spellStart"/>
      <w:r w:rsidRPr="00CB63E5">
        <w:rPr>
          <w:rFonts w:ascii="Courier New" w:eastAsia="Times New Roman" w:hAnsi="Courier New" w:cs="Courier New"/>
          <w:color w:val="000000"/>
          <w:sz w:val="21"/>
          <w:szCs w:val="21"/>
        </w:rPr>
        <w:t>val_acc</w:t>
      </w:r>
      <w:proofErr w:type="spellEnd"/>
      <w:r w:rsidRPr="00CB63E5">
        <w:rPr>
          <w:rFonts w:ascii="Courier New" w:eastAsia="Times New Roman" w:hAnsi="Courier New" w:cs="Courier New"/>
          <w:color w:val="000000"/>
          <w:sz w:val="21"/>
          <w:szCs w:val="21"/>
        </w:rPr>
        <w:t>: 0.0921</w:t>
      </w:r>
    </w:p>
    <w:p w14:paraId="4ADB4F21" w14:textId="3F827045" w:rsidR="00CB63E5" w:rsidRDefault="00CB63E5" w:rsidP="00617429">
      <w:pPr>
        <w:pStyle w:val="NoSpacing"/>
      </w:pPr>
    </w:p>
    <w:p w14:paraId="0A19E362" w14:textId="1E34D1B0" w:rsidR="00CB63E5" w:rsidRDefault="00CB63E5" w:rsidP="00617429">
      <w:pPr>
        <w:pStyle w:val="NoSpacing"/>
      </w:pPr>
    </w:p>
    <w:p w14:paraId="4B3715A1"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10000/10000 [==============================] - 15s 2ms/step</w:t>
      </w:r>
    </w:p>
    <w:p w14:paraId="1B458F57"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Test loss: 4.3940801948547366</w:t>
      </w:r>
    </w:p>
    <w:p w14:paraId="5698CBE1" w14:textId="77777777" w:rsidR="00CB63E5" w:rsidRPr="00CB63E5" w:rsidRDefault="00CB63E5" w:rsidP="00CB63E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r w:rsidRPr="00CB63E5">
        <w:rPr>
          <w:rFonts w:ascii="Courier New" w:eastAsia="Times New Roman" w:hAnsi="Courier New" w:cs="Courier New"/>
          <w:color w:val="000000"/>
          <w:sz w:val="21"/>
          <w:szCs w:val="21"/>
        </w:rPr>
        <w:t>Test accuracy: 0.0921</w:t>
      </w:r>
    </w:p>
    <w:p w14:paraId="6B5D116B" w14:textId="3ED25752" w:rsidR="00CB63E5" w:rsidRDefault="00CB63E5" w:rsidP="00617429">
      <w:pPr>
        <w:pStyle w:val="NoSpacing"/>
      </w:pPr>
    </w:p>
    <w:p w14:paraId="266CC3CD" w14:textId="35A04F3D" w:rsidR="00CB63E5" w:rsidRDefault="00CB63E5" w:rsidP="00617429">
      <w:pPr>
        <w:pStyle w:val="NoSpacing"/>
      </w:pPr>
    </w:p>
    <w:p w14:paraId="620CA0BD" w14:textId="197F5ABD" w:rsidR="00CB63E5" w:rsidRDefault="00CB63E5" w:rsidP="00617429">
      <w:pPr>
        <w:pStyle w:val="NoSpacing"/>
      </w:pPr>
    </w:p>
    <w:p w14:paraId="45C8C39A" w14:textId="4204B49A" w:rsidR="00CB63E5" w:rsidRDefault="00CB63E5" w:rsidP="00617429">
      <w:pPr>
        <w:pStyle w:val="NoSpacing"/>
      </w:pPr>
    </w:p>
    <w:p w14:paraId="499140A0" w14:textId="64691B4E" w:rsidR="00CB63E5" w:rsidRDefault="00CB63E5" w:rsidP="00617429">
      <w:pPr>
        <w:pStyle w:val="NoSpacing"/>
      </w:pPr>
    </w:p>
    <w:p w14:paraId="2F496FBB" w14:textId="2F501E18" w:rsidR="00CB63E5" w:rsidRDefault="00CB63E5" w:rsidP="00617429">
      <w:pPr>
        <w:pStyle w:val="NoSpacing"/>
      </w:pPr>
    </w:p>
    <w:p w14:paraId="2F9F4B4C" w14:textId="26D179C2" w:rsidR="00CB63E5" w:rsidRDefault="00CB63E5" w:rsidP="00617429">
      <w:pPr>
        <w:pStyle w:val="NoSpacing"/>
      </w:pPr>
      <w:r>
        <w:rPr>
          <w:noProof/>
        </w:rPr>
        <w:lastRenderedPageBreak/>
        <w:drawing>
          <wp:inline distT="0" distB="0" distL="0" distR="0" wp14:anchorId="1D171383" wp14:editId="62D880C9">
            <wp:extent cx="4162425" cy="2905125"/>
            <wp:effectExtent l="19050" t="19050" r="28575"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62425" cy="2905125"/>
                    </a:xfrm>
                    <a:prstGeom prst="rect">
                      <a:avLst/>
                    </a:prstGeom>
                    <a:ln>
                      <a:solidFill>
                        <a:schemeClr val="tx1"/>
                      </a:solidFill>
                    </a:ln>
                  </pic:spPr>
                </pic:pic>
              </a:graphicData>
            </a:graphic>
          </wp:inline>
        </w:drawing>
      </w:r>
    </w:p>
    <w:p w14:paraId="4D38E00B" w14:textId="085D8B8F" w:rsidR="00CB63E5" w:rsidRDefault="00CB63E5" w:rsidP="00617429">
      <w:pPr>
        <w:pStyle w:val="NoSpacing"/>
      </w:pPr>
    </w:p>
    <w:p w14:paraId="07BF9796" w14:textId="5C271687" w:rsidR="00CB63E5" w:rsidRDefault="00CB63E5" w:rsidP="00617429">
      <w:pPr>
        <w:pStyle w:val="NoSpacing"/>
      </w:pPr>
    </w:p>
    <w:p w14:paraId="62982C5B" w14:textId="02EA8DCF" w:rsidR="00CB63E5" w:rsidRDefault="00CB63E5" w:rsidP="00617429">
      <w:pPr>
        <w:pStyle w:val="NoSpacing"/>
      </w:pPr>
    </w:p>
    <w:p w14:paraId="7B4EDD24" w14:textId="1048F533" w:rsidR="00CB63E5" w:rsidRDefault="00CB63E5" w:rsidP="00617429">
      <w:pPr>
        <w:pStyle w:val="NoSpacing"/>
      </w:pPr>
      <w:r>
        <w:rPr>
          <w:noProof/>
        </w:rPr>
        <w:drawing>
          <wp:inline distT="0" distB="0" distL="0" distR="0" wp14:anchorId="59F35734" wp14:editId="0F2B5A78">
            <wp:extent cx="4274323" cy="3223260"/>
            <wp:effectExtent l="19050" t="19050" r="12065" b="152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79362" cy="3227060"/>
                    </a:xfrm>
                    <a:prstGeom prst="rect">
                      <a:avLst/>
                    </a:prstGeom>
                    <a:ln>
                      <a:solidFill>
                        <a:schemeClr val="tx1"/>
                      </a:solidFill>
                    </a:ln>
                  </pic:spPr>
                </pic:pic>
              </a:graphicData>
            </a:graphic>
          </wp:inline>
        </w:drawing>
      </w:r>
    </w:p>
    <w:p w14:paraId="299F41A0" w14:textId="3C4467AD" w:rsidR="00617429" w:rsidRPr="002F3F19" w:rsidRDefault="00617429" w:rsidP="00DB3442"/>
    <w:p w14:paraId="6AE3D65C" w14:textId="7F229713" w:rsidR="00DB3442" w:rsidRDefault="00DB3442" w:rsidP="00DB3442">
      <w:pPr>
        <w:rPr>
          <w:b/>
        </w:rPr>
      </w:pPr>
    </w:p>
    <w:p w14:paraId="6732F0F0" w14:textId="0D3A771A" w:rsidR="00B72556" w:rsidRDefault="00B72556" w:rsidP="00DB3442">
      <w:pPr>
        <w:rPr>
          <w:b/>
        </w:rPr>
      </w:pPr>
    </w:p>
    <w:p w14:paraId="16F7DB31" w14:textId="77777777" w:rsidR="00CB63E5" w:rsidRDefault="00CB63E5" w:rsidP="00DB3442">
      <w:pPr>
        <w:rPr>
          <w:b/>
        </w:rPr>
      </w:pPr>
    </w:p>
    <w:p w14:paraId="70231700" w14:textId="0D3657C2" w:rsidR="00B72556" w:rsidRDefault="00B72556" w:rsidP="00DB3442">
      <w:pPr>
        <w:rPr>
          <w:b/>
        </w:rPr>
      </w:pPr>
    </w:p>
    <w:p w14:paraId="78D17195" w14:textId="74BBB3D5" w:rsidR="00B72556" w:rsidRPr="00B72556" w:rsidRDefault="00B72556" w:rsidP="00B72556">
      <w:pPr>
        <w:jc w:val="center"/>
        <w:rPr>
          <w:b/>
          <w:sz w:val="36"/>
        </w:rPr>
      </w:pPr>
      <w:r w:rsidRPr="00B72556">
        <w:rPr>
          <w:b/>
          <w:sz w:val="36"/>
        </w:rPr>
        <w:lastRenderedPageBreak/>
        <w:t xml:space="preserve">Pretrained model </w:t>
      </w:r>
      <w:proofErr w:type="spellStart"/>
      <w:r w:rsidRPr="00B72556">
        <w:rPr>
          <w:b/>
          <w:sz w:val="36"/>
        </w:rPr>
        <w:t>NASNetMobile</w:t>
      </w:r>
      <w:proofErr w:type="spellEnd"/>
    </w:p>
    <w:p w14:paraId="01E9A42F" w14:textId="7B4C4D60" w:rsidR="00B72556" w:rsidRPr="00B72556" w:rsidRDefault="00B72556" w:rsidP="00DB3442"/>
    <w:p w14:paraId="394165D2" w14:textId="1CEC0321" w:rsidR="00B72556" w:rsidRDefault="00B72556" w:rsidP="00DB3442">
      <w:pPr>
        <w:rPr>
          <w:b/>
        </w:rPr>
      </w:pPr>
    </w:p>
    <w:p w14:paraId="2540DAA9" w14:textId="6FD6BC6A" w:rsidR="00B72556" w:rsidRDefault="00B72556" w:rsidP="00DB3442">
      <w:pPr>
        <w:rPr>
          <w:b/>
        </w:rPr>
      </w:pPr>
      <w:r>
        <w:rPr>
          <w:b/>
        </w:rPr>
        <w:t>Experiment 1:</w:t>
      </w:r>
    </w:p>
    <w:p w14:paraId="37189B6C" w14:textId="77777777" w:rsidR="00B72556" w:rsidRDefault="00B72556" w:rsidP="00B72556">
      <w:pPr>
        <w:rPr>
          <w:b/>
          <w:bCs/>
          <w:u w:val="single"/>
        </w:rPr>
      </w:pPr>
      <w:r>
        <w:rPr>
          <w:b/>
          <w:bCs/>
          <w:u w:val="single"/>
        </w:rPr>
        <w:t>NASNET IMAGENET BATCH SIZE= 500, EPOCH =2 OPTIMIZER=SGD</w:t>
      </w:r>
    </w:p>
    <w:p w14:paraId="460F4CFC" w14:textId="77777777" w:rsidR="00B72556" w:rsidRDefault="00B72556" w:rsidP="00B72556"/>
    <w:p w14:paraId="540935B7" w14:textId="77777777" w:rsidR="00B72556" w:rsidRDefault="00B72556" w:rsidP="00B72556">
      <w:r>
        <w:t>_________________________________________________________________</w:t>
      </w:r>
    </w:p>
    <w:p w14:paraId="005E82FA" w14:textId="77777777" w:rsidR="00B72556" w:rsidRDefault="00B72556" w:rsidP="00B72556">
      <w:r>
        <w:t>Layer (</w:t>
      </w:r>
      <w:proofErr w:type="gramStart"/>
      <w:r>
        <w:t xml:space="preserve">type)   </w:t>
      </w:r>
      <w:proofErr w:type="gramEnd"/>
      <w:r>
        <w:t xml:space="preserve">              Output Shape              Param #   </w:t>
      </w:r>
    </w:p>
    <w:p w14:paraId="44D36DF6" w14:textId="77777777" w:rsidR="00B72556" w:rsidRDefault="00B72556" w:rsidP="00B72556">
      <w:r>
        <w:t>=================================================================</w:t>
      </w:r>
    </w:p>
    <w:p w14:paraId="7E2E5899" w14:textId="77777777" w:rsidR="00B72556" w:rsidRDefault="00B72556" w:rsidP="00B72556">
      <w:proofErr w:type="spellStart"/>
      <w:r>
        <w:t>NASNet</w:t>
      </w:r>
      <w:proofErr w:type="spellEnd"/>
      <w:r>
        <w:t xml:space="preserve"> (</w:t>
      </w:r>
      <w:proofErr w:type="gramStart"/>
      <w:r>
        <w:t xml:space="preserve">Model)   </w:t>
      </w:r>
      <w:proofErr w:type="gramEnd"/>
      <w:r>
        <w:t xml:space="preserve">            (None, 1056)              4269716   </w:t>
      </w:r>
    </w:p>
    <w:p w14:paraId="5309D2D4" w14:textId="77777777" w:rsidR="00B72556" w:rsidRDefault="00B72556" w:rsidP="00B72556">
      <w:r>
        <w:t>_________________________________________________________________</w:t>
      </w:r>
    </w:p>
    <w:p w14:paraId="3AE9E290" w14:textId="77777777" w:rsidR="00B72556" w:rsidRDefault="00B72556" w:rsidP="00B72556">
      <w:r>
        <w:t>dense_2 (</w:t>
      </w:r>
      <w:proofErr w:type="gramStart"/>
      <w:r>
        <w:t xml:space="preserve">Dense)   </w:t>
      </w:r>
      <w:proofErr w:type="gramEnd"/>
      <w:r>
        <w:t xml:space="preserve">           (None, 200)               211400    </w:t>
      </w:r>
    </w:p>
    <w:p w14:paraId="39A57618" w14:textId="77777777" w:rsidR="00B72556" w:rsidRDefault="00B72556" w:rsidP="00B72556">
      <w:r>
        <w:t>=================================================================</w:t>
      </w:r>
    </w:p>
    <w:p w14:paraId="1BB05103" w14:textId="77777777" w:rsidR="00B72556" w:rsidRDefault="00B72556" w:rsidP="00B72556">
      <w:r>
        <w:t>Total params: 4,481,116</w:t>
      </w:r>
    </w:p>
    <w:p w14:paraId="56208ED8" w14:textId="77777777" w:rsidR="00B72556" w:rsidRDefault="00B72556" w:rsidP="00B72556">
      <w:r>
        <w:t>Trainable params: 4,444,378</w:t>
      </w:r>
    </w:p>
    <w:p w14:paraId="3A14DB7F" w14:textId="7F8796FF" w:rsidR="00B72556" w:rsidRDefault="00B72556" w:rsidP="00B72556">
      <w:r>
        <w:t>Non-trainable params: 36,738</w:t>
      </w:r>
    </w:p>
    <w:p w14:paraId="0FB8BBF6" w14:textId="77777777" w:rsidR="00B72556" w:rsidRDefault="00B72556" w:rsidP="00B72556"/>
    <w:p w14:paraId="5F3D139B" w14:textId="77777777" w:rsidR="00B72556" w:rsidRDefault="00B72556" w:rsidP="00B72556">
      <w:r>
        <w:t>Train on 100000 samples, validate on 10000 samples</w:t>
      </w:r>
    </w:p>
    <w:p w14:paraId="45260424" w14:textId="77777777" w:rsidR="00B72556" w:rsidRDefault="00B72556" w:rsidP="00B72556">
      <w:r>
        <w:t>Epoch 1/2</w:t>
      </w:r>
    </w:p>
    <w:p w14:paraId="5E79A2F5" w14:textId="77777777" w:rsidR="00B72556" w:rsidRDefault="00B72556" w:rsidP="00B72556">
      <w:r>
        <w:t xml:space="preserve">100000/100000 [==============================] - 188s 2ms/step - loss: 5.5560 - acc: 0.0000e+00 - </w:t>
      </w:r>
      <w:proofErr w:type="spellStart"/>
      <w:r>
        <w:t>val_loss</w:t>
      </w:r>
      <w:proofErr w:type="spellEnd"/>
      <w:r>
        <w:t xml:space="preserve">: 16.0257 - </w:t>
      </w:r>
      <w:proofErr w:type="spellStart"/>
      <w:r>
        <w:t>val_acc</w:t>
      </w:r>
      <w:proofErr w:type="spellEnd"/>
      <w:r>
        <w:t>: 0.0051</w:t>
      </w:r>
    </w:p>
    <w:p w14:paraId="7B6D6E96" w14:textId="77777777" w:rsidR="00B72556" w:rsidRDefault="00B72556" w:rsidP="00B72556">
      <w:r>
        <w:t>Epoch 2/2</w:t>
      </w:r>
    </w:p>
    <w:p w14:paraId="30386BAD" w14:textId="77777777" w:rsidR="00B72556" w:rsidRDefault="00B72556" w:rsidP="00B72556">
      <w:r>
        <w:t xml:space="preserve">100000/100000 [==============================] - 105s 1ms/step - loss: 5.3084 - acc: 0.0020 - </w:t>
      </w:r>
      <w:proofErr w:type="spellStart"/>
      <w:r>
        <w:t>val_loss</w:t>
      </w:r>
      <w:proofErr w:type="spellEnd"/>
      <w:r>
        <w:t xml:space="preserve">: 15.0459 - </w:t>
      </w:r>
      <w:proofErr w:type="spellStart"/>
      <w:r>
        <w:t>val_acc</w:t>
      </w:r>
      <w:proofErr w:type="spellEnd"/>
      <w:r>
        <w:t>: 0.0047</w:t>
      </w:r>
    </w:p>
    <w:p w14:paraId="1C072B0B" w14:textId="5A0AF446" w:rsidR="00B72556" w:rsidRDefault="00B72556" w:rsidP="00DB3442">
      <w:pPr>
        <w:rPr>
          <w:b/>
        </w:rPr>
      </w:pPr>
    </w:p>
    <w:p w14:paraId="78D541DD" w14:textId="77777777" w:rsidR="00B72556" w:rsidRDefault="00B72556" w:rsidP="00DB3442">
      <w:pPr>
        <w:rPr>
          <w:b/>
        </w:rPr>
      </w:pPr>
    </w:p>
    <w:p w14:paraId="20DBB217" w14:textId="77777777" w:rsidR="00B72556" w:rsidRDefault="00B72556" w:rsidP="00DB3442">
      <w:pPr>
        <w:rPr>
          <w:b/>
        </w:rPr>
      </w:pPr>
    </w:p>
    <w:p w14:paraId="25596E8F" w14:textId="77777777" w:rsidR="00B72556" w:rsidRDefault="00B72556" w:rsidP="00DB3442">
      <w:pPr>
        <w:rPr>
          <w:b/>
        </w:rPr>
      </w:pPr>
    </w:p>
    <w:p w14:paraId="73CAD746" w14:textId="77777777" w:rsidR="00B72556" w:rsidRDefault="00B72556" w:rsidP="00DB3442">
      <w:pPr>
        <w:rPr>
          <w:b/>
        </w:rPr>
      </w:pPr>
    </w:p>
    <w:p w14:paraId="714A12DE" w14:textId="72F31DCB" w:rsidR="00B72556" w:rsidRDefault="00B72556" w:rsidP="00DB3442">
      <w:pPr>
        <w:rPr>
          <w:b/>
        </w:rPr>
      </w:pPr>
      <w:proofErr w:type="spellStart"/>
      <w:r>
        <w:rPr>
          <w:b/>
        </w:rPr>
        <w:lastRenderedPageBreak/>
        <w:t>Experment</w:t>
      </w:r>
      <w:proofErr w:type="spellEnd"/>
      <w:r>
        <w:rPr>
          <w:b/>
        </w:rPr>
        <w:t xml:space="preserve"> 2:</w:t>
      </w:r>
    </w:p>
    <w:p w14:paraId="4127A1D2" w14:textId="2877C9E3" w:rsidR="00B72556" w:rsidRDefault="00B72556" w:rsidP="00DB3442">
      <w:pPr>
        <w:rPr>
          <w:b/>
        </w:rPr>
      </w:pPr>
    </w:p>
    <w:p w14:paraId="30594620" w14:textId="77777777" w:rsidR="00B72556" w:rsidRDefault="00B72556" w:rsidP="00B72556">
      <w:r>
        <w:t xml:space="preserve">NASNET </w:t>
      </w:r>
    </w:p>
    <w:p w14:paraId="6BE40DC4" w14:textId="77777777" w:rsidR="00B72556" w:rsidRDefault="00B72556" w:rsidP="00B72556">
      <w:r>
        <w:t>history=</w:t>
      </w:r>
      <w:proofErr w:type="spellStart"/>
      <w:proofErr w:type="gramStart"/>
      <w:r>
        <w:t>model.fit</w:t>
      </w:r>
      <w:proofErr w:type="spellEnd"/>
      <w:r>
        <w:t>(</w:t>
      </w:r>
      <w:proofErr w:type="spellStart"/>
      <w:proofErr w:type="gramEnd"/>
      <w:r>
        <w:t>X_train</w:t>
      </w:r>
      <w:proofErr w:type="spellEnd"/>
      <w:r>
        <w:t xml:space="preserve">, </w:t>
      </w:r>
      <w:proofErr w:type="spellStart"/>
      <w:r>
        <w:t>y_train</w:t>
      </w:r>
      <w:proofErr w:type="spellEnd"/>
      <w:r>
        <w:t>,</w:t>
      </w:r>
    </w:p>
    <w:p w14:paraId="26F117BC" w14:textId="77777777" w:rsidR="00B72556" w:rsidRDefault="00B72556" w:rsidP="00B72556">
      <w:r>
        <w:t xml:space="preserve">              </w:t>
      </w:r>
      <w:proofErr w:type="spellStart"/>
      <w:r>
        <w:t>batch_size</w:t>
      </w:r>
      <w:proofErr w:type="spellEnd"/>
      <w:r>
        <w:t>=128,</w:t>
      </w:r>
    </w:p>
    <w:p w14:paraId="0A2840C5" w14:textId="77777777" w:rsidR="00B72556" w:rsidRDefault="00B72556" w:rsidP="00B72556">
      <w:r>
        <w:t xml:space="preserve">              epochs=10,</w:t>
      </w:r>
    </w:p>
    <w:p w14:paraId="45498541" w14:textId="77777777" w:rsidR="00B72556" w:rsidRDefault="00B72556" w:rsidP="00B72556">
      <w:r>
        <w:t xml:space="preserve">              </w:t>
      </w:r>
      <w:proofErr w:type="spellStart"/>
      <w:r>
        <w:t>validation_data</w:t>
      </w:r>
      <w:proofErr w:type="spellEnd"/>
      <w:proofErr w:type="gramStart"/>
      <w:r>
        <w:t>=(</w:t>
      </w:r>
      <w:proofErr w:type="spellStart"/>
      <w:proofErr w:type="gramEnd"/>
      <w:r>
        <w:t>X_test</w:t>
      </w:r>
      <w:proofErr w:type="spellEnd"/>
      <w:r>
        <w:t xml:space="preserve">, </w:t>
      </w:r>
      <w:proofErr w:type="spellStart"/>
      <w:r>
        <w:t>y_test</w:t>
      </w:r>
      <w:proofErr w:type="spellEnd"/>
      <w:r>
        <w:t>),</w:t>
      </w:r>
    </w:p>
    <w:p w14:paraId="3089F797" w14:textId="47B1933D" w:rsidR="00B72556" w:rsidRDefault="00B72556" w:rsidP="00B72556">
      <w:r>
        <w:t xml:space="preserve">              shuffle=False)</w:t>
      </w:r>
    </w:p>
    <w:p w14:paraId="4D62D7A8" w14:textId="63F81CD9" w:rsidR="00B72556" w:rsidRDefault="00B72556" w:rsidP="00B72556">
      <w:r>
        <w:t>EPOCH= 10, BATCH SIZE =128,</w:t>
      </w:r>
      <w:r w:rsidRPr="00B72556">
        <w:t xml:space="preserve"> </w:t>
      </w:r>
      <w:r>
        <w:t xml:space="preserve">OPTIMIZER = SGD </w:t>
      </w:r>
    </w:p>
    <w:p w14:paraId="7A58030B"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Train on 100000 samples, validate on 10000 samples</w:t>
      </w:r>
    </w:p>
    <w:p w14:paraId="1D79AB5E"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1/10</w:t>
      </w:r>
    </w:p>
    <w:p w14:paraId="5FAFFE0D"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72s 3ms/step - loss: 5.2305 - acc: 0.0054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13.1441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37</w:t>
      </w:r>
    </w:p>
    <w:p w14:paraId="7DB22ECE"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2/10</w:t>
      </w:r>
    </w:p>
    <w:p w14:paraId="37BA9F3B"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19s 2ms/step - loss: 5.0822 - acc: 0.0110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14.4295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2</w:t>
      </w:r>
    </w:p>
    <w:p w14:paraId="0D7B60CB"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3/10</w:t>
      </w:r>
    </w:p>
    <w:p w14:paraId="513D14BA"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21s 2ms/step - loss: 5.0263 - acc: 0.0100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7.4336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45</w:t>
      </w:r>
    </w:p>
    <w:p w14:paraId="2F50FA44"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4/10</w:t>
      </w:r>
    </w:p>
    <w:p w14:paraId="509DBC3F"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21s 2ms/step - loss: 5.0260 - acc: 0.0117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5344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44</w:t>
      </w:r>
    </w:p>
    <w:p w14:paraId="4E4BA9E8"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5/10</w:t>
      </w:r>
    </w:p>
    <w:p w14:paraId="47C20E22"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19s 2ms/step - loss: 5.2530 - acc: 0.0064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3350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46</w:t>
      </w:r>
    </w:p>
    <w:p w14:paraId="7AA51AEB"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6/10</w:t>
      </w:r>
    </w:p>
    <w:p w14:paraId="2B06B125"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21s 2ms/step - loss: 5.3495 - acc: 0.0057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7.9907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45</w:t>
      </w:r>
    </w:p>
    <w:p w14:paraId="3AC69103"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7/10</w:t>
      </w:r>
    </w:p>
    <w:p w14:paraId="6EB5FF3F"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22s 2ms/step - loss: 5.0753 - acc: 0.0085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7.1957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44</w:t>
      </w:r>
    </w:p>
    <w:p w14:paraId="570E07F3"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8/10</w:t>
      </w:r>
    </w:p>
    <w:p w14:paraId="5053DD0D"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22s 2ms/step - loss: 5.2464 - acc: 0.0038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9065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0</w:t>
      </w:r>
    </w:p>
    <w:p w14:paraId="3C542B84"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9/10</w:t>
      </w:r>
    </w:p>
    <w:p w14:paraId="04164119"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22s 2ms/step - loss: 5.2512 - acc: 0.0038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6915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3</w:t>
      </w:r>
    </w:p>
    <w:p w14:paraId="64CBFCE6" w14:textId="77777777" w:rsidR="00B72556" w:rsidRDefault="00B72556" w:rsidP="00B72556">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10/10</w:t>
      </w:r>
    </w:p>
    <w:p w14:paraId="00B1F2D4" w14:textId="77777777" w:rsidR="00B72556" w:rsidRDefault="00B72556" w:rsidP="00B72556">
      <w:pPr>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22s 2ms/step - loss: 5.2364 - acc: 0.0062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5.5307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48</w:t>
      </w:r>
    </w:p>
    <w:p w14:paraId="1FCBFCA3" w14:textId="45BD5860" w:rsidR="00B72556" w:rsidRDefault="00B72556" w:rsidP="00B72556"/>
    <w:p w14:paraId="0BF43EE9" w14:textId="341E1C07" w:rsidR="00B72556" w:rsidRDefault="00B72556" w:rsidP="00B72556"/>
    <w:p w14:paraId="022618E8" w14:textId="0A962007" w:rsidR="00B72556" w:rsidRDefault="00B72556" w:rsidP="00B72556"/>
    <w:p w14:paraId="3C57524F" w14:textId="337A02FB" w:rsidR="00B72556" w:rsidRDefault="00B72556" w:rsidP="00B72556">
      <w:r>
        <w:rPr>
          <w:noProof/>
        </w:rPr>
        <w:lastRenderedPageBreak/>
        <w:drawing>
          <wp:inline distT="0" distB="0" distL="0" distR="0" wp14:anchorId="41025191" wp14:editId="6D8F74A0">
            <wp:extent cx="4937760" cy="2628900"/>
            <wp:effectExtent l="19050" t="19050" r="15240" b="19050"/>
            <wp:docPr id="18" name="Picture 18"/>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3"/>
                    <a:srcRect l="8087" t="35531" r="45828" b="12458"/>
                    <a:stretch>
                      <a:fillRect/>
                    </a:stretch>
                  </pic:blipFill>
                  <pic:spPr>
                    <a:xfrm>
                      <a:off x="0" y="0"/>
                      <a:ext cx="4937760" cy="2628900"/>
                    </a:xfrm>
                    <a:prstGeom prst="rect">
                      <a:avLst/>
                    </a:prstGeom>
                    <a:ln>
                      <a:solidFill>
                        <a:schemeClr val="tx1"/>
                      </a:solidFill>
                    </a:ln>
                  </pic:spPr>
                </pic:pic>
              </a:graphicData>
            </a:graphic>
          </wp:inline>
        </w:drawing>
      </w:r>
    </w:p>
    <w:p w14:paraId="6AD11D8A" w14:textId="54CBB64F" w:rsidR="00B72556" w:rsidRDefault="00B72556" w:rsidP="00B72556"/>
    <w:p w14:paraId="261DD62F" w14:textId="7E6A8BDC" w:rsidR="00B72556" w:rsidRDefault="00B72556" w:rsidP="00B72556">
      <w:r>
        <w:rPr>
          <w:noProof/>
        </w:rPr>
        <w:drawing>
          <wp:inline distT="0" distB="0" distL="0" distR="0" wp14:anchorId="534D5754" wp14:editId="17C905A6">
            <wp:extent cx="4998720" cy="3116580"/>
            <wp:effectExtent l="19050" t="19050" r="11430" b="26670"/>
            <wp:docPr id="19" name="Picture 19"/>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4"/>
                    <a:srcRect l="7614" t="23593" r="52094" b="20116"/>
                    <a:stretch>
                      <a:fillRect/>
                    </a:stretch>
                  </pic:blipFill>
                  <pic:spPr>
                    <a:xfrm>
                      <a:off x="0" y="0"/>
                      <a:ext cx="4998720" cy="3116580"/>
                    </a:xfrm>
                    <a:prstGeom prst="rect">
                      <a:avLst/>
                    </a:prstGeom>
                    <a:ln>
                      <a:solidFill>
                        <a:schemeClr val="tx1"/>
                      </a:solidFill>
                    </a:ln>
                  </pic:spPr>
                </pic:pic>
              </a:graphicData>
            </a:graphic>
          </wp:inline>
        </w:drawing>
      </w:r>
    </w:p>
    <w:p w14:paraId="58846238" w14:textId="787EC79E" w:rsidR="006F0AC6" w:rsidRDefault="006F0AC6" w:rsidP="00B72556"/>
    <w:p w14:paraId="32BCF4D9" w14:textId="1609E826" w:rsidR="006F0AC6" w:rsidRDefault="006F0AC6" w:rsidP="00B72556"/>
    <w:p w14:paraId="151BBFF1" w14:textId="649F34A0" w:rsidR="006F0AC6" w:rsidRDefault="006F0AC6" w:rsidP="00B72556"/>
    <w:p w14:paraId="4AB2C12E" w14:textId="46A9E07F" w:rsidR="006F0AC6" w:rsidRDefault="006F0AC6" w:rsidP="00B72556"/>
    <w:p w14:paraId="7E16395B" w14:textId="35A3545E" w:rsidR="006F0AC6" w:rsidRDefault="006F0AC6" w:rsidP="00B72556"/>
    <w:p w14:paraId="55E85ACF" w14:textId="4DF0AE09" w:rsidR="006F0AC6" w:rsidRDefault="006F0AC6" w:rsidP="00B72556"/>
    <w:p w14:paraId="25516C42" w14:textId="77777777" w:rsidR="006F0AC6" w:rsidRDefault="006F0AC6" w:rsidP="00B72556"/>
    <w:p w14:paraId="73EB4D80" w14:textId="3DA9BCE1" w:rsidR="006F0AC6" w:rsidRDefault="006F0AC6" w:rsidP="00B72556">
      <w:pPr>
        <w:rPr>
          <w:b/>
        </w:rPr>
      </w:pPr>
      <w:r w:rsidRPr="006F0AC6">
        <w:rPr>
          <w:b/>
        </w:rPr>
        <w:lastRenderedPageBreak/>
        <w:t>Experiment 3:</w:t>
      </w:r>
    </w:p>
    <w:p w14:paraId="33BFD20A" w14:textId="60E99C5A" w:rsidR="006F0AC6" w:rsidRDefault="006F0AC6" w:rsidP="006F0AC6">
      <w:pPr>
        <w:pStyle w:val="NoSpacing"/>
      </w:pPr>
    </w:p>
    <w:p w14:paraId="3B55730B" w14:textId="77777777" w:rsidR="006F0AC6" w:rsidRDefault="006F0AC6" w:rsidP="006F0AC6">
      <w:pPr>
        <w:pStyle w:val="NoSpacing"/>
      </w:pPr>
      <w:proofErr w:type="gramStart"/>
      <w:r>
        <w:t>Optimizer :</w:t>
      </w:r>
      <w:proofErr w:type="gramEnd"/>
      <w:r>
        <w:t xml:space="preserve"> </w:t>
      </w:r>
      <w:proofErr w:type="spellStart"/>
      <w:r>
        <w:t>rmsprop</w:t>
      </w:r>
      <w:proofErr w:type="spellEnd"/>
    </w:p>
    <w:p w14:paraId="582B3527" w14:textId="77777777" w:rsidR="006F0AC6" w:rsidRDefault="006F0AC6" w:rsidP="006F0AC6">
      <w:pPr>
        <w:pStyle w:val="NoSpacing"/>
      </w:pPr>
      <w:r>
        <w:t>Epochs: 7</w:t>
      </w:r>
    </w:p>
    <w:p w14:paraId="0CA2EFF0" w14:textId="77777777" w:rsidR="006F0AC6" w:rsidRDefault="006F0AC6" w:rsidP="006F0AC6">
      <w:pPr>
        <w:pStyle w:val="NoSpacing"/>
      </w:pPr>
      <w:r>
        <w:t>Batch Size: 256</w:t>
      </w:r>
    </w:p>
    <w:p w14:paraId="61DB8AB3" w14:textId="792E7D4E" w:rsidR="006F0AC6" w:rsidRDefault="006F0AC6" w:rsidP="006F0AC6">
      <w:pPr>
        <w:pStyle w:val="NoSpacing"/>
      </w:pPr>
      <w:r>
        <w:t>optimizer='</w:t>
      </w:r>
      <w:proofErr w:type="spellStart"/>
      <w:r>
        <w:t>rmsprop</w:t>
      </w:r>
      <w:proofErr w:type="spellEnd"/>
      <w:r>
        <w:t>',</w:t>
      </w:r>
    </w:p>
    <w:p w14:paraId="6EE59D1C" w14:textId="3034834A" w:rsidR="006F0AC6" w:rsidRDefault="006F0AC6" w:rsidP="006F0AC6">
      <w:pPr>
        <w:pStyle w:val="NoSpacing"/>
      </w:pPr>
      <w:r>
        <w:t xml:space="preserve"> </w:t>
      </w:r>
      <w:proofErr w:type="spellStart"/>
      <w:r>
        <w:t>batch_size</w:t>
      </w:r>
      <w:proofErr w:type="spellEnd"/>
      <w:r>
        <w:t>=256,</w:t>
      </w:r>
    </w:p>
    <w:p w14:paraId="5CEAEDDA" w14:textId="77777777" w:rsidR="007B40F8" w:rsidRDefault="007B40F8" w:rsidP="006F0AC6">
      <w:pPr>
        <w:pStyle w:val="NoSpacing"/>
      </w:pPr>
    </w:p>
    <w:p w14:paraId="7E974840"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Train on 100000 samples, validate on 10000 samples</w:t>
      </w:r>
    </w:p>
    <w:p w14:paraId="0CBBBEB5"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1/7</w:t>
      </w:r>
    </w:p>
    <w:p w14:paraId="198FD82F"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200s 2ms/step - loss: 5.5398 - acc: 0.0085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6.6268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79</w:t>
      </w:r>
    </w:p>
    <w:p w14:paraId="3E653FEB"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2/7</w:t>
      </w:r>
    </w:p>
    <w:p w14:paraId="4D51E0BA"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146s 1ms/step - loss: 4.9637 - acc: 0.0066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16.0364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0</w:t>
      </w:r>
    </w:p>
    <w:p w14:paraId="59272EEA"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3/7</w:t>
      </w:r>
    </w:p>
    <w:p w14:paraId="4F3F9DB3"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145s 1ms/step - loss: 4.3548 - acc: 0.0142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15.9546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0</w:t>
      </w:r>
    </w:p>
    <w:p w14:paraId="5691BBEF"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4/7</w:t>
      </w:r>
    </w:p>
    <w:p w14:paraId="2FE3ACD9"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145s 1ms/step - loss: 3.7449 - acc: 0.0229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16.0224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0</w:t>
      </w:r>
    </w:p>
    <w:p w14:paraId="4C6ABF52"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5/7</w:t>
      </w:r>
    </w:p>
    <w:p w14:paraId="363A995C"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145s 1ms/step - loss: 3.2066 - acc: 0.0503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16.0375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0</w:t>
      </w:r>
    </w:p>
    <w:p w14:paraId="011A3FD5"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6/7</w:t>
      </w:r>
    </w:p>
    <w:p w14:paraId="670F86F3"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146s 1ms/step - loss: 3.0518 - acc: 0.0698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16.0375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0</w:t>
      </w:r>
    </w:p>
    <w:p w14:paraId="59B8F770" w14:textId="77777777" w:rsidR="007B40F8" w:rsidRDefault="007B40F8" w:rsidP="007B40F8">
      <w:pPr>
        <w:spacing w:after="0" w:line="240" w:lineRule="auto"/>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Epoch 7/7</w:t>
      </w:r>
    </w:p>
    <w:p w14:paraId="7BC0CB8D" w14:textId="2E4DCE5E" w:rsidR="007B40F8" w:rsidRDefault="007B40F8" w:rsidP="007B40F8">
      <w:pPr>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100000/100000 [==============================] - 145s 1ms/step - loss: 2.6698 - acc: 0.0950 - </w:t>
      </w:r>
      <w:proofErr w:type="spellStart"/>
      <w:r>
        <w:rPr>
          <w:rFonts w:ascii="Courier New" w:eastAsia="Times New Roman" w:hAnsi="Courier New" w:cs="Courier New"/>
          <w:color w:val="212121"/>
          <w:sz w:val="21"/>
          <w:szCs w:val="21"/>
          <w:shd w:val="clear" w:color="auto" w:fill="FFFFFF"/>
        </w:rPr>
        <w:t>val_loss</w:t>
      </w:r>
      <w:proofErr w:type="spellEnd"/>
      <w:r>
        <w:rPr>
          <w:rFonts w:ascii="Courier New" w:eastAsia="Times New Roman" w:hAnsi="Courier New" w:cs="Courier New"/>
          <w:color w:val="212121"/>
          <w:sz w:val="21"/>
          <w:szCs w:val="21"/>
          <w:shd w:val="clear" w:color="auto" w:fill="FFFFFF"/>
        </w:rPr>
        <w:t xml:space="preserve">: 16.0375 - </w:t>
      </w:r>
      <w:proofErr w:type="spellStart"/>
      <w:r>
        <w:rPr>
          <w:rFonts w:ascii="Courier New" w:eastAsia="Times New Roman" w:hAnsi="Courier New" w:cs="Courier New"/>
          <w:color w:val="212121"/>
          <w:sz w:val="21"/>
          <w:szCs w:val="21"/>
          <w:shd w:val="clear" w:color="auto" w:fill="FFFFFF"/>
        </w:rPr>
        <w:t>val_acc</w:t>
      </w:r>
      <w:proofErr w:type="spellEnd"/>
      <w:r>
        <w:rPr>
          <w:rFonts w:ascii="Courier New" w:eastAsia="Times New Roman" w:hAnsi="Courier New" w:cs="Courier New"/>
          <w:color w:val="212121"/>
          <w:sz w:val="21"/>
          <w:szCs w:val="21"/>
          <w:shd w:val="clear" w:color="auto" w:fill="FFFFFF"/>
        </w:rPr>
        <w:t>: 0.0050</w:t>
      </w:r>
    </w:p>
    <w:p w14:paraId="7D2016E9" w14:textId="6C9418CB" w:rsidR="006F0AC6" w:rsidRDefault="007B40F8" w:rsidP="00B72556">
      <w:pPr>
        <w:rPr>
          <w:b/>
        </w:rPr>
      </w:pPr>
      <w:r>
        <w:rPr>
          <w:noProof/>
        </w:rPr>
        <w:drawing>
          <wp:inline distT="0" distB="0" distL="0" distR="0" wp14:anchorId="3C084785" wp14:editId="71B94B8B">
            <wp:extent cx="5274310" cy="2966720"/>
            <wp:effectExtent l="19050" t="19050" r="21590" b="24130"/>
            <wp:docPr id="20" name="Picture 20"/>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5"/>
                    <a:stretch>
                      <a:fillRect/>
                    </a:stretch>
                  </pic:blipFill>
                  <pic:spPr>
                    <a:xfrm>
                      <a:off x="0" y="0"/>
                      <a:ext cx="5274310" cy="2966720"/>
                    </a:xfrm>
                    <a:prstGeom prst="rect">
                      <a:avLst/>
                    </a:prstGeom>
                    <a:ln>
                      <a:solidFill>
                        <a:schemeClr val="tx1"/>
                      </a:solidFill>
                    </a:ln>
                  </pic:spPr>
                </pic:pic>
              </a:graphicData>
            </a:graphic>
          </wp:inline>
        </w:drawing>
      </w:r>
    </w:p>
    <w:p w14:paraId="088802FC" w14:textId="3FC9EA8D" w:rsidR="007B40F8" w:rsidRDefault="007B40F8" w:rsidP="00B72556">
      <w:pPr>
        <w:rPr>
          <w:b/>
        </w:rPr>
      </w:pPr>
      <w:r>
        <w:rPr>
          <w:noProof/>
        </w:rPr>
        <w:lastRenderedPageBreak/>
        <w:drawing>
          <wp:inline distT="0" distB="0" distL="0" distR="0" wp14:anchorId="01E3DDDF" wp14:editId="18BA0D68">
            <wp:extent cx="5274310" cy="2966720"/>
            <wp:effectExtent l="19050" t="19050" r="21590" b="24130"/>
            <wp:docPr id="21" name="Picture 2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6"/>
                    <a:stretch>
                      <a:fillRect/>
                    </a:stretch>
                  </pic:blipFill>
                  <pic:spPr>
                    <a:xfrm>
                      <a:off x="0" y="0"/>
                      <a:ext cx="5274310" cy="2966720"/>
                    </a:xfrm>
                    <a:prstGeom prst="rect">
                      <a:avLst/>
                    </a:prstGeom>
                    <a:ln>
                      <a:solidFill>
                        <a:schemeClr val="tx1"/>
                      </a:solidFill>
                    </a:ln>
                  </pic:spPr>
                </pic:pic>
              </a:graphicData>
            </a:graphic>
          </wp:inline>
        </w:drawing>
      </w:r>
    </w:p>
    <w:p w14:paraId="4037EFE0" w14:textId="3CFA373F" w:rsidR="00BB5E59" w:rsidRDefault="00BB5E59" w:rsidP="00B72556">
      <w:pPr>
        <w:rPr>
          <w:b/>
        </w:rPr>
      </w:pPr>
    </w:p>
    <w:p w14:paraId="662641AD" w14:textId="64B28939" w:rsidR="00BB5E59" w:rsidRDefault="00BB5E59" w:rsidP="00B72556">
      <w:pPr>
        <w:rPr>
          <w:b/>
        </w:rPr>
      </w:pPr>
    </w:p>
    <w:p w14:paraId="304747D2" w14:textId="399AFD49" w:rsidR="00BB5E59" w:rsidRDefault="00BB5E59" w:rsidP="00B72556">
      <w:pPr>
        <w:rPr>
          <w:b/>
        </w:rPr>
      </w:pPr>
    </w:p>
    <w:p w14:paraId="09F3A3A1" w14:textId="62D8FD40" w:rsidR="00BB5E59" w:rsidRDefault="00BB5E59" w:rsidP="00B72556">
      <w:pPr>
        <w:rPr>
          <w:b/>
        </w:rPr>
      </w:pPr>
    </w:p>
    <w:p w14:paraId="39786F12" w14:textId="5C49D1D1" w:rsidR="00BB5E59" w:rsidRDefault="00BB5E59" w:rsidP="00B72556">
      <w:pPr>
        <w:rPr>
          <w:b/>
        </w:rPr>
      </w:pPr>
    </w:p>
    <w:p w14:paraId="17031552" w14:textId="6C55AED2" w:rsidR="00BB5E59" w:rsidRDefault="00BB5E59" w:rsidP="00B72556">
      <w:pPr>
        <w:rPr>
          <w:b/>
        </w:rPr>
      </w:pPr>
    </w:p>
    <w:p w14:paraId="2E20ABCC" w14:textId="366B6E2D" w:rsidR="00BB5E59" w:rsidRDefault="00BB5E59" w:rsidP="00B72556">
      <w:pPr>
        <w:rPr>
          <w:b/>
        </w:rPr>
      </w:pPr>
    </w:p>
    <w:p w14:paraId="526E8F9C" w14:textId="768836A6" w:rsidR="00BB5E59" w:rsidRDefault="00BB5E59" w:rsidP="00B72556">
      <w:pPr>
        <w:rPr>
          <w:b/>
        </w:rPr>
      </w:pPr>
    </w:p>
    <w:p w14:paraId="62A57C7B" w14:textId="01A57665" w:rsidR="00BB5E59" w:rsidRDefault="00BB5E59" w:rsidP="00B72556">
      <w:pPr>
        <w:rPr>
          <w:b/>
        </w:rPr>
      </w:pPr>
    </w:p>
    <w:p w14:paraId="43BBAFE5" w14:textId="1257CEAB" w:rsidR="00BB5E59" w:rsidRDefault="00BB5E59" w:rsidP="00B72556">
      <w:pPr>
        <w:rPr>
          <w:b/>
        </w:rPr>
      </w:pPr>
    </w:p>
    <w:p w14:paraId="4DA03955" w14:textId="16C44919" w:rsidR="00BB5E59" w:rsidRDefault="00BB5E59" w:rsidP="00B72556">
      <w:pPr>
        <w:rPr>
          <w:b/>
        </w:rPr>
      </w:pPr>
    </w:p>
    <w:p w14:paraId="0335080C" w14:textId="24825E2C" w:rsidR="00BB5E59" w:rsidRDefault="00BB5E59" w:rsidP="00B72556">
      <w:pPr>
        <w:rPr>
          <w:b/>
        </w:rPr>
      </w:pPr>
    </w:p>
    <w:p w14:paraId="38637F1A" w14:textId="5C0FCD01" w:rsidR="00BB5E59" w:rsidRDefault="00BB5E59" w:rsidP="00B72556">
      <w:pPr>
        <w:rPr>
          <w:b/>
        </w:rPr>
      </w:pPr>
    </w:p>
    <w:p w14:paraId="653880EB" w14:textId="43B6A43E" w:rsidR="00BB5E59" w:rsidRDefault="00BB5E59" w:rsidP="00B72556">
      <w:pPr>
        <w:rPr>
          <w:b/>
        </w:rPr>
      </w:pPr>
    </w:p>
    <w:p w14:paraId="50C7B571" w14:textId="18887E81" w:rsidR="00BB5E59" w:rsidRDefault="00BB5E59" w:rsidP="00B72556">
      <w:pPr>
        <w:rPr>
          <w:b/>
        </w:rPr>
      </w:pPr>
    </w:p>
    <w:p w14:paraId="4769D528" w14:textId="42234582" w:rsidR="00BB5E59" w:rsidRDefault="00BB5E59" w:rsidP="00B72556">
      <w:pPr>
        <w:rPr>
          <w:b/>
        </w:rPr>
      </w:pPr>
    </w:p>
    <w:p w14:paraId="5E2E6E3B" w14:textId="3647BDC1" w:rsidR="00BB5E59" w:rsidRDefault="00BB5E59" w:rsidP="00B72556">
      <w:pPr>
        <w:rPr>
          <w:b/>
        </w:rPr>
      </w:pPr>
    </w:p>
    <w:p w14:paraId="7947534D" w14:textId="4053A809" w:rsidR="00BB5E59" w:rsidRDefault="00BB5E59" w:rsidP="00B72556">
      <w:pPr>
        <w:rPr>
          <w:b/>
        </w:rPr>
      </w:pPr>
    </w:p>
    <w:p w14:paraId="64622CDF" w14:textId="6BEFD3DE" w:rsidR="00BB5E59" w:rsidRDefault="00BB5E59" w:rsidP="00BB5E59">
      <w:pPr>
        <w:jc w:val="center"/>
        <w:rPr>
          <w:b/>
          <w:sz w:val="36"/>
        </w:rPr>
      </w:pPr>
      <w:r w:rsidRPr="00BB5E59">
        <w:rPr>
          <w:b/>
          <w:sz w:val="36"/>
        </w:rPr>
        <w:lastRenderedPageBreak/>
        <w:t>Transfer Learning</w:t>
      </w:r>
    </w:p>
    <w:p w14:paraId="351A97E2" w14:textId="7F50D848" w:rsidR="00BB5E59" w:rsidRPr="001F7E8B" w:rsidRDefault="001F7E8B" w:rsidP="00BB5E59">
      <w:pPr>
        <w:rPr>
          <w:sz w:val="24"/>
        </w:rPr>
      </w:pPr>
      <w:r>
        <w:rPr>
          <w:sz w:val="24"/>
        </w:rPr>
        <w:t xml:space="preserve">In this section, we will use the pretrained model of </w:t>
      </w:r>
      <w:proofErr w:type="spellStart"/>
      <w:r>
        <w:rPr>
          <w:sz w:val="24"/>
        </w:rPr>
        <w:t>NASNet</w:t>
      </w:r>
      <w:proofErr w:type="spellEnd"/>
      <w:r>
        <w:rPr>
          <w:sz w:val="24"/>
        </w:rPr>
        <w:t xml:space="preserve"> Mobile </w:t>
      </w:r>
      <w:proofErr w:type="gramStart"/>
      <w:r>
        <w:rPr>
          <w:sz w:val="24"/>
        </w:rPr>
        <w:t>in order to</w:t>
      </w:r>
      <w:proofErr w:type="gramEnd"/>
      <w:r>
        <w:rPr>
          <w:sz w:val="24"/>
        </w:rPr>
        <w:t xml:space="preserve"> train the </w:t>
      </w:r>
      <w:proofErr w:type="spellStart"/>
      <w:r>
        <w:rPr>
          <w:sz w:val="24"/>
        </w:rPr>
        <w:t>cifar</w:t>
      </w:r>
      <w:proofErr w:type="spellEnd"/>
      <w:r>
        <w:rPr>
          <w:sz w:val="24"/>
        </w:rPr>
        <w:t xml:space="preserve"> 10 dataset. Below are the results which we received after using same model of </w:t>
      </w:r>
      <w:proofErr w:type="spellStart"/>
      <w:r>
        <w:rPr>
          <w:sz w:val="24"/>
        </w:rPr>
        <w:t>NASNet</w:t>
      </w:r>
      <w:proofErr w:type="spellEnd"/>
      <w:r>
        <w:rPr>
          <w:sz w:val="24"/>
        </w:rPr>
        <w:t xml:space="preserve"> Mobile trained with </w:t>
      </w:r>
      <w:proofErr w:type="spellStart"/>
      <w:r>
        <w:rPr>
          <w:sz w:val="24"/>
        </w:rPr>
        <w:t>imageNet</w:t>
      </w:r>
      <w:proofErr w:type="spellEnd"/>
      <w:r>
        <w:rPr>
          <w:sz w:val="24"/>
        </w:rPr>
        <w:t xml:space="preserve"> dataset for </w:t>
      </w:r>
      <w:proofErr w:type="spellStart"/>
      <w:r>
        <w:rPr>
          <w:sz w:val="24"/>
        </w:rPr>
        <w:t>cifar</w:t>
      </w:r>
      <w:proofErr w:type="spellEnd"/>
      <w:r>
        <w:rPr>
          <w:sz w:val="24"/>
        </w:rPr>
        <w:t xml:space="preserve"> 10 dataset:</w:t>
      </w:r>
    </w:p>
    <w:p w14:paraId="7A3A0AA1" w14:textId="1FB6BCA0" w:rsidR="00BB5E59" w:rsidRDefault="00BB5E59" w:rsidP="00B72556">
      <w:pPr>
        <w:rPr>
          <w:b/>
        </w:rPr>
      </w:pPr>
    </w:p>
    <w:p w14:paraId="406EFC99" w14:textId="72A0B0AC" w:rsidR="00BB5E59" w:rsidRDefault="001F7E8B" w:rsidP="00B72556">
      <w:pPr>
        <w:rPr>
          <w:b/>
        </w:rPr>
      </w:pPr>
      <w:r>
        <w:rPr>
          <w:b/>
        </w:rPr>
        <w:t>Experiment 1:</w:t>
      </w:r>
    </w:p>
    <w:p w14:paraId="740A6CE5" w14:textId="764A2980" w:rsidR="001F7E8B" w:rsidRDefault="001F7E8B" w:rsidP="001F7E8B">
      <w:pPr>
        <w:rPr>
          <w:b/>
          <w:bCs/>
          <w:u w:val="single"/>
        </w:rPr>
      </w:pPr>
      <w:r>
        <w:rPr>
          <w:b/>
          <w:bCs/>
          <w:u w:val="single"/>
        </w:rPr>
        <w:t>NASNET CIFAR 10 BATCH SIZE= 500, EPOCH =2 OPTIMIZER=SGD</w:t>
      </w:r>
    </w:p>
    <w:p w14:paraId="5953A850" w14:textId="77777777" w:rsidR="00804C46" w:rsidRDefault="00804C46" w:rsidP="00804C46">
      <w:r>
        <w:t>Epoch 1/2</w:t>
      </w:r>
    </w:p>
    <w:p w14:paraId="796CF288" w14:textId="77777777" w:rsidR="00804C46" w:rsidRDefault="00804C46" w:rsidP="00804C46">
      <w:r>
        <w:t xml:space="preserve">50000/50000 [==============================] - 146s 3ms/step - loss: 1.8292 - acc: 0.3260 - </w:t>
      </w:r>
      <w:proofErr w:type="spellStart"/>
      <w:r>
        <w:t>val_loss</w:t>
      </w:r>
      <w:proofErr w:type="spellEnd"/>
      <w:r>
        <w:t xml:space="preserve">: 1.9397 - </w:t>
      </w:r>
      <w:proofErr w:type="spellStart"/>
      <w:r>
        <w:t>val_acc</w:t>
      </w:r>
      <w:proofErr w:type="spellEnd"/>
      <w:r>
        <w:t>: 0.3825</w:t>
      </w:r>
    </w:p>
    <w:p w14:paraId="63A133B4" w14:textId="77777777" w:rsidR="00804C46" w:rsidRDefault="00804C46" w:rsidP="00804C46">
      <w:r>
        <w:t>Epoch 2/2</w:t>
      </w:r>
    </w:p>
    <w:p w14:paraId="3A497A99" w14:textId="77777777" w:rsidR="00804C46" w:rsidRDefault="00804C46" w:rsidP="00804C46">
      <w:r>
        <w:t xml:space="preserve">50000/50000 [==============================] - 54s 1ms/step - loss: 1.4653 - acc: 0.4685 - </w:t>
      </w:r>
      <w:proofErr w:type="spellStart"/>
      <w:r>
        <w:t>val_loss</w:t>
      </w:r>
      <w:proofErr w:type="spellEnd"/>
      <w:r>
        <w:t xml:space="preserve">: 2.7912 - </w:t>
      </w:r>
      <w:proofErr w:type="spellStart"/>
      <w:r>
        <w:t>val_acc</w:t>
      </w:r>
      <w:proofErr w:type="spellEnd"/>
      <w:r>
        <w:t>: 0.3271</w:t>
      </w:r>
    </w:p>
    <w:p w14:paraId="16271CD9" w14:textId="77777777" w:rsidR="001F7E8B" w:rsidRDefault="001F7E8B" w:rsidP="001F7E8B">
      <w:pPr>
        <w:rPr>
          <w:b/>
          <w:bCs/>
          <w:u w:val="single"/>
        </w:rPr>
      </w:pPr>
    </w:p>
    <w:p w14:paraId="19A699D8" w14:textId="6E0701EA" w:rsidR="001F7E8B" w:rsidRDefault="00804C46" w:rsidP="00B72556">
      <w:pPr>
        <w:rPr>
          <w:b/>
        </w:rPr>
      </w:pPr>
      <w:r>
        <w:rPr>
          <w:noProof/>
        </w:rPr>
        <w:drawing>
          <wp:inline distT="0" distB="0" distL="0" distR="0" wp14:anchorId="1DE16466" wp14:editId="315304A5">
            <wp:extent cx="3878580" cy="4046220"/>
            <wp:effectExtent l="19050" t="19050" r="26670" b="11430"/>
            <wp:docPr id="23" name="Picture 23"/>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srcRect l="2978" t="21903" r="76585" b="27754"/>
                    <a:stretch>
                      <a:fillRect/>
                    </a:stretch>
                  </pic:blipFill>
                  <pic:spPr>
                    <a:xfrm>
                      <a:off x="0" y="0"/>
                      <a:ext cx="3878580" cy="4046220"/>
                    </a:xfrm>
                    <a:prstGeom prst="rect">
                      <a:avLst/>
                    </a:prstGeom>
                    <a:noFill/>
                    <a:ln w="9525">
                      <a:solidFill>
                        <a:schemeClr val="tx1"/>
                      </a:solidFill>
                    </a:ln>
                  </pic:spPr>
                </pic:pic>
              </a:graphicData>
            </a:graphic>
          </wp:inline>
        </w:drawing>
      </w:r>
    </w:p>
    <w:p w14:paraId="4476C370" w14:textId="77777777" w:rsidR="008A58A4" w:rsidRDefault="008A58A4" w:rsidP="00B72556">
      <w:pPr>
        <w:rPr>
          <w:b/>
        </w:rPr>
      </w:pPr>
    </w:p>
    <w:p w14:paraId="75F6A24B" w14:textId="661165AE" w:rsidR="00D41714" w:rsidRDefault="00D41714" w:rsidP="00B72556">
      <w:pPr>
        <w:rPr>
          <w:b/>
        </w:rPr>
      </w:pPr>
      <w:r>
        <w:rPr>
          <w:b/>
        </w:rPr>
        <w:lastRenderedPageBreak/>
        <w:t>Experiment 2:</w:t>
      </w:r>
    </w:p>
    <w:p w14:paraId="3BF2E754" w14:textId="3D91019A" w:rsidR="006F2A66" w:rsidRDefault="006F2A66" w:rsidP="006F2A66">
      <w:r>
        <w:t>EPOCH =10, BATCH SIZE=</w:t>
      </w:r>
      <w:proofErr w:type="gramStart"/>
      <w:r>
        <w:t>256 ,</w:t>
      </w:r>
      <w:proofErr w:type="gramEnd"/>
      <w:r>
        <w:t xml:space="preserve"> OPTIMIZER = SGD</w:t>
      </w:r>
    </w:p>
    <w:p w14:paraId="7EF73EA5" w14:textId="6E2B3EA5" w:rsidR="006F2A66" w:rsidRDefault="006F2A66" w:rsidP="006F2A66"/>
    <w:p w14:paraId="2658682C" w14:textId="77777777" w:rsidR="006F2A66" w:rsidRDefault="006F2A66" w:rsidP="006F2A66">
      <w:r>
        <w:t>Train on 50000 samples, validate on 10000 samples</w:t>
      </w:r>
    </w:p>
    <w:p w14:paraId="28A13002" w14:textId="77777777" w:rsidR="006F2A66" w:rsidRDefault="006F2A66" w:rsidP="006F2A66">
      <w:r>
        <w:t>Epoch 1/10</w:t>
      </w:r>
    </w:p>
    <w:p w14:paraId="4ABB9644" w14:textId="77777777" w:rsidR="006F2A66" w:rsidRDefault="006F2A66" w:rsidP="006F2A66">
      <w:r>
        <w:t xml:space="preserve">50000/50000 [==============================] - 168s 3ms/step - loss: 1.9084 - acc: 0.3020 - </w:t>
      </w:r>
      <w:proofErr w:type="spellStart"/>
      <w:r>
        <w:t>val_loss</w:t>
      </w:r>
      <w:proofErr w:type="spellEnd"/>
      <w:r>
        <w:t xml:space="preserve">: 2.3374 - </w:t>
      </w:r>
      <w:proofErr w:type="spellStart"/>
      <w:r>
        <w:t>val_acc</w:t>
      </w:r>
      <w:proofErr w:type="spellEnd"/>
      <w:r>
        <w:t>: 0.2616</w:t>
      </w:r>
    </w:p>
    <w:p w14:paraId="19808ADE" w14:textId="77777777" w:rsidR="006F2A66" w:rsidRDefault="006F2A66" w:rsidP="006F2A66">
      <w:r>
        <w:t>Epoch 2/10</w:t>
      </w:r>
    </w:p>
    <w:p w14:paraId="735C2A28" w14:textId="77777777" w:rsidR="006F2A66" w:rsidRDefault="006F2A66" w:rsidP="006F2A66">
      <w:r>
        <w:t xml:space="preserve">50000/50000 [==============================] - 113s 2ms/step - loss: 1.6049 - acc: 0.4088 - </w:t>
      </w:r>
      <w:proofErr w:type="spellStart"/>
      <w:r>
        <w:t>val_loss</w:t>
      </w:r>
      <w:proofErr w:type="spellEnd"/>
      <w:r>
        <w:t xml:space="preserve">: 1.9181 - </w:t>
      </w:r>
      <w:proofErr w:type="spellStart"/>
      <w:r>
        <w:t>val_acc</w:t>
      </w:r>
      <w:proofErr w:type="spellEnd"/>
      <w:r>
        <w:t>: 0.3339</w:t>
      </w:r>
    </w:p>
    <w:p w14:paraId="31CA339F" w14:textId="77777777" w:rsidR="006F2A66" w:rsidRDefault="006F2A66" w:rsidP="006F2A66">
      <w:r>
        <w:t>Epoch 3/10</w:t>
      </w:r>
    </w:p>
    <w:p w14:paraId="352B349A" w14:textId="77777777" w:rsidR="006F2A66" w:rsidRDefault="006F2A66" w:rsidP="006F2A66">
      <w:r>
        <w:t xml:space="preserve">50000/50000 [==============================] - 113s 2ms/step - loss: 1.4745 - acc: 0.4580 - </w:t>
      </w:r>
      <w:proofErr w:type="spellStart"/>
      <w:r>
        <w:t>val_loss</w:t>
      </w:r>
      <w:proofErr w:type="spellEnd"/>
      <w:r>
        <w:t xml:space="preserve">: 1.7449 - </w:t>
      </w:r>
      <w:proofErr w:type="spellStart"/>
      <w:r>
        <w:t>val_acc</w:t>
      </w:r>
      <w:proofErr w:type="spellEnd"/>
      <w:r>
        <w:t>: 0.3990</w:t>
      </w:r>
    </w:p>
    <w:p w14:paraId="558DC99E" w14:textId="77777777" w:rsidR="006F2A66" w:rsidRDefault="006F2A66" w:rsidP="006F2A66">
      <w:r>
        <w:t>Epoch 4/10</w:t>
      </w:r>
    </w:p>
    <w:p w14:paraId="3B7C8BCA" w14:textId="77777777" w:rsidR="006F2A66" w:rsidRDefault="006F2A66" w:rsidP="006F2A66">
      <w:r>
        <w:t xml:space="preserve">50000/50000 [==============================] - 113s 2ms/step - loss: 1.3843 - acc: 0.4979 - </w:t>
      </w:r>
      <w:proofErr w:type="spellStart"/>
      <w:r>
        <w:t>val_loss</w:t>
      </w:r>
      <w:proofErr w:type="spellEnd"/>
      <w:r>
        <w:t xml:space="preserve">: 1.6458 - </w:t>
      </w:r>
      <w:proofErr w:type="spellStart"/>
      <w:r>
        <w:t>val_acc</w:t>
      </w:r>
      <w:proofErr w:type="spellEnd"/>
      <w:r>
        <w:t>: 0.4303</w:t>
      </w:r>
    </w:p>
    <w:p w14:paraId="340B929C" w14:textId="77777777" w:rsidR="006F2A66" w:rsidRDefault="006F2A66" w:rsidP="006F2A66">
      <w:r>
        <w:t>Epoch 5/10</w:t>
      </w:r>
    </w:p>
    <w:p w14:paraId="3B04366D" w14:textId="77777777" w:rsidR="006F2A66" w:rsidRDefault="006F2A66" w:rsidP="006F2A66">
      <w:r>
        <w:t xml:space="preserve">50000/50000 [==============================] - 113s 2ms/step - loss: 1.3100 - acc: 0.5244 - </w:t>
      </w:r>
      <w:proofErr w:type="spellStart"/>
      <w:r>
        <w:t>val_loss</w:t>
      </w:r>
      <w:proofErr w:type="spellEnd"/>
      <w:r>
        <w:t xml:space="preserve">: 1.8245 - </w:t>
      </w:r>
      <w:proofErr w:type="spellStart"/>
      <w:r>
        <w:t>val_acc</w:t>
      </w:r>
      <w:proofErr w:type="spellEnd"/>
      <w:r>
        <w:t>: 0.3946</w:t>
      </w:r>
    </w:p>
    <w:p w14:paraId="2BA8BF94" w14:textId="77777777" w:rsidR="006F2A66" w:rsidRDefault="006F2A66" w:rsidP="006F2A66">
      <w:r>
        <w:t>Epoch 6/10</w:t>
      </w:r>
    </w:p>
    <w:p w14:paraId="03CA4B4A" w14:textId="77777777" w:rsidR="006F2A66" w:rsidRDefault="006F2A66" w:rsidP="006F2A66">
      <w:r>
        <w:t xml:space="preserve">50000/50000 [==============================] - 113s 2ms/step - loss: 1.2459 - acc: 0.5517 - </w:t>
      </w:r>
      <w:proofErr w:type="spellStart"/>
      <w:r>
        <w:t>val_loss</w:t>
      </w:r>
      <w:proofErr w:type="spellEnd"/>
      <w:r>
        <w:t xml:space="preserve">: 1.5969 - </w:t>
      </w:r>
      <w:proofErr w:type="spellStart"/>
      <w:r>
        <w:t>val_acc</w:t>
      </w:r>
      <w:proofErr w:type="spellEnd"/>
      <w:r>
        <w:t>: 0.4526</w:t>
      </w:r>
    </w:p>
    <w:p w14:paraId="02B7040B" w14:textId="77777777" w:rsidR="006F2A66" w:rsidRDefault="006F2A66" w:rsidP="006F2A66">
      <w:r>
        <w:t>Epoch 7/10</w:t>
      </w:r>
    </w:p>
    <w:p w14:paraId="4222C947" w14:textId="77777777" w:rsidR="006F2A66" w:rsidRDefault="006F2A66" w:rsidP="006F2A66">
      <w:r>
        <w:t xml:space="preserve">50000/50000 [==============================] - 113s 2ms/step - loss: 1.1918 - acc: 0.5692 - </w:t>
      </w:r>
      <w:proofErr w:type="spellStart"/>
      <w:r>
        <w:t>val_loss</w:t>
      </w:r>
      <w:proofErr w:type="spellEnd"/>
      <w:r>
        <w:t xml:space="preserve">: 1.5351 - </w:t>
      </w:r>
      <w:proofErr w:type="spellStart"/>
      <w:r>
        <w:t>val_acc</w:t>
      </w:r>
      <w:proofErr w:type="spellEnd"/>
      <w:r>
        <w:t>: 0.4625</w:t>
      </w:r>
    </w:p>
    <w:p w14:paraId="4B9073E0" w14:textId="77777777" w:rsidR="006F2A66" w:rsidRDefault="006F2A66" w:rsidP="006F2A66">
      <w:r>
        <w:t>Epoch 8/10</w:t>
      </w:r>
    </w:p>
    <w:p w14:paraId="7FBA2300" w14:textId="77777777" w:rsidR="006F2A66" w:rsidRDefault="006F2A66" w:rsidP="006F2A66">
      <w:r>
        <w:t xml:space="preserve">50000/50000 [==============================] - 113s 2ms/step - loss: 1.1340 - acc: 0.5953 - </w:t>
      </w:r>
      <w:proofErr w:type="spellStart"/>
      <w:r>
        <w:t>val_loss</w:t>
      </w:r>
      <w:proofErr w:type="spellEnd"/>
      <w:r>
        <w:t xml:space="preserve">: 1.6486 - </w:t>
      </w:r>
      <w:proofErr w:type="spellStart"/>
      <w:r>
        <w:t>val_acc</w:t>
      </w:r>
      <w:proofErr w:type="spellEnd"/>
      <w:r>
        <w:t>: 0.4410</w:t>
      </w:r>
    </w:p>
    <w:p w14:paraId="22DDB3E8" w14:textId="77777777" w:rsidR="006F2A66" w:rsidRDefault="006F2A66" w:rsidP="006F2A66">
      <w:r>
        <w:t>Epoch 9/10</w:t>
      </w:r>
    </w:p>
    <w:p w14:paraId="2E4B9D54" w14:textId="77777777" w:rsidR="006F2A66" w:rsidRDefault="006F2A66" w:rsidP="006F2A66">
      <w:r>
        <w:t xml:space="preserve">50000/50000 [==============================] - 113s 2ms/step - loss: 1.0926 - acc: 0.6080 - </w:t>
      </w:r>
      <w:proofErr w:type="spellStart"/>
      <w:r>
        <w:t>val_loss</w:t>
      </w:r>
      <w:proofErr w:type="spellEnd"/>
      <w:r>
        <w:t xml:space="preserve">: 1.5398 - </w:t>
      </w:r>
      <w:proofErr w:type="spellStart"/>
      <w:r>
        <w:t>val_acc</w:t>
      </w:r>
      <w:proofErr w:type="spellEnd"/>
      <w:r>
        <w:t>: 0.4792</w:t>
      </w:r>
    </w:p>
    <w:p w14:paraId="25DF7563" w14:textId="77777777" w:rsidR="006F2A66" w:rsidRDefault="006F2A66" w:rsidP="006F2A66">
      <w:r>
        <w:t>Epoch 10/10</w:t>
      </w:r>
    </w:p>
    <w:p w14:paraId="08A71097" w14:textId="77777777" w:rsidR="006F2A66" w:rsidRDefault="006F2A66" w:rsidP="006F2A66">
      <w:r>
        <w:lastRenderedPageBreak/>
        <w:t xml:space="preserve">50000/50000 [==============================] - 113s 2ms/step - loss: 1.0444 - acc: 0.6260 - </w:t>
      </w:r>
      <w:proofErr w:type="spellStart"/>
      <w:r>
        <w:t>val_loss</w:t>
      </w:r>
      <w:proofErr w:type="spellEnd"/>
      <w:r>
        <w:t xml:space="preserve">: 1.6802 - </w:t>
      </w:r>
      <w:proofErr w:type="spellStart"/>
      <w:r>
        <w:t>val_acc</w:t>
      </w:r>
      <w:proofErr w:type="spellEnd"/>
      <w:r>
        <w:t>: 0.4638</w:t>
      </w:r>
    </w:p>
    <w:p w14:paraId="0C0F1FC7" w14:textId="0C34181F" w:rsidR="006F2A66" w:rsidRDefault="006F2A66" w:rsidP="006F2A66"/>
    <w:p w14:paraId="458E17A1" w14:textId="713E991D" w:rsidR="006F2A66" w:rsidRDefault="006F2A66" w:rsidP="006F2A66">
      <w:r>
        <w:rPr>
          <w:noProof/>
        </w:rPr>
        <w:drawing>
          <wp:inline distT="0" distB="0" distL="0" distR="0" wp14:anchorId="0984DC35" wp14:editId="55D9FE55">
            <wp:extent cx="3604260" cy="4411980"/>
            <wp:effectExtent l="19050" t="19050" r="15240" b="26670"/>
            <wp:docPr id="24" name="Picture 1"/>
            <wp:cNvGraphicFramePr/>
            <a:graphic xmlns:a="http://schemas.openxmlformats.org/drawingml/2006/main">
              <a:graphicData uri="http://schemas.openxmlformats.org/drawingml/2006/picture">
                <pic:pic xmlns:pic="http://schemas.openxmlformats.org/drawingml/2006/picture">
                  <pic:nvPicPr>
                    <pic:cNvPr id="3" name="Picture 1"/>
                    <pic:cNvPicPr/>
                  </pic:nvPicPr>
                  <pic:blipFill>
                    <a:blip r:embed="rId28"/>
                    <a:srcRect l="2918" t="23232" r="68483" b="12495"/>
                    <a:stretch>
                      <a:fillRect/>
                    </a:stretch>
                  </pic:blipFill>
                  <pic:spPr>
                    <a:xfrm>
                      <a:off x="0" y="0"/>
                      <a:ext cx="3604260" cy="4411980"/>
                    </a:xfrm>
                    <a:prstGeom prst="rect">
                      <a:avLst/>
                    </a:prstGeom>
                    <a:noFill/>
                    <a:ln w="9525">
                      <a:solidFill>
                        <a:schemeClr val="tx1"/>
                      </a:solidFill>
                    </a:ln>
                  </pic:spPr>
                </pic:pic>
              </a:graphicData>
            </a:graphic>
          </wp:inline>
        </w:drawing>
      </w:r>
    </w:p>
    <w:p w14:paraId="04BB2478" w14:textId="77777777" w:rsidR="00D41714" w:rsidRDefault="00D41714" w:rsidP="00B72556">
      <w:pPr>
        <w:rPr>
          <w:b/>
        </w:rPr>
      </w:pPr>
    </w:p>
    <w:p w14:paraId="5223C46A" w14:textId="77777777" w:rsidR="00BB5E59" w:rsidRPr="006F0AC6" w:rsidRDefault="00BB5E59" w:rsidP="00B72556">
      <w:pPr>
        <w:rPr>
          <w:b/>
        </w:rPr>
      </w:pPr>
    </w:p>
    <w:p w14:paraId="026A59EA" w14:textId="6FA7C411" w:rsidR="00B72556" w:rsidRDefault="00B72556" w:rsidP="00B72556"/>
    <w:p w14:paraId="1219ABA0" w14:textId="77777777" w:rsidR="00B72556" w:rsidRDefault="00B72556" w:rsidP="00B72556"/>
    <w:p w14:paraId="1688BFB7" w14:textId="77777777" w:rsidR="00B72556" w:rsidRDefault="00B72556" w:rsidP="00DB3442">
      <w:pPr>
        <w:rPr>
          <w:b/>
        </w:rPr>
      </w:pPr>
    </w:p>
    <w:p w14:paraId="696E133E" w14:textId="3EE523A4" w:rsidR="00B72556" w:rsidRDefault="00B72556" w:rsidP="00DB3442">
      <w:pPr>
        <w:rPr>
          <w:b/>
        </w:rPr>
      </w:pPr>
    </w:p>
    <w:p w14:paraId="7795168D" w14:textId="2D8F2678" w:rsidR="00B72556" w:rsidRDefault="00B72556" w:rsidP="00DB3442">
      <w:pPr>
        <w:rPr>
          <w:b/>
        </w:rPr>
      </w:pPr>
    </w:p>
    <w:p w14:paraId="67C39E30" w14:textId="5698740C" w:rsidR="00B72556" w:rsidRDefault="00B72556" w:rsidP="00DB3442">
      <w:pPr>
        <w:rPr>
          <w:b/>
        </w:rPr>
      </w:pPr>
    </w:p>
    <w:p w14:paraId="31A8DDAE" w14:textId="77777777" w:rsidR="00B72556" w:rsidRDefault="00B72556" w:rsidP="00DB3442">
      <w:pPr>
        <w:rPr>
          <w:b/>
        </w:rPr>
      </w:pPr>
    </w:p>
    <w:p w14:paraId="3840C630" w14:textId="77777777" w:rsidR="00DB3442" w:rsidRDefault="00DB3442" w:rsidP="00DB3442">
      <w:pPr>
        <w:rPr>
          <w:b/>
        </w:rPr>
      </w:pPr>
    </w:p>
    <w:p w14:paraId="0F6AB7DD" w14:textId="0C8E3146" w:rsidR="00801D02" w:rsidRDefault="007970AB" w:rsidP="00EB62F8">
      <w:pPr>
        <w:jc w:val="center"/>
        <w:rPr>
          <w:b/>
          <w:sz w:val="32"/>
        </w:rPr>
      </w:pPr>
      <w:r w:rsidRPr="00EB62F8">
        <w:rPr>
          <w:b/>
          <w:sz w:val="32"/>
        </w:rPr>
        <w:lastRenderedPageBreak/>
        <w:t>Fine Tuning</w:t>
      </w:r>
      <w:r w:rsidR="00EB62F8" w:rsidRPr="00EB62F8">
        <w:rPr>
          <w:b/>
          <w:sz w:val="32"/>
        </w:rPr>
        <w:t xml:space="preserve"> for CIFAR 10 Dataset</w:t>
      </w:r>
    </w:p>
    <w:p w14:paraId="1ADE795C" w14:textId="2DFD9F5B" w:rsidR="00EB62F8" w:rsidRDefault="00EB62F8" w:rsidP="00EB62F8">
      <w:pPr>
        <w:rPr>
          <w:sz w:val="24"/>
        </w:rPr>
      </w:pPr>
      <w:r>
        <w:rPr>
          <w:sz w:val="24"/>
        </w:rPr>
        <w:t>In this section we are fine tuning out model by changing hyperparameters of the model. Below are the results:</w:t>
      </w:r>
    </w:p>
    <w:p w14:paraId="75D725BF" w14:textId="59CFF95C" w:rsidR="00EB62F8" w:rsidRDefault="00EB62F8" w:rsidP="00EB62F8">
      <w:pPr>
        <w:rPr>
          <w:sz w:val="24"/>
        </w:rPr>
      </w:pPr>
    </w:p>
    <w:p w14:paraId="1A9E2AB2" w14:textId="70C503AE" w:rsidR="00EB62F8" w:rsidRPr="00EB62F8" w:rsidRDefault="00EB62F8" w:rsidP="00EB62F8">
      <w:pPr>
        <w:rPr>
          <w:b/>
          <w:sz w:val="24"/>
        </w:rPr>
      </w:pPr>
      <w:r w:rsidRPr="00EB62F8">
        <w:rPr>
          <w:b/>
          <w:sz w:val="24"/>
        </w:rPr>
        <w:t>Experiment 1:</w:t>
      </w:r>
    </w:p>
    <w:p w14:paraId="63A6773B" w14:textId="77777777" w:rsidR="00EB62F8" w:rsidRPr="00EB62F8" w:rsidRDefault="00EB62F8" w:rsidP="00EB62F8">
      <w:pPr>
        <w:rPr>
          <w:bCs/>
        </w:rPr>
      </w:pPr>
      <w:r w:rsidRPr="00EB62F8">
        <w:rPr>
          <w:bCs/>
        </w:rPr>
        <w:t>EPOCH =10, SGD Optimizer, BATCH SIZE =256 with 4 DENSE LAYERS FROZEN</w:t>
      </w:r>
    </w:p>
    <w:p w14:paraId="0B6E779D" w14:textId="77777777" w:rsidR="00EB62F8" w:rsidRDefault="00EB62F8" w:rsidP="00EB62F8">
      <w:r>
        <w:t>Epoch 1/10</w:t>
      </w:r>
    </w:p>
    <w:p w14:paraId="27EF7271" w14:textId="77777777" w:rsidR="00EB62F8" w:rsidRDefault="00EB62F8" w:rsidP="00EB62F8">
      <w:r>
        <w:t xml:space="preserve">50000/50000 [==============================] - 144s 3ms/step - loss: 0.6918 - acc: 0.7581 - </w:t>
      </w:r>
      <w:proofErr w:type="spellStart"/>
      <w:r>
        <w:t>val_loss</w:t>
      </w:r>
      <w:proofErr w:type="spellEnd"/>
      <w:r>
        <w:t xml:space="preserve">: 1.6113 - </w:t>
      </w:r>
      <w:proofErr w:type="spellStart"/>
      <w:r>
        <w:t>val_acc</w:t>
      </w:r>
      <w:proofErr w:type="spellEnd"/>
      <w:r>
        <w:t>: 0.4933</w:t>
      </w:r>
    </w:p>
    <w:p w14:paraId="28061991" w14:textId="77777777" w:rsidR="00EB62F8" w:rsidRDefault="00EB62F8" w:rsidP="00EB62F8">
      <w:r>
        <w:t>Epoch 2/10</w:t>
      </w:r>
    </w:p>
    <w:p w14:paraId="0D0F9237" w14:textId="77777777" w:rsidR="00EB62F8" w:rsidRDefault="00EB62F8" w:rsidP="00EB62F8">
      <w:r>
        <w:t xml:space="preserve">50000/50000 [==============================] - 78s 2ms/step - loss: 0.5790 - acc: 0.8006 - </w:t>
      </w:r>
      <w:proofErr w:type="spellStart"/>
      <w:r>
        <w:t>val_loss</w:t>
      </w:r>
      <w:proofErr w:type="spellEnd"/>
      <w:r>
        <w:t xml:space="preserve">: 1.6759 - </w:t>
      </w:r>
      <w:proofErr w:type="spellStart"/>
      <w:r>
        <w:t>val_acc</w:t>
      </w:r>
      <w:proofErr w:type="spellEnd"/>
      <w:r>
        <w:t>: 0.4885</w:t>
      </w:r>
    </w:p>
    <w:p w14:paraId="296906D9" w14:textId="77777777" w:rsidR="00EB62F8" w:rsidRDefault="00EB62F8" w:rsidP="00EB62F8">
      <w:r>
        <w:t>Epoch 3/10</w:t>
      </w:r>
    </w:p>
    <w:p w14:paraId="3D387585" w14:textId="77777777" w:rsidR="00EB62F8" w:rsidRDefault="00EB62F8" w:rsidP="00EB62F8">
      <w:r>
        <w:t xml:space="preserve">50000/50000 [==============================] - 78s 2ms/step - loss: 0.4820 - acc: 0.8360 - </w:t>
      </w:r>
      <w:proofErr w:type="spellStart"/>
      <w:r>
        <w:t>val_loss</w:t>
      </w:r>
      <w:proofErr w:type="spellEnd"/>
      <w:r>
        <w:t xml:space="preserve">: 1.7600 - </w:t>
      </w:r>
      <w:proofErr w:type="spellStart"/>
      <w:r>
        <w:t>val_acc</w:t>
      </w:r>
      <w:proofErr w:type="spellEnd"/>
      <w:r>
        <w:t>: 0.4874</w:t>
      </w:r>
    </w:p>
    <w:p w14:paraId="3A013C1E" w14:textId="77777777" w:rsidR="00EB62F8" w:rsidRDefault="00EB62F8" w:rsidP="00EB62F8">
      <w:r>
        <w:t>Epoch 4/10</w:t>
      </w:r>
    </w:p>
    <w:p w14:paraId="5C6C2BB4" w14:textId="77777777" w:rsidR="00EB62F8" w:rsidRDefault="00EB62F8" w:rsidP="00EB62F8">
      <w:r>
        <w:t xml:space="preserve">50000/50000 [==============================] - 78s 2ms/step - loss: 0.4068 - acc: 0.8605 - </w:t>
      </w:r>
      <w:proofErr w:type="spellStart"/>
      <w:r>
        <w:t>val_loss</w:t>
      </w:r>
      <w:proofErr w:type="spellEnd"/>
      <w:r>
        <w:t xml:space="preserve">: 1.7969 - </w:t>
      </w:r>
      <w:proofErr w:type="spellStart"/>
      <w:r>
        <w:t>val_acc</w:t>
      </w:r>
      <w:proofErr w:type="spellEnd"/>
      <w:r>
        <w:t>: 0.5010</w:t>
      </w:r>
    </w:p>
    <w:p w14:paraId="3CD58C4E" w14:textId="77777777" w:rsidR="00EB62F8" w:rsidRDefault="00EB62F8" w:rsidP="00EB62F8">
      <w:r>
        <w:t>Epoch 5/10</w:t>
      </w:r>
    </w:p>
    <w:p w14:paraId="67746619" w14:textId="77777777" w:rsidR="00EB62F8" w:rsidRDefault="00EB62F8" w:rsidP="00EB62F8">
      <w:r>
        <w:t xml:space="preserve">50000/50000 [==============================] - 78s 2ms/step - loss: 0.3450 - acc: 0.8827 - </w:t>
      </w:r>
      <w:proofErr w:type="spellStart"/>
      <w:r>
        <w:t>val_loss</w:t>
      </w:r>
      <w:proofErr w:type="spellEnd"/>
      <w:r>
        <w:t xml:space="preserve">: 1.8573 - </w:t>
      </w:r>
      <w:proofErr w:type="spellStart"/>
      <w:r>
        <w:t>val_acc</w:t>
      </w:r>
      <w:proofErr w:type="spellEnd"/>
      <w:r>
        <w:t>: 0.4966</w:t>
      </w:r>
    </w:p>
    <w:p w14:paraId="777DBE25" w14:textId="77777777" w:rsidR="00EB62F8" w:rsidRDefault="00EB62F8" w:rsidP="00EB62F8">
      <w:r>
        <w:t>Epoch 6/10</w:t>
      </w:r>
    </w:p>
    <w:p w14:paraId="2DF49551" w14:textId="77777777" w:rsidR="00EB62F8" w:rsidRDefault="00EB62F8" w:rsidP="00EB62F8">
      <w:r>
        <w:t xml:space="preserve">50000/50000 [==============================] - 78s 2ms/step - loss: 0.2889 - acc: 0.9009 - </w:t>
      </w:r>
      <w:proofErr w:type="spellStart"/>
      <w:r>
        <w:t>val_loss</w:t>
      </w:r>
      <w:proofErr w:type="spellEnd"/>
      <w:r>
        <w:t xml:space="preserve">: 1.9683 - </w:t>
      </w:r>
      <w:proofErr w:type="spellStart"/>
      <w:r>
        <w:t>val_acc</w:t>
      </w:r>
      <w:proofErr w:type="spellEnd"/>
      <w:r>
        <w:t>: 0.4920</w:t>
      </w:r>
    </w:p>
    <w:p w14:paraId="1B111247" w14:textId="77777777" w:rsidR="00EB62F8" w:rsidRDefault="00EB62F8" w:rsidP="00EB62F8">
      <w:r>
        <w:t>Epoch 7/10</w:t>
      </w:r>
    </w:p>
    <w:p w14:paraId="78F6FD10" w14:textId="77777777" w:rsidR="00EB62F8" w:rsidRDefault="00EB62F8" w:rsidP="00EB62F8">
      <w:r>
        <w:t xml:space="preserve">50000/50000 [==============================] - 78s 2ms/step - loss: 0.2529 - acc: 0.9139 - </w:t>
      </w:r>
      <w:proofErr w:type="spellStart"/>
      <w:r>
        <w:t>val_loss</w:t>
      </w:r>
      <w:proofErr w:type="spellEnd"/>
      <w:r>
        <w:t xml:space="preserve">: 2.1725 - </w:t>
      </w:r>
      <w:proofErr w:type="spellStart"/>
      <w:r>
        <w:t>val_acc</w:t>
      </w:r>
      <w:proofErr w:type="spellEnd"/>
      <w:r>
        <w:t>: 0.4882</w:t>
      </w:r>
    </w:p>
    <w:p w14:paraId="365755C2" w14:textId="77777777" w:rsidR="00EB62F8" w:rsidRDefault="00EB62F8" w:rsidP="00EB62F8">
      <w:r>
        <w:t>Epoch 8/10</w:t>
      </w:r>
    </w:p>
    <w:p w14:paraId="4F81D28F" w14:textId="77777777" w:rsidR="00EB62F8" w:rsidRDefault="00EB62F8" w:rsidP="00EB62F8">
      <w:r>
        <w:t xml:space="preserve">50000/50000 [==============================] - 78s 2ms/step - loss: 0.2167 - acc: 0.9266 - </w:t>
      </w:r>
      <w:proofErr w:type="spellStart"/>
      <w:r>
        <w:t>val_loss</w:t>
      </w:r>
      <w:proofErr w:type="spellEnd"/>
      <w:r>
        <w:t xml:space="preserve">: 2.4802 - </w:t>
      </w:r>
      <w:proofErr w:type="spellStart"/>
      <w:r>
        <w:t>val_acc</w:t>
      </w:r>
      <w:proofErr w:type="spellEnd"/>
      <w:r>
        <w:t>: 0.4766</w:t>
      </w:r>
    </w:p>
    <w:p w14:paraId="4277A50C" w14:textId="77777777" w:rsidR="00EB62F8" w:rsidRDefault="00EB62F8" w:rsidP="00EB62F8">
      <w:r>
        <w:t>Epoch 9/10</w:t>
      </w:r>
    </w:p>
    <w:p w14:paraId="030382D2" w14:textId="77777777" w:rsidR="00EB62F8" w:rsidRDefault="00EB62F8" w:rsidP="00EB62F8">
      <w:r>
        <w:lastRenderedPageBreak/>
        <w:t xml:space="preserve">50000/50000 [==============================] - 78s 2ms/step - loss: 0.1961 - acc: 0.9317 - </w:t>
      </w:r>
      <w:proofErr w:type="spellStart"/>
      <w:r>
        <w:t>val_loss</w:t>
      </w:r>
      <w:proofErr w:type="spellEnd"/>
      <w:r>
        <w:t xml:space="preserve">: 2.4677 - </w:t>
      </w:r>
      <w:proofErr w:type="spellStart"/>
      <w:r>
        <w:t>val_acc</w:t>
      </w:r>
      <w:proofErr w:type="spellEnd"/>
      <w:r>
        <w:t>: 0.4841</w:t>
      </w:r>
    </w:p>
    <w:p w14:paraId="38BE7460" w14:textId="77777777" w:rsidR="00EB62F8" w:rsidRDefault="00EB62F8" w:rsidP="00EB62F8">
      <w:r>
        <w:t>Epoch 10/10</w:t>
      </w:r>
    </w:p>
    <w:p w14:paraId="3343F753" w14:textId="3552E773" w:rsidR="00801D02" w:rsidRDefault="00EB62F8" w:rsidP="00EB62F8">
      <w:r>
        <w:t xml:space="preserve">50000/50000 [==============================] - 78s 2ms/step - loss: 0.1751 - acc: 0.9398 - </w:t>
      </w:r>
      <w:proofErr w:type="spellStart"/>
      <w:r>
        <w:t>val_loss</w:t>
      </w:r>
      <w:proofErr w:type="spellEnd"/>
      <w:r>
        <w:t xml:space="preserve">: 2.5000 - </w:t>
      </w:r>
      <w:proofErr w:type="spellStart"/>
      <w:r>
        <w:t>val_acc</w:t>
      </w:r>
      <w:proofErr w:type="spellEnd"/>
      <w:r>
        <w:t>: 0.4984</w:t>
      </w:r>
    </w:p>
    <w:p w14:paraId="4885E857" w14:textId="542F28F9" w:rsidR="00EB62F8" w:rsidRDefault="00EB62F8" w:rsidP="00EB62F8"/>
    <w:p w14:paraId="3043AA5B" w14:textId="301B357B" w:rsidR="00EB62F8" w:rsidRDefault="00EB62F8" w:rsidP="00EB62F8">
      <w:r>
        <w:rPr>
          <w:noProof/>
        </w:rPr>
        <w:drawing>
          <wp:inline distT="0" distB="0" distL="0" distR="0" wp14:anchorId="0102DFA8" wp14:editId="176C4837">
            <wp:extent cx="4229100" cy="5166360"/>
            <wp:effectExtent l="19050" t="19050" r="19050" b="15240"/>
            <wp:docPr id="25" name="Picture 2"/>
            <wp:cNvGraphicFramePr/>
            <a:graphic xmlns:a="http://schemas.openxmlformats.org/drawingml/2006/main">
              <a:graphicData uri="http://schemas.openxmlformats.org/drawingml/2006/picture">
                <pic:pic xmlns:pic="http://schemas.openxmlformats.org/drawingml/2006/picture">
                  <pic:nvPicPr>
                    <pic:cNvPr id="4" name="Picture 2"/>
                    <pic:cNvPicPr/>
                  </pic:nvPicPr>
                  <pic:blipFill>
                    <a:blip r:embed="rId29"/>
                    <a:srcRect l="4726" t="23146" r="64095" b="11552"/>
                    <a:stretch>
                      <a:fillRect/>
                    </a:stretch>
                  </pic:blipFill>
                  <pic:spPr>
                    <a:xfrm>
                      <a:off x="0" y="0"/>
                      <a:ext cx="4229100" cy="5166360"/>
                    </a:xfrm>
                    <a:prstGeom prst="rect">
                      <a:avLst/>
                    </a:prstGeom>
                    <a:noFill/>
                    <a:ln w="9525">
                      <a:solidFill>
                        <a:schemeClr val="tx1"/>
                      </a:solidFill>
                    </a:ln>
                  </pic:spPr>
                </pic:pic>
              </a:graphicData>
            </a:graphic>
          </wp:inline>
        </w:drawing>
      </w:r>
    </w:p>
    <w:p w14:paraId="1EDF7ECF" w14:textId="1515F113" w:rsidR="00EB62F8" w:rsidRDefault="00EB62F8" w:rsidP="00EB62F8"/>
    <w:p w14:paraId="05CE2239" w14:textId="5003A0A6" w:rsidR="00EB62F8" w:rsidRDefault="00EB62F8" w:rsidP="00EB62F8"/>
    <w:p w14:paraId="3636E622" w14:textId="73277A6B" w:rsidR="00EB62F8" w:rsidRDefault="00EB62F8" w:rsidP="00EB62F8"/>
    <w:p w14:paraId="4C90536E" w14:textId="57DD86D7" w:rsidR="00EB62F8" w:rsidRDefault="00EB62F8" w:rsidP="00EB62F8"/>
    <w:p w14:paraId="688AC4D0" w14:textId="2EAD502E" w:rsidR="00EB62F8" w:rsidRDefault="00EB62F8" w:rsidP="00EB62F8"/>
    <w:p w14:paraId="49E9CEC6" w14:textId="0ED3D57B" w:rsidR="00EB62F8" w:rsidRPr="00EB62F8" w:rsidRDefault="00EB62F8" w:rsidP="00EB62F8">
      <w:pPr>
        <w:rPr>
          <w:b/>
        </w:rPr>
      </w:pPr>
      <w:r w:rsidRPr="00EB62F8">
        <w:rPr>
          <w:b/>
        </w:rPr>
        <w:lastRenderedPageBreak/>
        <w:t>Experiment 2:</w:t>
      </w:r>
    </w:p>
    <w:p w14:paraId="10019687" w14:textId="01734FF7" w:rsidR="00EB62F8" w:rsidRPr="00EB62F8" w:rsidRDefault="00EB62F8" w:rsidP="00EB62F8">
      <w:pPr>
        <w:rPr>
          <w:bCs/>
        </w:rPr>
      </w:pPr>
      <w:r w:rsidRPr="00EB62F8">
        <w:rPr>
          <w:bCs/>
        </w:rPr>
        <w:t>LAST 4 LAYERS FROZEN, BATCH SIZE =32, EPOCH=10, SGD Optimizer</w:t>
      </w:r>
    </w:p>
    <w:p w14:paraId="4E7C9832" w14:textId="77777777" w:rsidR="00EB62F8" w:rsidRDefault="00EB62F8" w:rsidP="00EB62F8">
      <w:r>
        <w:t>Epoch 1/10</w:t>
      </w:r>
    </w:p>
    <w:p w14:paraId="1CE79626" w14:textId="77777777" w:rsidR="00EB62F8" w:rsidRDefault="00EB62F8" w:rsidP="00EB62F8">
      <w:r>
        <w:t xml:space="preserve">50000/50000 [==============================] - 476s 10ms/step - loss: 1.6126 - acc: 0.4353 - </w:t>
      </w:r>
      <w:proofErr w:type="spellStart"/>
      <w:r>
        <w:t>val_loss</w:t>
      </w:r>
      <w:proofErr w:type="spellEnd"/>
      <w:r>
        <w:t xml:space="preserve">: 3.8205 - </w:t>
      </w:r>
      <w:proofErr w:type="spellStart"/>
      <w:r>
        <w:t>val_acc</w:t>
      </w:r>
      <w:proofErr w:type="spellEnd"/>
      <w:r>
        <w:t>: 0.2702</w:t>
      </w:r>
    </w:p>
    <w:p w14:paraId="7B77FD6D" w14:textId="77777777" w:rsidR="00EB62F8" w:rsidRDefault="00EB62F8" w:rsidP="00EB62F8">
      <w:r>
        <w:t>Epoch 2/10</w:t>
      </w:r>
    </w:p>
    <w:p w14:paraId="454245B2" w14:textId="77777777" w:rsidR="00EB62F8" w:rsidRDefault="00EB62F8" w:rsidP="00EB62F8">
      <w:r>
        <w:t xml:space="preserve">50000/50000 [==============================] - 411s 8ms/step - loss: 1.3375 - acc: 0.5241 - </w:t>
      </w:r>
      <w:proofErr w:type="spellStart"/>
      <w:r>
        <w:t>val_loss</w:t>
      </w:r>
      <w:proofErr w:type="spellEnd"/>
      <w:r>
        <w:t xml:space="preserve">: 2.8531 - </w:t>
      </w:r>
      <w:proofErr w:type="spellStart"/>
      <w:r>
        <w:t>val_acc</w:t>
      </w:r>
      <w:proofErr w:type="spellEnd"/>
      <w:r>
        <w:t>: 0.3196</w:t>
      </w:r>
    </w:p>
    <w:p w14:paraId="1A788453" w14:textId="77777777" w:rsidR="00EB62F8" w:rsidRDefault="00EB62F8" w:rsidP="00EB62F8">
      <w:r>
        <w:t>Epoch 3/10</w:t>
      </w:r>
    </w:p>
    <w:p w14:paraId="1C7922A5" w14:textId="77777777" w:rsidR="00EB62F8" w:rsidRDefault="00EB62F8" w:rsidP="00EB62F8">
      <w:r>
        <w:t xml:space="preserve">50000/50000 [==============================] - 411s 8ms/step - loss: 1.2253 - acc: 0.5635 - </w:t>
      </w:r>
      <w:proofErr w:type="spellStart"/>
      <w:r>
        <w:t>val_loss</w:t>
      </w:r>
      <w:proofErr w:type="spellEnd"/>
      <w:r>
        <w:t xml:space="preserve">: 1.6861 - </w:t>
      </w:r>
      <w:proofErr w:type="spellStart"/>
      <w:r>
        <w:t>val_acc</w:t>
      </w:r>
      <w:proofErr w:type="spellEnd"/>
      <w:r>
        <w:t>: 0.4509</w:t>
      </w:r>
    </w:p>
    <w:p w14:paraId="6E32DA26" w14:textId="77777777" w:rsidR="00EB62F8" w:rsidRDefault="00EB62F8" w:rsidP="00EB62F8">
      <w:r>
        <w:t>Epoch 4/10</w:t>
      </w:r>
    </w:p>
    <w:p w14:paraId="2FE7C536" w14:textId="77777777" w:rsidR="00EB62F8" w:rsidRDefault="00EB62F8" w:rsidP="00EB62F8">
      <w:r>
        <w:t xml:space="preserve">50000/50000 [==============================] - 412s 8ms/step - loss: 1.1472 - acc: 0.5931 - </w:t>
      </w:r>
      <w:proofErr w:type="spellStart"/>
      <w:r>
        <w:t>val_loss</w:t>
      </w:r>
      <w:proofErr w:type="spellEnd"/>
      <w:r>
        <w:t xml:space="preserve">: 1.6221 - </w:t>
      </w:r>
      <w:proofErr w:type="spellStart"/>
      <w:r>
        <w:t>val_acc</w:t>
      </w:r>
      <w:proofErr w:type="spellEnd"/>
      <w:r>
        <w:t>: 0.4490</w:t>
      </w:r>
    </w:p>
    <w:p w14:paraId="6985878D" w14:textId="77777777" w:rsidR="00EB62F8" w:rsidRDefault="00EB62F8" w:rsidP="00EB62F8">
      <w:r>
        <w:t>Epoch 5/10</w:t>
      </w:r>
    </w:p>
    <w:p w14:paraId="42AE0B62" w14:textId="77777777" w:rsidR="00EB62F8" w:rsidRDefault="00EB62F8" w:rsidP="00EB62F8">
      <w:r>
        <w:t xml:space="preserve">50000/50000 [==============================] - 413s 8ms/step - loss: 1.0791 - acc: 0.6208 - </w:t>
      </w:r>
      <w:proofErr w:type="spellStart"/>
      <w:r>
        <w:t>val_loss</w:t>
      </w:r>
      <w:proofErr w:type="spellEnd"/>
      <w:r>
        <w:t xml:space="preserve">: 1.3730 - </w:t>
      </w:r>
      <w:proofErr w:type="spellStart"/>
      <w:r>
        <w:t>val_acc</w:t>
      </w:r>
      <w:proofErr w:type="spellEnd"/>
      <w:r>
        <w:t>: 0.5402</w:t>
      </w:r>
    </w:p>
    <w:p w14:paraId="29F77C4E" w14:textId="77777777" w:rsidR="00EB62F8" w:rsidRDefault="00EB62F8" w:rsidP="00EB62F8">
      <w:r>
        <w:t>Epoch 6/10</w:t>
      </w:r>
    </w:p>
    <w:p w14:paraId="16687DAD" w14:textId="77777777" w:rsidR="00EB62F8" w:rsidRDefault="00EB62F8" w:rsidP="00EB62F8">
      <w:r>
        <w:t xml:space="preserve">50000/50000 [==============================] - 412s 8ms/step - loss: 1.0245 - acc: 0.6371 - </w:t>
      </w:r>
      <w:proofErr w:type="spellStart"/>
      <w:r>
        <w:t>val_loss</w:t>
      </w:r>
      <w:proofErr w:type="spellEnd"/>
      <w:r>
        <w:t xml:space="preserve">: 1.4099 - </w:t>
      </w:r>
      <w:proofErr w:type="spellStart"/>
      <w:r>
        <w:t>val_acc</w:t>
      </w:r>
      <w:proofErr w:type="spellEnd"/>
      <w:r>
        <w:t>: 0.5325</w:t>
      </w:r>
    </w:p>
    <w:p w14:paraId="41AA184F" w14:textId="77777777" w:rsidR="00EB62F8" w:rsidRDefault="00EB62F8" w:rsidP="00EB62F8">
      <w:r>
        <w:t>Epoch 7/10</w:t>
      </w:r>
    </w:p>
    <w:p w14:paraId="35736CF6" w14:textId="77777777" w:rsidR="00EB62F8" w:rsidRDefault="00EB62F8" w:rsidP="00EB62F8">
      <w:r>
        <w:t xml:space="preserve">50000/50000 [==============================] - 412s 8ms/step - loss: 0.9695 - acc: 0.6580 - </w:t>
      </w:r>
      <w:proofErr w:type="spellStart"/>
      <w:r>
        <w:t>val_loss</w:t>
      </w:r>
      <w:proofErr w:type="spellEnd"/>
      <w:r>
        <w:t xml:space="preserve">: 1.2997 - </w:t>
      </w:r>
      <w:proofErr w:type="spellStart"/>
      <w:r>
        <w:t>val_acc</w:t>
      </w:r>
      <w:proofErr w:type="spellEnd"/>
      <w:r>
        <w:t>: 0.5559</w:t>
      </w:r>
    </w:p>
    <w:p w14:paraId="2827E02D" w14:textId="77777777" w:rsidR="00EB62F8" w:rsidRDefault="00EB62F8" w:rsidP="00EB62F8">
      <w:r>
        <w:t>Epoch 8/10</w:t>
      </w:r>
    </w:p>
    <w:p w14:paraId="1CCFEAC7" w14:textId="77777777" w:rsidR="00EB62F8" w:rsidRDefault="00EB62F8" w:rsidP="00EB62F8">
      <w:r>
        <w:t xml:space="preserve">50000/50000 [==============================] - 414s 8ms/step - loss: 0.9267 - acc: 0.6757 - </w:t>
      </w:r>
      <w:proofErr w:type="spellStart"/>
      <w:r>
        <w:t>val_loss</w:t>
      </w:r>
      <w:proofErr w:type="spellEnd"/>
      <w:r>
        <w:t xml:space="preserve">: 1.2408 - </w:t>
      </w:r>
      <w:proofErr w:type="spellStart"/>
      <w:r>
        <w:t>val_acc</w:t>
      </w:r>
      <w:proofErr w:type="spellEnd"/>
      <w:r>
        <w:t>: 0.5721</w:t>
      </w:r>
    </w:p>
    <w:p w14:paraId="6F6E9242" w14:textId="77777777" w:rsidR="00EB62F8" w:rsidRDefault="00EB62F8" w:rsidP="00EB62F8">
      <w:r>
        <w:t>Epoch 9/10</w:t>
      </w:r>
    </w:p>
    <w:p w14:paraId="7FEDD021" w14:textId="77777777" w:rsidR="00EB62F8" w:rsidRDefault="00EB62F8" w:rsidP="00EB62F8">
      <w:r>
        <w:t xml:space="preserve">50000/50000 [==============================] - 413s 8ms/step - loss: 0.8779 - acc: 0.6922 - </w:t>
      </w:r>
      <w:proofErr w:type="spellStart"/>
      <w:r>
        <w:t>val_loss</w:t>
      </w:r>
      <w:proofErr w:type="spellEnd"/>
      <w:r>
        <w:t xml:space="preserve">: 1.2368 - </w:t>
      </w:r>
      <w:proofErr w:type="spellStart"/>
      <w:r>
        <w:t>val_acc</w:t>
      </w:r>
      <w:proofErr w:type="spellEnd"/>
      <w:r>
        <w:t>: 0.5839</w:t>
      </w:r>
    </w:p>
    <w:p w14:paraId="61568064" w14:textId="77777777" w:rsidR="00EB62F8" w:rsidRDefault="00EB62F8" w:rsidP="00EB62F8">
      <w:r>
        <w:t>Epoch 10/10</w:t>
      </w:r>
    </w:p>
    <w:p w14:paraId="4E8866A7" w14:textId="77777777" w:rsidR="00EB62F8" w:rsidRDefault="00EB62F8" w:rsidP="00EB62F8">
      <w:r>
        <w:t xml:space="preserve">50000/50000 [==============================] - 413s 8ms/step - loss: 0.8423 - acc: 0.7059 - </w:t>
      </w:r>
      <w:proofErr w:type="spellStart"/>
      <w:r>
        <w:t>val_loss</w:t>
      </w:r>
      <w:proofErr w:type="spellEnd"/>
      <w:r>
        <w:t xml:space="preserve">: 1.5550 - </w:t>
      </w:r>
      <w:proofErr w:type="spellStart"/>
      <w:r>
        <w:t>val_acc</w:t>
      </w:r>
      <w:proofErr w:type="spellEnd"/>
      <w:r>
        <w:t>: 0.5133</w:t>
      </w:r>
    </w:p>
    <w:p w14:paraId="6AAB590C" w14:textId="7FE279DD" w:rsidR="00801D02" w:rsidRPr="00EB62F8" w:rsidRDefault="00EB62F8" w:rsidP="00D33412">
      <w:pPr>
        <w:rPr>
          <w:b/>
        </w:rPr>
      </w:pPr>
      <w:r w:rsidRPr="00EB62F8">
        <w:rPr>
          <w:b/>
        </w:rPr>
        <w:lastRenderedPageBreak/>
        <w:t>Experiment 3:</w:t>
      </w:r>
    </w:p>
    <w:p w14:paraId="1F6843C5" w14:textId="77777777" w:rsidR="005B74CB" w:rsidRDefault="005B74CB" w:rsidP="00EB62F8">
      <w:pPr>
        <w:rPr>
          <w:bCs/>
        </w:rPr>
      </w:pPr>
    </w:p>
    <w:p w14:paraId="62282E60" w14:textId="77777777" w:rsidR="005B74CB" w:rsidRDefault="005B74CB" w:rsidP="00EB62F8">
      <w:pPr>
        <w:rPr>
          <w:bCs/>
        </w:rPr>
      </w:pPr>
    </w:p>
    <w:p w14:paraId="18B35A1F" w14:textId="7DFCB13B" w:rsidR="00EB62F8" w:rsidRDefault="00EB62F8" w:rsidP="00EB62F8">
      <w:pPr>
        <w:rPr>
          <w:bCs/>
        </w:rPr>
      </w:pPr>
      <w:r w:rsidRPr="00EB62F8">
        <w:rPr>
          <w:bCs/>
        </w:rPr>
        <w:t>SGD OPTIMIZER, 6 LAYERS FROZEN, BATCH SIZE =500, EPOCH =6</w:t>
      </w:r>
    </w:p>
    <w:p w14:paraId="33B8E139" w14:textId="56A5170E" w:rsidR="00EB62F8" w:rsidRDefault="00EB62F8" w:rsidP="00EB62F8">
      <w:pPr>
        <w:rPr>
          <w:bCs/>
        </w:rPr>
      </w:pPr>
    </w:p>
    <w:p w14:paraId="16725BA4" w14:textId="3C32571A" w:rsidR="00EB62F8" w:rsidRDefault="00EB62F8" w:rsidP="00EB62F8">
      <w:pPr>
        <w:rPr>
          <w:bCs/>
        </w:rPr>
      </w:pPr>
    </w:p>
    <w:p w14:paraId="724466F2" w14:textId="452E3E56" w:rsidR="00EB62F8" w:rsidRDefault="00EB62F8" w:rsidP="00EB62F8">
      <w:pPr>
        <w:rPr>
          <w:bCs/>
        </w:rPr>
      </w:pPr>
    </w:p>
    <w:p w14:paraId="1A1A3CCA" w14:textId="77777777" w:rsidR="00EB62F8" w:rsidRPr="00EB62F8" w:rsidRDefault="00EB62F8" w:rsidP="00EB62F8">
      <w:pPr>
        <w:rPr>
          <w:bCs/>
        </w:rPr>
      </w:pPr>
    </w:p>
    <w:p w14:paraId="72AD95C9" w14:textId="77777777" w:rsidR="00EB62F8" w:rsidRDefault="00EB62F8" w:rsidP="00EB62F8">
      <w:r>
        <w:t>Train on 50000 samples, validate on 10000 samples</w:t>
      </w:r>
    </w:p>
    <w:p w14:paraId="08582AF2" w14:textId="77777777" w:rsidR="00EB62F8" w:rsidRDefault="00EB62F8" w:rsidP="00EB62F8">
      <w:r>
        <w:t>Epoch 1/6</w:t>
      </w:r>
    </w:p>
    <w:p w14:paraId="3974412F" w14:textId="77777777" w:rsidR="00EB62F8" w:rsidRDefault="00EB62F8" w:rsidP="00EB62F8">
      <w:r>
        <w:t xml:space="preserve">50000/50000 [==============================] - 147s 3ms/step - loss: 0.5598 - acc: 0.8049 - </w:t>
      </w:r>
      <w:proofErr w:type="spellStart"/>
      <w:r>
        <w:t>val_loss</w:t>
      </w:r>
      <w:proofErr w:type="spellEnd"/>
      <w:r>
        <w:t xml:space="preserve">: 1.2369 - </w:t>
      </w:r>
      <w:proofErr w:type="spellStart"/>
      <w:r>
        <w:t>val_acc</w:t>
      </w:r>
      <w:proofErr w:type="spellEnd"/>
      <w:r>
        <w:t>: 0.6065</w:t>
      </w:r>
    </w:p>
    <w:p w14:paraId="3BF5758D" w14:textId="77777777" w:rsidR="00EB62F8" w:rsidRDefault="00EB62F8" w:rsidP="00EB62F8">
      <w:r>
        <w:t>Epoch 2/6</w:t>
      </w:r>
    </w:p>
    <w:p w14:paraId="52AB7505" w14:textId="77777777" w:rsidR="00EB62F8" w:rsidRDefault="00EB62F8" w:rsidP="00EB62F8">
      <w:r>
        <w:t xml:space="preserve">50000/50000 [==============================] - 52s 1ms/step - loss: 0.4211 - acc: 0.8560 - </w:t>
      </w:r>
      <w:proofErr w:type="spellStart"/>
      <w:r>
        <w:t>val_loss</w:t>
      </w:r>
      <w:proofErr w:type="spellEnd"/>
      <w:r>
        <w:t xml:space="preserve">: 1.1973 - </w:t>
      </w:r>
      <w:proofErr w:type="spellStart"/>
      <w:r>
        <w:t>val_acc</w:t>
      </w:r>
      <w:proofErr w:type="spellEnd"/>
      <w:r>
        <w:t>: 0.6059</w:t>
      </w:r>
    </w:p>
    <w:p w14:paraId="16B50FA5" w14:textId="77777777" w:rsidR="00EB62F8" w:rsidRDefault="00EB62F8" w:rsidP="00EB62F8">
      <w:r>
        <w:t>Epoch 3/6</w:t>
      </w:r>
    </w:p>
    <w:p w14:paraId="3B25E3B7" w14:textId="77777777" w:rsidR="00EB62F8" w:rsidRDefault="00EB62F8" w:rsidP="00EB62F8">
      <w:r>
        <w:t xml:space="preserve">50000/50000 [==============================] - 52s 1ms/step - loss: 0.3135 - acc: 0.8946 - </w:t>
      </w:r>
      <w:proofErr w:type="spellStart"/>
      <w:r>
        <w:t>val_loss</w:t>
      </w:r>
      <w:proofErr w:type="spellEnd"/>
      <w:r>
        <w:t xml:space="preserve">: 1.1849 - </w:t>
      </w:r>
      <w:proofErr w:type="spellStart"/>
      <w:r>
        <w:t>val_acc</w:t>
      </w:r>
      <w:proofErr w:type="spellEnd"/>
      <w:r>
        <w:t>: 0.6020</w:t>
      </w:r>
    </w:p>
    <w:p w14:paraId="379DB4DA" w14:textId="77777777" w:rsidR="00EB62F8" w:rsidRDefault="00EB62F8" w:rsidP="00EB62F8">
      <w:r>
        <w:t>Epoch 4/6</w:t>
      </w:r>
    </w:p>
    <w:p w14:paraId="382FF313" w14:textId="77777777" w:rsidR="00EB62F8" w:rsidRDefault="00EB62F8" w:rsidP="00EB62F8">
      <w:r>
        <w:t xml:space="preserve">50000/50000 [==============================] - 52s 1ms/step - loss: 0.2214 - acc: 0.9293 - </w:t>
      </w:r>
      <w:proofErr w:type="spellStart"/>
      <w:r>
        <w:t>val_loss</w:t>
      </w:r>
      <w:proofErr w:type="spellEnd"/>
      <w:r>
        <w:t xml:space="preserve">: 1.1857 - </w:t>
      </w:r>
      <w:proofErr w:type="spellStart"/>
      <w:r>
        <w:t>val_acc</w:t>
      </w:r>
      <w:proofErr w:type="spellEnd"/>
      <w:r>
        <w:t>: 0.6043</w:t>
      </w:r>
    </w:p>
    <w:p w14:paraId="228CFE9D" w14:textId="77777777" w:rsidR="00EB62F8" w:rsidRDefault="00EB62F8" w:rsidP="00EB62F8">
      <w:r>
        <w:t>Epoch 5/6</w:t>
      </w:r>
    </w:p>
    <w:p w14:paraId="1610974B" w14:textId="77777777" w:rsidR="00EB62F8" w:rsidRDefault="00EB62F8" w:rsidP="00EB62F8">
      <w:r>
        <w:t xml:space="preserve">50000/50000 [==============================] - 52s 1ms/step - loss: 0.1414 - acc: 0.9586 - </w:t>
      </w:r>
      <w:proofErr w:type="spellStart"/>
      <w:r>
        <w:t>val_loss</w:t>
      </w:r>
      <w:proofErr w:type="spellEnd"/>
      <w:r>
        <w:t xml:space="preserve">: 1.2387 - </w:t>
      </w:r>
      <w:proofErr w:type="spellStart"/>
      <w:r>
        <w:t>val_acc</w:t>
      </w:r>
      <w:proofErr w:type="spellEnd"/>
      <w:r>
        <w:t>: 0.5934</w:t>
      </w:r>
    </w:p>
    <w:p w14:paraId="1588CBF3" w14:textId="77777777" w:rsidR="00EB62F8" w:rsidRDefault="00EB62F8" w:rsidP="00EB62F8">
      <w:r>
        <w:t>Epoch 6/6</w:t>
      </w:r>
    </w:p>
    <w:p w14:paraId="3C04E97E" w14:textId="77777777" w:rsidR="00EB62F8" w:rsidRDefault="00EB62F8" w:rsidP="00EB62F8">
      <w:r>
        <w:t xml:space="preserve">50000/50000 [==============================] - 52s 1ms/step - loss: 0.0863 - acc: 0.9756 - </w:t>
      </w:r>
      <w:proofErr w:type="spellStart"/>
      <w:r>
        <w:t>val_loss</w:t>
      </w:r>
      <w:proofErr w:type="spellEnd"/>
      <w:r>
        <w:t xml:space="preserve">: 1.3286 - </w:t>
      </w:r>
      <w:proofErr w:type="spellStart"/>
      <w:r>
        <w:t>val_acc</w:t>
      </w:r>
      <w:proofErr w:type="spellEnd"/>
      <w:r>
        <w:t>: 0.5861</w:t>
      </w:r>
    </w:p>
    <w:p w14:paraId="2E6A1D9B" w14:textId="237E53CD" w:rsidR="00EB62F8" w:rsidRDefault="00EB62F8" w:rsidP="00D33412"/>
    <w:p w14:paraId="4061AED2" w14:textId="7E7C95D6" w:rsidR="00EB62F8" w:rsidRDefault="00EB62F8" w:rsidP="00D33412"/>
    <w:p w14:paraId="0C8D33FF" w14:textId="650544A5" w:rsidR="00EB62F8" w:rsidRDefault="00EB62F8" w:rsidP="00D33412">
      <w:r>
        <w:rPr>
          <w:noProof/>
        </w:rPr>
        <w:lastRenderedPageBreak/>
        <w:drawing>
          <wp:inline distT="0" distB="0" distL="0" distR="0" wp14:anchorId="3391526B" wp14:editId="710F0B3C">
            <wp:extent cx="3215640" cy="4251960"/>
            <wp:effectExtent l="19050" t="19050" r="22860" b="15240"/>
            <wp:docPr id="26" name="Picture 2"/>
            <wp:cNvGraphicFramePr/>
            <a:graphic xmlns:a="http://schemas.openxmlformats.org/drawingml/2006/main">
              <a:graphicData uri="http://schemas.openxmlformats.org/drawingml/2006/picture">
                <pic:pic xmlns:pic="http://schemas.openxmlformats.org/drawingml/2006/picture">
                  <pic:nvPicPr>
                    <pic:cNvPr id="11" name="Picture 2"/>
                    <pic:cNvPicPr/>
                  </pic:nvPicPr>
                  <pic:blipFill>
                    <a:blip r:embed="rId29"/>
                    <a:srcRect l="4726" t="23146" r="64095" b="13117"/>
                    <a:stretch>
                      <a:fillRect/>
                    </a:stretch>
                  </pic:blipFill>
                  <pic:spPr>
                    <a:xfrm>
                      <a:off x="0" y="0"/>
                      <a:ext cx="3215640" cy="4251960"/>
                    </a:xfrm>
                    <a:prstGeom prst="rect">
                      <a:avLst/>
                    </a:prstGeom>
                    <a:noFill/>
                    <a:ln w="9525">
                      <a:solidFill>
                        <a:schemeClr val="tx1"/>
                      </a:solidFill>
                    </a:ln>
                  </pic:spPr>
                </pic:pic>
              </a:graphicData>
            </a:graphic>
          </wp:inline>
        </w:drawing>
      </w:r>
    </w:p>
    <w:p w14:paraId="162765C1" w14:textId="0077619A" w:rsidR="00455263" w:rsidRDefault="00455263" w:rsidP="00D33412"/>
    <w:p w14:paraId="7EE8052B" w14:textId="4CE31A9A" w:rsidR="00455263" w:rsidRPr="00455263" w:rsidRDefault="00455263" w:rsidP="00D33412">
      <w:pPr>
        <w:rPr>
          <w:b/>
        </w:rPr>
      </w:pPr>
      <w:r w:rsidRPr="00455263">
        <w:rPr>
          <w:b/>
        </w:rPr>
        <w:t>Experiment 4:</w:t>
      </w:r>
    </w:p>
    <w:p w14:paraId="4C0505CA" w14:textId="77777777" w:rsidR="00455263" w:rsidRPr="00455263" w:rsidRDefault="00455263" w:rsidP="00455263">
      <w:pPr>
        <w:rPr>
          <w:bCs/>
        </w:rPr>
      </w:pPr>
      <w:r w:rsidRPr="00455263">
        <w:rPr>
          <w:bCs/>
        </w:rPr>
        <w:t>RMSPROP OPTIMIZER, 6 LAYERS FROZEN, BATCH SIZE =500, EPOCH =10</w:t>
      </w:r>
    </w:p>
    <w:p w14:paraId="3F806195" w14:textId="77BBF8C3" w:rsidR="00455263" w:rsidRDefault="00455263" w:rsidP="00D33412"/>
    <w:p w14:paraId="01433DA4" w14:textId="0BA0662B" w:rsidR="00455263" w:rsidRDefault="00455263" w:rsidP="00D33412"/>
    <w:p w14:paraId="2326C3F8" w14:textId="77777777" w:rsidR="00455263" w:rsidRDefault="00455263" w:rsidP="00455263">
      <w:r>
        <w:t>Train on 50000 samples, validate on 10000 samples</w:t>
      </w:r>
    </w:p>
    <w:p w14:paraId="2138C38F" w14:textId="77777777" w:rsidR="00455263" w:rsidRDefault="00455263" w:rsidP="00455263">
      <w:r>
        <w:t>Epoch 1/10</w:t>
      </w:r>
    </w:p>
    <w:p w14:paraId="19B2FCD9" w14:textId="77777777" w:rsidR="00455263" w:rsidRDefault="00455263" w:rsidP="00455263">
      <w:r>
        <w:t xml:space="preserve">50000/50000 [==============================] - 476s 10ms/step - loss: 1.6126 - acc: 0.4353 - </w:t>
      </w:r>
      <w:proofErr w:type="spellStart"/>
      <w:r>
        <w:t>val_loss</w:t>
      </w:r>
      <w:proofErr w:type="spellEnd"/>
      <w:r>
        <w:t xml:space="preserve">: 3.8205 - </w:t>
      </w:r>
      <w:proofErr w:type="spellStart"/>
      <w:r>
        <w:t>val_acc</w:t>
      </w:r>
      <w:proofErr w:type="spellEnd"/>
      <w:r>
        <w:t>: 0.2702</w:t>
      </w:r>
    </w:p>
    <w:p w14:paraId="029AD7A5" w14:textId="77777777" w:rsidR="00455263" w:rsidRDefault="00455263" w:rsidP="00455263">
      <w:r>
        <w:t>Epoch 2/10</w:t>
      </w:r>
    </w:p>
    <w:p w14:paraId="094F7B02" w14:textId="77777777" w:rsidR="00455263" w:rsidRDefault="00455263" w:rsidP="00455263">
      <w:r>
        <w:t xml:space="preserve">50000/50000 [==============================] - 411s 8ms/step - loss: 1.3375 - acc: 0.5241 - </w:t>
      </w:r>
      <w:proofErr w:type="spellStart"/>
      <w:r>
        <w:t>val_loss</w:t>
      </w:r>
      <w:proofErr w:type="spellEnd"/>
      <w:r>
        <w:t xml:space="preserve">: 2.8531 - </w:t>
      </w:r>
      <w:proofErr w:type="spellStart"/>
      <w:r>
        <w:t>val_acc</w:t>
      </w:r>
      <w:proofErr w:type="spellEnd"/>
      <w:r>
        <w:t>: 0.3196</w:t>
      </w:r>
    </w:p>
    <w:p w14:paraId="492EB9B2" w14:textId="77777777" w:rsidR="00455263" w:rsidRDefault="00455263" w:rsidP="00455263">
      <w:r>
        <w:t>Epoch 3/10</w:t>
      </w:r>
    </w:p>
    <w:p w14:paraId="2096B474" w14:textId="77777777" w:rsidR="00455263" w:rsidRDefault="00455263" w:rsidP="00455263">
      <w:r>
        <w:lastRenderedPageBreak/>
        <w:t xml:space="preserve">50000/50000 [==============================] - 411s 8ms/step - loss: 1.2253 - acc: 0.5635 - </w:t>
      </w:r>
      <w:proofErr w:type="spellStart"/>
      <w:r>
        <w:t>val_loss</w:t>
      </w:r>
      <w:proofErr w:type="spellEnd"/>
      <w:r>
        <w:t xml:space="preserve">: 1.6861 - </w:t>
      </w:r>
      <w:proofErr w:type="spellStart"/>
      <w:r>
        <w:t>val_acc</w:t>
      </w:r>
      <w:proofErr w:type="spellEnd"/>
      <w:r>
        <w:t>: 0.4509</w:t>
      </w:r>
    </w:p>
    <w:p w14:paraId="509585AE" w14:textId="77777777" w:rsidR="00455263" w:rsidRDefault="00455263" w:rsidP="00455263">
      <w:r>
        <w:t>Epoch 4/10</w:t>
      </w:r>
    </w:p>
    <w:p w14:paraId="13363F40" w14:textId="77777777" w:rsidR="00455263" w:rsidRDefault="00455263" w:rsidP="00455263">
      <w:r>
        <w:t xml:space="preserve">50000/50000 [==============================] - 412s 8ms/step - loss: 1.1472 - acc: 0.5931 - </w:t>
      </w:r>
      <w:proofErr w:type="spellStart"/>
      <w:r>
        <w:t>val_loss</w:t>
      </w:r>
      <w:proofErr w:type="spellEnd"/>
      <w:r>
        <w:t xml:space="preserve">: 1.6221 - </w:t>
      </w:r>
      <w:proofErr w:type="spellStart"/>
      <w:r>
        <w:t>val_acc</w:t>
      </w:r>
      <w:proofErr w:type="spellEnd"/>
      <w:r>
        <w:t>: 0.4490</w:t>
      </w:r>
    </w:p>
    <w:p w14:paraId="23254854" w14:textId="77777777" w:rsidR="00455263" w:rsidRDefault="00455263" w:rsidP="00455263">
      <w:r>
        <w:t>Epoch 5/10</w:t>
      </w:r>
    </w:p>
    <w:p w14:paraId="68547C54" w14:textId="77777777" w:rsidR="00455263" w:rsidRDefault="00455263" w:rsidP="00455263">
      <w:r>
        <w:t xml:space="preserve">50000/50000 [==============================] - 413s 8ms/step - loss: 1.0791 - acc: 0.6208 - </w:t>
      </w:r>
      <w:proofErr w:type="spellStart"/>
      <w:r>
        <w:t>val_loss</w:t>
      </w:r>
      <w:proofErr w:type="spellEnd"/>
      <w:r>
        <w:t xml:space="preserve">: 1.3730 - </w:t>
      </w:r>
      <w:proofErr w:type="spellStart"/>
      <w:r>
        <w:t>val_acc</w:t>
      </w:r>
      <w:proofErr w:type="spellEnd"/>
      <w:r>
        <w:t>: 0.5402</w:t>
      </w:r>
    </w:p>
    <w:p w14:paraId="0C329D1A" w14:textId="77777777" w:rsidR="00455263" w:rsidRDefault="00455263" w:rsidP="00455263">
      <w:r>
        <w:t>Epoch 6/10</w:t>
      </w:r>
    </w:p>
    <w:p w14:paraId="0CC1A838" w14:textId="77777777" w:rsidR="00455263" w:rsidRDefault="00455263" w:rsidP="00455263">
      <w:r>
        <w:t xml:space="preserve">50000/50000 [==============================] - 412s 8ms/step - loss: 1.0245 - acc: 0.6371 - </w:t>
      </w:r>
      <w:proofErr w:type="spellStart"/>
      <w:r>
        <w:t>val_loss</w:t>
      </w:r>
      <w:proofErr w:type="spellEnd"/>
      <w:r>
        <w:t xml:space="preserve">: 1.4099 - </w:t>
      </w:r>
      <w:proofErr w:type="spellStart"/>
      <w:r>
        <w:t>val_acc</w:t>
      </w:r>
      <w:proofErr w:type="spellEnd"/>
      <w:r>
        <w:t>: 0.5325</w:t>
      </w:r>
    </w:p>
    <w:p w14:paraId="7C5F218A" w14:textId="77777777" w:rsidR="00455263" w:rsidRDefault="00455263" w:rsidP="00455263">
      <w:r>
        <w:t>Epoch 7/10</w:t>
      </w:r>
    </w:p>
    <w:p w14:paraId="6896A9FC" w14:textId="77777777" w:rsidR="00455263" w:rsidRDefault="00455263" w:rsidP="00455263">
      <w:r>
        <w:t xml:space="preserve">50000/50000 [==============================] - 412s 8ms/step - loss: 0.9695 - acc: 0.6580 - </w:t>
      </w:r>
      <w:proofErr w:type="spellStart"/>
      <w:r>
        <w:t>val_loss</w:t>
      </w:r>
      <w:proofErr w:type="spellEnd"/>
      <w:r>
        <w:t xml:space="preserve">: 1.2997 - </w:t>
      </w:r>
      <w:proofErr w:type="spellStart"/>
      <w:r>
        <w:t>val_acc</w:t>
      </w:r>
      <w:proofErr w:type="spellEnd"/>
      <w:r>
        <w:t>: 0.5559</w:t>
      </w:r>
    </w:p>
    <w:p w14:paraId="77041650" w14:textId="77777777" w:rsidR="00455263" w:rsidRDefault="00455263" w:rsidP="00455263">
      <w:r>
        <w:t>Epoch 8/10</w:t>
      </w:r>
    </w:p>
    <w:p w14:paraId="72D8FF3C" w14:textId="77777777" w:rsidR="00455263" w:rsidRDefault="00455263" w:rsidP="00455263">
      <w:r>
        <w:t xml:space="preserve">50000/50000 [==============================] - 414s 8ms/step - loss: 0.9267 - acc: 0.6757 - </w:t>
      </w:r>
      <w:proofErr w:type="spellStart"/>
      <w:r>
        <w:t>val_loss</w:t>
      </w:r>
      <w:proofErr w:type="spellEnd"/>
      <w:r>
        <w:t xml:space="preserve">: 1.2408 - </w:t>
      </w:r>
      <w:proofErr w:type="spellStart"/>
      <w:r>
        <w:t>val_acc</w:t>
      </w:r>
      <w:proofErr w:type="spellEnd"/>
      <w:r>
        <w:t>: 0.5721</w:t>
      </w:r>
    </w:p>
    <w:p w14:paraId="09C48A86" w14:textId="77777777" w:rsidR="00455263" w:rsidRDefault="00455263" w:rsidP="00455263">
      <w:r>
        <w:t>Epoch 9/10</w:t>
      </w:r>
    </w:p>
    <w:p w14:paraId="5402F58B" w14:textId="77777777" w:rsidR="00455263" w:rsidRDefault="00455263" w:rsidP="00455263">
      <w:r>
        <w:t xml:space="preserve">50000/50000 [==============================] - 413s 8ms/step - loss: 0.8779 - acc: 0.6922 - </w:t>
      </w:r>
      <w:proofErr w:type="spellStart"/>
      <w:r>
        <w:t>val_loss</w:t>
      </w:r>
      <w:proofErr w:type="spellEnd"/>
      <w:r>
        <w:t xml:space="preserve">: 1.2368 - </w:t>
      </w:r>
      <w:proofErr w:type="spellStart"/>
      <w:r>
        <w:t>val_acc</w:t>
      </w:r>
      <w:proofErr w:type="spellEnd"/>
      <w:r>
        <w:t>: 0.5839</w:t>
      </w:r>
    </w:p>
    <w:p w14:paraId="1092BE8C" w14:textId="77777777" w:rsidR="00455263" w:rsidRDefault="00455263" w:rsidP="00455263">
      <w:r>
        <w:t>Epoch 10/10</w:t>
      </w:r>
    </w:p>
    <w:p w14:paraId="237C2BD5" w14:textId="1572AD34" w:rsidR="00455263" w:rsidRDefault="00455263" w:rsidP="00455263">
      <w:r>
        <w:t xml:space="preserve">50000/50000 [==============================] - 413s 8ms/step - loss: 0.8423 - acc: 0.7059 - </w:t>
      </w:r>
      <w:proofErr w:type="spellStart"/>
      <w:r>
        <w:t>val_loss</w:t>
      </w:r>
      <w:proofErr w:type="spellEnd"/>
      <w:r>
        <w:t xml:space="preserve">: 1.5550 - </w:t>
      </w:r>
      <w:proofErr w:type="spellStart"/>
      <w:r>
        <w:t>val_acc</w:t>
      </w:r>
      <w:proofErr w:type="spellEnd"/>
      <w:r>
        <w:t>: 0.5133</w:t>
      </w:r>
    </w:p>
    <w:p w14:paraId="6B6B7170" w14:textId="13EBD5D1" w:rsidR="00455263" w:rsidRDefault="00455263" w:rsidP="00455263"/>
    <w:p w14:paraId="59767DC7" w14:textId="31C426BE" w:rsidR="00455263" w:rsidRDefault="00455263" w:rsidP="00455263"/>
    <w:p w14:paraId="4D0F0CA2" w14:textId="5BEF241F" w:rsidR="00455263" w:rsidRPr="00484FA6" w:rsidRDefault="00455263" w:rsidP="00455263">
      <w:r>
        <w:rPr>
          <w:noProof/>
        </w:rPr>
        <w:lastRenderedPageBreak/>
        <w:drawing>
          <wp:inline distT="0" distB="0" distL="0" distR="0" wp14:anchorId="0049B14D" wp14:editId="10BA9E3D">
            <wp:extent cx="4587240" cy="6278880"/>
            <wp:effectExtent l="19050" t="19050" r="22860" b="26670"/>
            <wp:docPr id="27" name="Picture 3"/>
            <wp:cNvGraphicFramePr/>
            <a:graphic xmlns:a="http://schemas.openxmlformats.org/drawingml/2006/main">
              <a:graphicData uri="http://schemas.openxmlformats.org/drawingml/2006/picture">
                <pic:pic xmlns:pic="http://schemas.openxmlformats.org/drawingml/2006/picture">
                  <pic:nvPicPr>
                    <pic:cNvPr id="10" name="Picture 3"/>
                    <pic:cNvPicPr/>
                  </pic:nvPicPr>
                  <pic:blipFill>
                    <a:blip r:embed="rId30"/>
                    <a:srcRect l="4292" t="22096" r="68278" b="12859"/>
                    <a:stretch>
                      <a:fillRect/>
                    </a:stretch>
                  </pic:blipFill>
                  <pic:spPr>
                    <a:xfrm>
                      <a:off x="0" y="0"/>
                      <a:ext cx="4587240" cy="6278880"/>
                    </a:xfrm>
                    <a:prstGeom prst="rect">
                      <a:avLst/>
                    </a:prstGeom>
                    <a:noFill/>
                    <a:ln w="9525">
                      <a:solidFill>
                        <a:schemeClr val="tx1"/>
                      </a:solidFill>
                    </a:ln>
                  </pic:spPr>
                </pic:pic>
              </a:graphicData>
            </a:graphic>
          </wp:inline>
        </w:drawing>
      </w:r>
    </w:p>
    <w:sectPr w:rsidR="00455263" w:rsidRPr="00484F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xNDeyMDEwNjU2NzJU0lEKTi0uzszPAykwrQUAXeb81SwAAAA="/>
  </w:docVars>
  <w:rsids>
    <w:rsidRoot w:val="004C2DDF"/>
    <w:rsid w:val="0004009B"/>
    <w:rsid w:val="000A0861"/>
    <w:rsid w:val="000A6A23"/>
    <w:rsid w:val="000B3ED5"/>
    <w:rsid w:val="000B71B6"/>
    <w:rsid w:val="000C71C2"/>
    <w:rsid w:val="00175355"/>
    <w:rsid w:val="001768B7"/>
    <w:rsid w:val="001F7E8B"/>
    <w:rsid w:val="00207A3B"/>
    <w:rsid w:val="00230062"/>
    <w:rsid w:val="0024703B"/>
    <w:rsid w:val="00276CA8"/>
    <w:rsid w:val="002914B9"/>
    <w:rsid w:val="00294434"/>
    <w:rsid w:val="002F3F19"/>
    <w:rsid w:val="003435A3"/>
    <w:rsid w:val="00402C96"/>
    <w:rsid w:val="00443AD1"/>
    <w:rsid w:val="00455263"/>
    <w:rsid w:val="00484FA6"/>
    <w:rsid w:val="004C2DDF"/>
    <w:rsid w:val="0051259E"/>
    <w:rsid w:val="005B74CB"/>
    <w:rsid w:val="00617429"/>
    <w:rsid w:val="00623437"/>
    <w:rsid w:val="006F0AC6"/>
    <w:rsid w:val="006F2A66"/>
    <w:rsid w:val="00733F22"/>
    <w:rsid w:val="00767D6C"/>
    <w:rsid w:val="007970AB"/>
    <w:rsid w:val="007B40F8"/>
    <w:rsid w:val="00801D02"/>
    <w:rsid w:val="00804C46"/>
    <w:rsid w:val="00834C24"/>
    <w:rsid w:val="00873F4B"/>
    <w:rsid w:val="00892B0E"/>
    <w:rsid w:val="008A58A4"/>
    <w:rsid w:val="008C2605"/>
    <w:rsid w:val="008D6C09"/>
    <w:rsid w:val="008E6D50"/>
    <w:rsid w:val="00954131"/>
    <w:rsid w:val="00A4434F"/>
    <w:rsid w:val="00AD7392"/>
    <w:rsid w:val="00B062AD"/>
    <w:rsid w:val="00B17629"/>
    <w:rsid w:val="00B72556"/>
    <w:rsid w:val="00B728E0"/>
    <w:rsid w:val="00BB5E59"/>
    <w:rsid w:val="00C95031"/>
    <w:rsid w:val="00CB63E5"/>
    <w:rsid w:val="00D02949"/>
    <w:rsid w:val="00D33412"/>
    <w:rsid w:val="00D41714"/>
    <w:rsid w:val="00D832F4"/>
    <w:rsid w:val="00D9591A"/>
    <w:rsid w:val="00DB3442"/>
    <w:rsid w:val="00DD7024"/>
    <w:rsid w:val="00DF7ACC"/>
    <w:rsid w:val="00EB62F8"/>
    <w:rsid w:val="00EF0F07"/>
    <w:rsid w:val="00F20B7B"/>
    <w:rsid w:val="00F97EBC"/>
    <w:rsid w:val="00FE383E"/>
    <w:rsid w:val="00FE64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FAF42A"/>
  <w15:chartTrackingRefBased/>
  <w15:docId w15:val="{3FFCFCFD-4175-4D44-A105-C1F24B4731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484FA6"/>
    <w:pPr>
      <w:spacing w:after="0" w:line="240" w:lineRule="auto"/>
    </w:pPr>
  </w:style>
  <w:style w:type="paragraph" w:styleId="HTMLPreformatted">
    <w:name w:val="HTML Preformatted"/>
    <w:basedOn w:val="Normal"/>
    <w:link w:val="HTMLPreformattedChar"/>
    <w:uiPriority w:val="99"/>
    <w:semiHidden/>
    <w:unhideWhenUsed/>
    <w:rsid w:val="00AD73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AD739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61138">
      <w:bodyDiv w:val="1"/>
      <w:marLeft w:val="0"/>
      <w:marRight w:val="0"/>
      <w:marTop w:val="0"/>
      <w:marBottom w:val="0"/>
      <w:divBdr>
        <w:top w:val="none" w:sz="0" w:space="0" w:color="auto"/>
        <w:left w:val="none" w:sz="0" w:space="0" w:color="auto"/>
        <w:bottom w:val="none" w:sz="0" w:space="0" w:color="auto"/>
        <w:right w:val="none" w:sz="0" w:space="0" w:color="auto"/>
      </w:divBdr>
    </w:div>
    <w:div w:id="206992224">
      <w:bodyDiv w:val="1"/>
      <w:marLeft w:val="0"/>
      <w:marRight w:val="0"/>
      <w:marTop w:val="0"/>
      <w:marBottom w:val="0"/>
      <w:divBdr>
        <w:top w:val="none" w:sz="0" w:space="0" w:color="auto"/>
        <w:left w:val="none" w:sz="0" w:space="0" w:color="auto"/>
        <w:bottom w:val="none" w:sz="0" w:space="0" w:color="auto"/>
        <w:right w:val="none" w:sz="0" w:space="0" w:color="auto"/>
      </w:divBdr>
    </w:div>
    <w:div w:id="289088758">
      <w:bodyDiv w:val="1"/>
      <w:marLeft w:val="0"/>
      <w:marRight w:val="0"/>
      <w:marTop w:val="0"/>
      <w:marBottom w:val="0"/>
      <w:divBdr>
        <w:top w:val="none" w:sz="0" w:space="0" w:color="auto"/>
        <w:left w:val="none" w:sz="0" w:space="0" w:color="auto"/>
        <w:bottom w:val="none" w:sz="0" w:space="0" w:color="auto"/>
        <w:right w:val="none" w:sz="0" w:space="0" w:color="auto"/>
      </w:divBdr>
    </w:div>
    <w:div w:id="315260481">
      <w:bodyDiv w:val="1"/>
      <w:marLeft w:val="0"/>
      <w:marRight w:val="0"/>
      <w:marTop w:val="0"/>
      <w:marBottom w:val="0"/>
      <w:divBdr>
        <w:top w:val="none" w:sz="0" w:space="0" w:color="auto"/>
        <w:left w:val="none" w:sz="0" w:space="0" w:color="auto"/>
        <w:bottom w:val="none" w:sz="0" w:space="0" w:color="auto"/>
        <w:right w:val="none" w:sz="0" w:space="0" w:color="auto"/>
      </w:divBdr>
    </w:div>
    <w:div w:id="384453362">
      <w:bodyDiv w:val="1"/>
      <w:marLeft w:val="0"/>
      <w:marRight w:val="0"/>
      <w:marTop w:val="0"/>
      <w:marBottom w:val="0"/>
      <w:divBdr>
        <w:top w:val="none" w:sz="0" w:space="0" w:color="auto"/>
        <w:left w:val="none" w:sz="0" w:space="0" w:color="auto"/>
        <w:bottom w:val="none" w:sz="0" w:space="0" w:color="auto"/>
        <w:right w:val="none" w:sz="0" w:space="0" w:color="auto"/>
      </w:divBdr>
    </w:div>
    <w:div w:id="455028187">
      <w:bodyDiv w:val="1"/>
      <w:marLeft w:val="0"/>
      <w:marRight w:val="0"/>
      <w:marTop w:val="0"/>
      <w:marBottom w:val="0"/>
      <w:divBdr>
        <w:top w:val="none" w:sz="0" w:space="0" w:color="auto"/>
        <w:left w:val="none" w:sz="0" w:space="0" w:color="auto"/>
        <w:bottom w:val="none" w:sz="0" w:space="0" w:color="auto"/>
        <w:right w:val="none" w:sz="0" w:space="0" w:color="auto"/>
      </w:divBdr>
    </w:div>
    <w:div w:id="482163166">
      <w:bodyDiv w:val="1"/>
      <w:marLeft w:val="0"/>
      <w:marRight w:val="0"/>
      <w:marTop w:val="0"/>
      <w:marBottom w:val="0"/>
      <w:divBdr>
        <w:top w:val="none" w:sz="0" w:space="0" w:color="auto"/>
        <w:left w:val="none" w:sz="0" w:space="0" w:color="auto"/>
        <w:bottom w:val="none" w:sz="0" w:space="0" w:color="auto"/>
        <w:right w:val="none" w:sz="0" w:space="0" w:color="auto"/>
      </w:divBdr>
    </w:div>
    <w:div w:id="592125520">
      <w:bodyDiv w:val="1"/>
      <w:marLeft w:val="0"/>
      <w:marRight w:val="0"/>
      <w:marTop w:val="0"/>
      <w:marBottom w:val="0"/>
      <w:divBdr>
        <w:top w:val="none" w:sz="0" w:space="0" w:color="auto"/>
        <w:left w:val="none" w:sz="0" w:space="0" w:color="auto"/>
        <w:bottom w:val="none" w:sz="0" w:space="0" w:color="auto"/>
        <w:right w:val="none" w:sz="0" w:space="0" w:color="auto"/>
      </w:divBdr>
    </w:div>
    <w:div w:id="600795636">
      <w:bodyDiv w:val="1"/>
      <w:marLeft w:val="0"/>
      <w:marRight w:val="0"/>
      <w:marTop w:val="0"/>
      <w:marBottom w:val="0"/>
      <w:divBdr>
        <w:top w:val="none" w:sz="0" w:space="0" w:color="auto"/>
        <w:left w:val="none" w:sz="0" w:space="0" w:color="auto"/>
        <w:bottom w:val="none" w:sz="0" w:space="0" w:color="auto"/>
        <w:right w:val="none" w:sz="0" w:space="0" w:color="auto"/>
      </w:divBdr>
    </w:div>
    <w:div w:id="603348522">
      <w:bodyDiv w:val="1"/>
      <w:marLeft w:val="0"/>
      <w:marRight w:val="0"/>
      <w:marTop w:val="0"/>
      <w:marBottom w:val="0"/>
      <w:divBdr>
        <w:top w:val="none" w:sz="0" w:space="0" w:color="auto"/>
        <w:left w:val="none" w:sz="0" w:space="0" w:color="auto"/>
        <w:bottom w:val="none" w:sz="0" w:space="0" w:color="auto"/>
        <w:right w:val="none" w:sz="0" w:space="0" w:color="auto"/>
      </w:divBdr>
    </w:div>
    <w:div w:id="642738896">
      <w:bodyDiv w:val="1"/>
      <w:marLeft w:val="0"/>
      <w:marRight w:val="0"/>
      <w:marTop w:val="0"/>
      <w:marBottom w:val="0"/>
      <w:divBdr>
        <w:top w:val="none" w:sz="0" w:space="0" w:color="auto"/>
        <w:left w:val="none" w:sz="0" w:space="0" w:color="auto"/>
        <w:bottom w:val="none" w:sz="0" w:space="0" w:color="auto"/>
        <w:right w:val="none" w:sz="0" w:space="0" w:color="auto"/>
      </w:divBdr>
    </w:div>
    <w:div w:id="686519070">
      <w:bodyDiv w:val="1"/>
      <w:marLeft w:val="0"/>
      <w:marRight w:val="0"/>
      <w:marTop w:val="0"/>
      <w:marBottom w:val="0"/>
      <w:divBdr>
        <w:top w:val="none" w:sz="0" w:space="0" w:color="auto"/>
        <w:left w:val="none" w:sz="0" w:space="0" w:color="auto"/>
        <w:bottom w:val="none" w:sz="0" w:space="0" w:color="auto"/>
        <w:right w:val="none" w:sz="0" w:space="0" w:color="auto"/>
      </w:divBdr>
    </w:div>
    <w:div w:id="946737211">
      <w:bodyDiv w:val="1"/>
      <w:marLeft w:val="0"/>
      <w:marRight w:val="0"/>
      <w:marTop w:val="0"/>
      <w:marBottom w:val="0"/>
      <w:divBdr>
        <w:top w:val="none" w:sz="0" w:space="0" w:color="auto"/>
        <w:left w:val="none" w:sz="0" w:space="0" w:color="auto"/>
        <w:bottom w:val="none" w:sz="0" w:space="0" w:color="auto"/>
        <w:right w:val="none" w:sz="0" w:space="0" w:color="auto"/>
      </w:divBdr>
    </w:div>
    <w:div w:id="964001411">
      <w:bodyDiv w:val="1"/>
      <w:marLeft w:val="0"/>
      <w:marRight w:val="0"/>
      <w:marTop w:val="0"/>
      <w:marBottom w:val="0"/>
      <w:divBdr>
        <w:top w:val="none" w:sz="0" w:space="0" w:color="auto"/>
        <w:left w:val="none" w:sz="0" w:space="0" w:color="auto"/>
        <w:bottom w:val="none" w:sz="0" w:space="0" w:color="auto"/>
        <w:right w:val="none" w:sz="0" w:space="0" w:color="auto"/>
      </w:divBdr>
    </w:div>
    <w:div w:id="986595852">
      <w:bodyDiv w:val="1"/>
      <w:marLeft w:val="0"/>
      <w:marRight w:val="0"/>
      <w:marTop w:val="0"/>
      <w:marBottom w:val="0"/>
      <w:divBdr>
        <w:top w:val="none" w:sz="0" w:space="0" w:color="auto"/>
        <w:left w:val="none" w:sz="0" w:space="0" w:color="auto"/>
        <w:bottom w:val="none" w:sz="0" w:space="0" w:color="auto"/>
        <w:right w:val="none" w:sz="0" w:space="0" w:color="auto"/>
      </w:divBdr>
    </w:div>
    <w:div w:id="1029067334">
      <w:bodyDiv w:val="1"/>
      <w:marLeft w:val="0"/>
      <w:marRight w:val="0"/>
      <w:marTop w:val="0"/>
      <w:marBottom w:val="0"/>
      <w:divBdr>
        <w:top w:val="none" w:sz="0" w:space="0" w:color="auto"/>
        <w:left w:val="none" w:sz="0" w:space="0" w:color="auto"/>
        <w:bottom w:val="none" w:sz="0" w:space="0" w:color="auto"/>
        <w:right w:val="none" w:sz="0" w:space="0" w:color="auto"/>
      </w:divBdr>
    </w:div>
    <w:div w:id="1035303714">
      <w:bodyDiv w:val="1"/>
      <w:marLeft w:val="0"/>
      <w:marRight w:val="0"/>
      <w:marTop w:val="0"/>
      <w:marBottom w:val="0"/>
      <w:divBdr>
        <w:top w:val="none" w:sz="0" w:space="0" w:color="auto"/>
        <w:left w:val="none" w:sz="0" w:space="0" w:color="auto"/>
        <w:bottom w:val="none" w:sz="0" w:space="0" w:color="auto"/>
        <w:right w:val="none" w:sz="0" w:space="0" w:color="auto"/>
      </w:divBdr>
    </w:div>
    <w:div w:id="1095050872">
      <w:bodyDiv w:val="1"/>
      <w:marLeft w:val="0"/>
      <w:marRight w:val="0"/>
      <w:marTop w:val="0"/>
      <w:marBottom w:val="0"/>
      <w:divBdr>
        <w:top w:val="none" w:sz="0" w:space="0" w:color="auto"/>
        <w:left w:val="none" w:sz="0" w:space="0" w:color="auto"/>
        <w:bottom w:val="none" w:sz="0" w:space="0" w:color="auto"/>
        <w:right w:val="none" w:sz="0" w:space="0" w:color="auto"/>
      </w:divBdr>
    </w:div>
    <w:div w:id="1106773868">
      <w:bodyDiv w:val="1"/>
      <w:marLeft w:val="0"/>
      <w:marRight w:val="0"/>
      <w:marTop w:val="0"/>
      <w:marBottom w:val="0"/>
      <w:divBdr>
        <w:top w:val="none" w:sz="0" w:space="0" w:color="auto"/>
        <w:left w:val="none" w:sz="0" w:space="0" w:color="auto"/>
        <w:bottom w:val="none" w:sz="0" w:space="0" w:color="auto"/>
        <w:right w:val="none" w:sz="0" w:space="0" w:color="auto"/>
      </w:divBdr>
    </w:div>
    <w:div w:id="1200436921">
      <w:bodyDiv w:val="1"/>
      <w:marLeft w:val="0"/>
      <w:marRight w:val="0"/>
      <w:marTop w:val="0"/>
      <w:marBottom w:val="0"/>
      <w:divBdr>
        <w:top w:val="none" w:sz="0" w:space="0" w:color="auto"/>
        <w:left w:val="none" w:sz="0" w:space="0" w:color="auto"/>
        <w:bottom w:val="none" w:sz="0" w:space="0" w:color="auto"/>
        <w:right w:val="none" w:sz="0" w:space="0" w:color="auto"/>
      </w:divBdr>
    </w:div>
    <w:div w:id="1227112791">
      <w:bodyDiv w:val="1"/>
      <w:marLeft w:val="0"/>
      <w:marRight w:val="0"/>
      <w:marTop w:val="0"/>
      <w:marBottom w:val="0"/>
      <w:divBdr>
        <w:top w:val="none" w:sz="0" w:space="0" w:color="auto"/>
        <w:left w:val="none" w:sz="0" w:space="0" w:color="auto"/>
        <w:bottom w:val="none" w:sz="0" w:space="0" w:color="auto"/>
        <w:right w:val="none" w:sz="0" w:space="0" w:color="auto"/>
      </w:divBdr>
    </w:div>
    <w:div w:id="1305312653">
      <w:bodyDiv w:val="1"/>
      <w:marLeft w:val="0"/>
      <w:marRight w:val="0"/>
      <w:marTop w:val="0"/>
      <w:marBottom w:val="0"/>
      <w:divBdr>
        <w:top w:val="none" w:sz="0" w:space="0" w:color="auto"/>
        <w:left w:val="none" w:sz="0" w:space="0" w:color="auto"/>
        <w:bottom w:val="none" w:sz="0" w:space="0" w:color="auto"/>
        <w:right w:val="none" w:sz="0" w:space="0" w:color="auto"/>
      </w:divBdr>
    </w:div>
    <w:div w:id="1343432626">
      <w:bodyDiv w:val="1"/>
      <w:marLeft w:val="0"/>
      <w:marRight w:val="0"/>
      <w:marTop w:val="0"/>
      <w:marBottom w:val="0"/>
      <w:divBdr>
        <w:top w:val="none" w:sz="0" w:space="0" w:color="auto"/>
        <w:left w:val="none" w:sz="0" w:space="0" w:color="auto"/>
        <w:bottom w:val="none" w:sz="0" w:space="0" w:color="auto"/>
        <w:right w:val="none" w:sz="0" w:space="0" w:color="auto"/>
      </w:divBdr>
    </w:div>
    <w:div w:id="1394427674">
      <w:bodyDiv w:val="1"/>
      <w:marLeft w:val="0"/>
      <w:marRight w:val="0"/>
      <w:marTop w:val="0"/>
      <w:marBottom w:val="0"/>
      <w:divBdr>
        <w:top w:val="none" w:sz="0" w:space="0" w:color="auto"/>
        <w:left w:val="none" w:sz="0" w:space="0" w:color="auto"/>
        <w:bottom w:val="none" w:sz="0" w:space="0" w:color="auto"/>
        <w:right w:val="none" w:sz="0" w:space="0" w:color="auto"/>
      </w:divBdr>
    </w:div>
    <w:div w:id="1398551445">
      <w:bodyDiv w:val="1"/>
      <w:marLeft w:val="0"/>
      <w:marRight w:val="0"/>
      <w:marTop w:val="0"/>
      <w:marBottom w:val="0"/>
      <w:divBdr>
        <w:top w:val="none" w:sz="0" w:space="0" w:color="auto"/>
        <w:left w:val="none" w:sz="0" w:space="0" w:color="auto"/>
        <w:bottom w:val="none" w:sz="0" w:space="0" w:color="auto"/>
        <w:right w:val="none" w:sz="0" w:space="0" w:color="auto"/>
      </w:divBdr>
    </w:div>
    <w:div w:id="1419063764">
      <w:bodyDiv w:val="1"/>
      <w:marLeft w:val="0"/>
      <w:marRight w:val="0"/>
      <w:marTop w:val="0"/>
      <w:marBottom w:val="0"/>
      <w:divBdr>
        <w:top w:val="none" w:sz="0" w:space="0" w:color="auto"/>
        <w:left w:val="none" w:sz="0" w:space="0" w:color="auto"/>
        <w:bottom w:val="none" w:sz="0" w:space="0" w:color="auto"/>
        <w:right w:val="none" w:sz="0" w:space="0" w:color="auto"/>
      </w:divBdr>
    </w:div>
    <w:div w:id="1477064266">
      <w:bodyDiv w:val="1"/>
      <w:marLeft w:val="0"/>
      <w:marRight w:val="0"/>
      <w:marTop w:val="0"/>
      <w:marBottom w:val="0"/>
      <w:divBdr>
        <w:top w:val="none" w:sz="0" w:space="0" w:color="auto"/>
        <w:left w:val="none" w:sz="0" w:space="0" w:color="auto"/>
        <w:bottom w:val="none" w:sz="0" w:space="0" w:color="auto"/>
        <w:right w:val="none" w:sz="0" w:space="0" w:color="auto"/>
      </w:divBdr>
    </w:div>
    <w:div w:id="1584606978">
      <w:bodyDiv w:val="1"/>
      <w:marLeft w:val="0"/>
      <w:marRight w:val="0"/>
      <w:marTop w:val="0"/>
      <w:marBottom w:val="0"/>
      <w:divBdr>
        <w:top w:val="none" w:sz="0" w:space="0" w:color="auto"/>
        <w:left w:val="none" w:sz="0" w:space="0" w:color="auto"/>
        <w:bottom w:val="none" w:sz="0" w:space="0" w:color="auto"/>
        <w:right w:val="none" w:sz="0" w:space="0" w:color="auto"/>
      </w:divBdr>
    </w:div>
    <w:div w:id="1623613833">
      <w:bodyDiv w:val="1"/>
      <w:marLeft w:val="0"/>
      <w:marRight w:val="0"/>
      <w:marTop w:val="0"/>
      <w:marBottom w:val="0"/>
      <w:divBdr>
        <w:top w:val="none" w:sz="0" w:space="0" w:color="auto"/>
        <w:left w:val="none" w:sz="0" w:space="0" w:color="auto"/>
        <w:bottom w:val="none" w:sz="0" w:space="0" w:color="auto"/>
        <w:right w:val="none" w:sz="0" w:space="0" w:color="auto"/>
      </w:divBdr>
    </w:div>
    <w:div w:id="1671365864">
      <w:bodyDiv w:val="1"/>
      <w:marLeft w:val="0"/>
      <w:marRight w:val="0"/>
      <w:marTop w:val="0"/>
      <w:marBottom w:val="0"/>
      <w:divBdr>
        <w:top w:val="none" w:sz="0" w:space="0" w:color="auto"/>
        <w:left w:val="none" w:sz="0" w:space="0" w:color="auto"/>
        <w:bottom w:val="none" w:sz="0" w:space="0" w:color="auto"/>
        <w:right w:val="none" w:sz="0" w:space="0" w:color="auto"/>
      </w:divBdr>
    </w:div>
    <w:div w:id="1767580750">
      <w:bodyDiv w:val="1"/>
      <w:marLeft w:val="0"/>
      <w:marRight w:val="0"/>
      <w:marTop w:val="0"/>
      <w:marBottom w:val="0"/>
      <w:divBdr>
        <w:top w:val="none" w:sz="0" w:space="0" w:color="auto"/>
        <w:left w:val="none" w:sz="0" w:space="0" w:color="auto"/>
        <w:bottom w:val="none" w:sz="0" w:space="0" w:color="auto"/>
        <w:right w:val="none" w:sz="0" w:space="0" w:color="auto"/>
      </w:divBdr>
    </w:div>
    <w:div w:id="1804928248">
      <w:bodyDiv w:val="1"/>
      <w:marLeft w:val="0"/>
      <w:marRight w:val="0"/>
      <w:marTop w:val="0"/>
      <w:marBottom w:val="0"/>
      <w:divBdr>
        <w:top w:val="none" w:sz="0" w:space="0" w:color="auto"/>
        <w:left w:val="none" w:sz="0" w:space="0" w:color="auto"/>
        <w:bottom w:val="none" w:sz="0" w:space="0" w:color="auto"/>
        <w:right w:val="none" w:sz="0" w:space="0" w:color="auto"/>
      </w:divBdr>
    </w:div>
    <w:div w:id="1848403119">
      <w:bodyDiv w:val="1"/>
      <w:marLeft w:val="0"/>
      <w:marRight w:val="0"/>
      <w:marTop w:val="0"/>
      <w:marBottom w:val="0"/>
      <w:divBdr>
        <w:top w:val="none" w:sz="0" w:space="0" w:color="auto"/>
        <w:left w:val="none" w:sz="0" w:space="0" w:color="auto"/>
        <w:bottom w:val="none" w:sz="0" w:space="0" w:color="auto"/>
        <w:right w:val="none" w:sz="0" w:space="0" w:color="auto"/>
      </w:divBdr>
    </w:div>
    <w:div w:id="1872448402">
      <w:bodyDiv w:val="1"/>
      <w:marLeft w:val="0"/>
      <w:marRight w:val="0"/>
      <w:marTop w:val="0"/>
      <w:marBottom w:val="0"/>
      <w:divBdr>
        <w:top w:val="none" w:sz="0" w:space="0" w:color="auto"/>
        <w:left w:val="none" w:sz="0" w:space="0" w:color="auto"/>
        <w:bottom w:val="none" w:sz="0" w:space="0" w:color="auto"/>
        <w:right w:val="none" w:sz="0" w:space="0" w:color="auto"/>
      </w:divBdr>
    </w:div>
    <w:div w:id="1924216268">
      <w:bodyDiv w:val="1"/>
      <w:marLeft w:val="0"/>
      <w:marRight w:val="0"/>
      <w:marTop w:val="0"/>
      <w:marBottom w:val="0"/>
      <w:divBdr>
        <w:top w:val="none" w:sz="0" w:space="0" w:color="auto"/>
        <w:left w:val="none" w:sz="0" w:space="0" w:color="auto"/>
        <w:bottom w:val="none" w:sz="0" w:space="0" w:color="auto"/>
        <w:right w:val="none" w:sz="0" w:space="0" w:color="auto"/>
      </w:divBdr>
    </w:div>
    <w:div w:id="1928691344">
      <w:bodyDiv w:val="1"/>
      <w:marLeft w:val="0"/>
      <w:marRight w:val="0"/>
      <w:marTop w:val="0"/>
      <w:marBottom w:val="0"/>
      <w:divBdr>
        <w:top w:val="none" w:sz="0" w:space="0" w:color="auto"/>
        <w:left w:val="none" w:sz="0" w:space="0" w:color="auto"/>
        <w:bottom w:val="none" w:sz="0" w:space="0" w:color="auto"/>
        <w:right w:val="none" w:sz="0" w:space="0" w:color="auto"/>
      </w:divBdr>
    </w:div>
    <w:div w:id="2055810056">
      <w:bodyDiv w:val="1"/>
      <w:marLeft w:val="0"/>
      <w:marRight w:val="0"/>
      <w:marTop w:val="0"/>
      <w:marBottom w:val="0"/>
      <w:divBdr>
        <w:top w:val="none" w:sz="0" w:space="0" w:color="auto"/>
        <w:left w:val="none" w:sz="0" w:space="0" w:color="auto"/>
        <w:bottom w:val="none" w:sz="0" w:space="0" w:color="auto"/>
        <w:right w:val="none" w:sz="0" w:space="0" w:color="auto"/>
      </w:divBdr>
    </w:div>
    <w:div w:id="2105414808">
      <w:bodyDiv w:val="1"/>
      <w:marLeft w:val="0"/>
      <w:marRight w:val="0"/>
      <w:marTop w:val="0"/>
      <w:marBottom w:val="0"/>
      <w:divBdr>
        <w:top w:val="none" w:sz="0" w:space="0" w:color="auto"/>
        <w:left w:val="none" w:sz="0" w:space="0" w:color="auto"/>
        <w:bottom w:val="none" w:sz="0" w:space="0" w:color="auto"/>
        <w:right w:val="none" w:sz="0" w:space="0" w:color="auto"/>
      </w:divBdr>
    </w:div>
    <w:div w:id="2123456961">
      <w:bodyDiv w:val="1"/>
      <w:marLeft w:val="0"/>
      <w:marRight w:val="0"/>
      <w:marTop w:val="0"/>
      <w:marBottom w:val="0"/>
      <w:divBdr>
        <w:top w:val="none" w:sz="0" w:space="0" w:color="auto"/>
        <w:left w:val="none" w:sz="0" w:space="0" w:color="auto"/>
        <w:bottom w:val="none" w:sz="0" w:space="0" w:color="auto"/>
        <w:right w:val="none" w:sz="0" w:space="0" w:color="auto"/>
      </w:divBdr>
    </w:div>
    <w:div w:id="21237644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pn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6</TotalTime>
  <Pages>47</Pages>
  <Words>9358</Words>
  <Characters>53345</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ik.kadi013@gmail.com</dc:creator>
  <cp:keywords/>
  <dc:description/>
  <cp:lastModifiedBy>pratik.kadi013@gmail.com</cp:lastModifiedBy>
  <cp:revision>52</cp:revision>
  <dcterms:created xsi:type="dcterms:W3CDTF">2019-02-23T17:41:00Z</dcterms:created>
  <dcterms:modified xsi:type="dcterms:W3CDTF">2019-02-25T03:15:00Z</dcterms:modified>
</cp:coreProperties>
</file>